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B5B2C" w14:textId="77777777" w:rsidR="00361C37" w:rsidRPr="00361C37" w:rsidRDefault="0046739F" w:rsidP="00361C37">
      <w:pPr>
        <w:spacing w:line="360" w:lineRule="auto"/>
        <w:rPr>
          <w:rFonts w:ascii="Trebuchet MS" w:hAnsi="Trebuchet MS"/>
          <w:sz w:val="32"/>
        </w:rPr>
      </w:pPr>
      <w:r>
        <w:rPr>
          <w:rFonts w:ascii="Trebuchet MS" w:hAnsi="Trebuchet MS"/>
          <w:noProof/>
          <w:sz w:val="32"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69C550" wp14:editId="37C35BEA">
                <wp:simplePos x="0" y="0"/>
                <wp:positionH relativeFrom="column">
                  <wp:posOffset>-483106</wp:posOffset>
                </wp:positionH>
                <wp:positionV relativeFrom="paragraph">
                  <wp:posOffset>-89568</wp:posOffset>
                </wp:positionV>
                <wp:extent cx="6743700" cy="9132393"/>
                <wp:effectExtent l="0" t="0" r="19050" b="12065"/>
                <wp:wrapNone/>
                <wp:docPr id="5" name="Abgerundetes Rechtec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3700" cy="9132393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289D9980" id="Abgerundetes Rechteck 5" o:spid="_x0000_s1026" style="position:absolute;margin-left:-38.05pt;margin-top:-7.05pt;width:531pt;height:71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" filled="f" strokecolor="black [3213]" strokeweight="1pt">
                <v:stroke joinstyle="miter"/>
              </v:roundrect>
            </w:pict>
          </mc:Fallback>
        </mc:AlternateContent>
      </w:r>
    </w:p>
    <w:p w14:paraId="03C56960" w14:textId="77777777" w:rsidR="00361C37" w:rsidRPr="00361C37" w:rsidRDefault="001D7E8E" w:rsidP="00361C37">
      <w:pPr>
        <w:spacing w:line="360" w:lineRule="auto"/>
        <w:rPr>
          <w:rFonts w:ascii="Trebuchet MS" w:hAnsi="Trebuchet MS"/>
          <w:sz w:val="32"/>
        </w:rPr>
      </w:pPr>
      <w:r>
        <w:rPr>
          <w:rFonts w:ascii="Trebuchet MS" w:hAnsi="Trebuchet MS"/>
          <w:noProof/>
          <w:sz w:val="32"/>
          <w:lang w:eastAsia="de-DE"/>
        </w:rPr>
        <w:drawing>
          <wp:anchor distT="0" distB="0" distL="114300" distR="114300" simplePos="0" relativeHeight="251662336" behindDoc="1" locked="0" layoutInCell="1" allowOverlap="1" wp14:anchorId="5CA9EF48" wp14:editId="7E4D7DBC">
            <wp:simplePos x="0" y="0"/>
            <wp:positionH relativeFrom="margin">
              <wp:align>center</wp:align>
            </wp:positionH>
            <wp:positionV relativeFrom="paragraph">
              <wp:posOffset>334645</wp:posOffset>
            </wp:positionV>
            <wp:extent cx="6169025" cy="2728595"/>
            <wp:effectExtent l="0" t="0" r="3175" b="0"/>
            <wp:wrapTight wrapText="bothSides">
              <wp:wrapPolygon edited="0">
                <wp:start x="2068" y="0"/>
                <wp:lineTo x="2068" y="4826"/>
                <wp:lineTo x="0" y="6635"/>
                <wp:lineTo x="0" y="16739"/>
                <wp:lineTo x="2068" y="16890"/>
                <wp:lineTo x="2068" y="21414"/>
                <wp:lineTo x="21544" y="21414"/>
                <wp:lineTo x="21544" y="0"/>
                <wp:lineTo x="2068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04"/>
                    <a:stretch/>
                  </pic:blipFill>
                  <pic:spPr bwMode="auto">
                    <a:xfrm>
                      <a:off x="0" y="0"/>
                      <a:ext cx="6169025" cy="272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6838CE" w14:textId="77777777" w:rsidR="00361C37" w:rsidRDefault="00361C37" w:rsidP="00361C37">
      <w:pPr>
        <w:spacing w:line="360" w:lineRule="auto"/>
        <w:jc w:val="center"/>
        <w:rPr>
          <w:rFonts w:ascii="Trebuchet MS" w:hAnsi="Trebuchet MS"/>
          <w:b/>
          <w:sz w:val="72"/>
        </w:rPr>
      </w:pPr>
      <w:r w:rsidRPr="00361C37">
        <w:rPr>
          <w:rFonts w:ascii="Trebuchet MS" w:hAnsi="Trebuchet MS"/>
          <w:b/>
          <w:sz w:val="72"/>
        </w:rPr>
        <w:t>Arbeitsheft</w:t>
      </w:r>
    </w:p>
    <w:p w14:paraId="045801C5" w14:textId="77777777" w:rsidR="00361C37" w:rsidRDefault="00361C37" w:rsidP="00361C37">
      <w:pPr>
        <w:spacing w:line="360" w:lineRule="auto"/>
        <w:jc w:val="center"/>
        <w:rPr>
          <w:rFonts w:ascii="Trebuchet MS" w:hAnsi="Trebuchet MS"/>
          <w:b/>
          <w:sz w:val="72"/>
        </w:rPr>
      </w:pPr>
    </w:p>
    <w:p w14:paraId="3F488841" w14:textId="77777777" w:rsidR="00361C37" w:rsidRPr="00361C37" w:rsidRDefault="00361C37" w:rsidP="00361C37">
      <w:pPr>
        <w:spacing w:line="360" w:lineRule="auto"/>
        <w:jc w:val="center"/>
        <w:rPr>
          <w:rFonts w:ascii="Trebuchet MS" w:hAnsi="Trebuchet MS"/>
          <w:b/>
          <w:sz w:val="72"/>
        </w:rPr>
      </w:pPr>
    </w:p>
    <w:p w14:paraId="5CA00D76" w14:textId="77777777" w:rsidR="00ED239A" w:rsidRPr="00361C37" w:rsidRDefault="00361C37" w:rsidP="001B2701">
      <w:pPr>
        <w:tabs>
          <w:tab w:val="left" w:pos="1843"/>
        </w:tabs>
        <w:spacing w:line="360" w:lineRule="auto"/>
        <w:ind w:firstLine="708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Name</w:t>
      </w:r>
      <w:r w:rsidR="009632F0">
        <w:rPr>
          <w:rFonts w:ascii="Trebuchet MS" w:hAnsi="Trebuchet MS"/>
          <w:sz w:val="32"/>
        </w:rPr>
        <w:t>:</w:t>
      </w:r>
      <w:r w:rsidR="001B2701">
        <w:rPr>
          <w:rFonts w:ascii="Trebuchet MS" w:hAnsi="Trebuchet MS"/>
          <w:sz w:val="32"/>
        </w:rPr>
        <w:tab/>
      </w:r>
      <w:r w:rsidRPr="00361C37">
        <w:rPr>
          <w:rFonts w:ascii="Trebuchet MS" w:hAnsi="Trebuchet MS"/>
          <w:sz w:val="32"/>
        </w:rPr>
        <w:t>_________________________________</w:t>
      </w:r>
      <w:r>
        <w:rPr>
          <w:rFonts w:ascii="Trebuchet MS" w:hAnsi="Trebuchet MS"/>
          <w:sz w:val="32"/>
        </w:rPr>
        <w:t>________</w:t>
      </w:r>
    </w:p>
    <w:p w14:paraId="03315EA2" w14:textId="77777777" w:rsidR="001B2701" w:rsidRDefault="00361C37" w:rsidP="001B2701">
      <w:pPr>
        <w:tabs>
          <w:tab w:val="left" w:pos="1843"/>
        </w:tabs>
        <w:spacing w:line="360" w:lineRule="auto"/>
        <w:ind w:firstLine="708"/>
        <w:rPr>
          <w:rFonts w:ascii="Trebuchet MS" w:hAnsi="Trebuchet MS"/>
          <w:sz w:val="32"/>
        </w:rPr>
      </w:pPr>
      <w:r w:rsidRPr="00361C37">
        <w:rPr>
          <w:rFonts w:ascii="Trebuchet MS" w:hAnsi="Trebuchet MS"/>
          <w:sz w:val="32"/>
        </w:rPr>
        <w:t>Klasse:</w:t>
      </w:r>
      <w:r w:rsidR="001B2701">
        <w:rPr>
          <w:rFonts w:ascii="Trebuchet MS" w:hAnsi="Trebuchet MS"/>
          <w:sz w:val="32"/>
        </w:rPr>
        <w:tab/>
        <w:t>_________________________________________</w:t>
      </w:r>
    </w:p>
    <w:p w14:paraId="18081C82" w14:textId="77777777" w:rsidR="00361C37" w:rsidRPr="00361C37" w:rsidRDefault="00361C37" w:rsidP="001B2701">
      <w:pPr>
        <w:tabs>
          <w:tab w:val="left" w:pos="1843"/>
        </w:tabs>
        <w:spacing w:line="360" w:lineRule="auto"/>
        <w:ind w:firstLine="708"/>
        <w:rPr>
          <w:rFonts w:ascii="Trebuchet MS" w:hAnsi="Trebuchet MS"/>
          <w:sz w:val="32"/>
        </w:rPr>
      </w:pPr>
      <w:r w:rsidRPr="00361C37">
        <w:rPr>
          <w:rFonts w:ascii="Trebuchet MS" w:hAnsi="Trebuchet MS"/>
          <w:sz w:val="32"/>
        </w:rPr>
        <w:t>Datum:</w:t>
      </w:r>
      <w:r w:rsidR="001B2701">
        <w:rPr>
          <w:rFonts w:ascii="Trebuchet MS" w:hAnsi="Trebuchet MS"/>
          <w:sz w:val="32"/>
        </w:rPr>
        <w:tab/>
      </w:r>
      <w:r w:rsidRPr="00361C37">
        <w:rPr>
          <w:rFonts w:ascii="Trebuchet MS" w:hAnsi="Trebuchet MS"/>
          <w:sz w:val="32"/>
        </w:rPr>
        <w:t>________________________________</w:t>
      </w:r>
      <w:r w:rsidR="001B2701">
        <w:rPr>
          <w:rFonts w:ascii="Trebuchet MS" w:hAnsi="Trebuchet MS"/>
          <w:sz w:val="32"/>
        </w:rPr>
        <w:t>_____</w:t>
      </w:r>
      <w:r w:rsidRPr="00361C37">
        <w:rPr>
          <w:rFonts w:ascii="Trebuchet MS" w:hAnsi="Trebuchet MS"/>
          <w:sz w:val="32"/>
        </w:rPr>
        <w:t>___</w:t>
      </w:r>
      <w:r w:rsidR="009632F0">
        <w:rPr>
          <w:rFonts w:ascii="Trebuchet MS" w:hAnsi="Trebuchet MS"/>
          <w:sz w:val="32"/>
        </w:rPr>
        <w:t>_</w:t>
      </w:r>
    </w:p>
    <w:p w14:paraId="0A3A6ECA" w14:textId="77777777" w:rsidR="00361C37" w:rsidRDefault="00361C37">
      <w:pPr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br w:type="page"/>
      </w:r>
    </w:p>
    <w:p w14:paraId="7EB8F167" w14:textId="77777777" w:rsidR="006223E7" w:rsidRDefault="00B65AB4" w:rsidP="006223E7">
      <w:pPr>
        <w:rPr>
          <w:rFonts w:ascii="Trebuchet MS" w:hAnsi="Trebuchet MS"/>
          <w:sz w:val="32"/>
        </w:rPr>
      </w:pPr>
      <w:r>
        <w:rPr>
          <w:noProof/>
          <w:lang w:eastAsia="de-DE"/>
        </w:rPr>
        <w:lastRenderedPageBreak/>
        <w:drawing>
          <wp:anchor distT="0" distB="0" distL="114300" distR="114300" simplePos="0" relativeHeight="251772928" behindDoc="1" locked="0" layoutInCell="1" allowOverlap="1" wp14:anchorId="7DDD9AAA" wp14:editId="39837840">
            <wp:simplePos x="0" y="0"/>
            <wp:positionH relativeFrom="margin">
              <wp:posOffset>-25593</wp:posOffset>
            </wp:positionH>
            <wp:positionV relativeFrom="paragraph">
              <wp:posOffset>191825</wp:posOffset>
            </wp:positionV>
            <wp:extent cx="1635125" cy="1629410"/>
            <wp:effectExtent l="0" t="0" r="3175" b="8890"/>
            <wp:wrapTopAndBottom/>
            <wp:docPr id="1124" name="Grafik 1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7243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125" cy="1629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11FB33" w14:textId="77777777" w:rsidR="00576FAD" w:rsidRPr="00383AD7" w:rsidRDefault="00651786" w:rsidP="00644EEE">
      <w:pPr>
        <w:jc w:val="both"/>
        <w:rPr>
          <w:rFonts w:ascii="Trebuchet MS" w:hAnsi="Trebuchet MS"/>
          <w:sz w:val="28"/>
          <w:szCs w:val="24"/>
        </w:rPr>
      </w:pPr>
      <w:r>
        <w:rPr>
          <w:rFonts w:ascii="Trebuchet MS" w:hAnsi="Trebuchet MS"/>
          <w:sz w:val="28"/>
          <w:szCs w:val="24"/>
        </w:rPr>
        <w:t xml:space="preserve">Liebe Schülerin, </w:t>
      </w:r>
      <w:r w:rsidR="00576FAD" w:rsidRPr="00383AD7">
        <w:rPr>
          <w:rFonts w:ascii="Trebuchet MS" w:hAnsi="Trebuchet MS"/>
          <w:sz w:val="28"/>
          <w:szCs w:val="24"/>
        </w:rPr>
        <w:t>liebe</w:t>
      </w:r>
      <w:r w:rsidR="00383AD7">
        <w:rPr>
          <w:rFonts w:ascii="Trebuchet MS" w:hAnsi="Trebuchet MS"/>
          <w:sz w:val="28"/>
          <w:szCs w:val="24"/>
        </w:rPr>
        <w:t>r</w:t>
      </w:r>
      <w:r w:rsidR="00576FAD" w:rsidRPr="00383AD7">
        <w:rPr>
          <w:rFonts w:ascii="Trebuchet MS" w:hAnsi="Trebuchet MS"/>
          <w:sz w:val="28"/>
          <w:szCs w:val="24"/>
        </w:rPr>
        <w:t xml:space="preserve"> Schüler, </w:t>
      </w:r>
    </w:p>
    <w:p w14:paraId="04DE93E5" w14:textId="77777777" w:rsidR="00576FAD" w:rsidRPr="00383AD7" w:rsidRDefault="00651786" w:rsidP="00644EEE">
      <w:pPr>
        <w:jc w:val="both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dieses Arbeitsheft wird d</w:t>
      </w:r>
      <w:r w:rsidR="00576FAD" w:rsidRPr="00383AD7">
        <w:rPr>
          <w:rFonts w:ascii="Trebuchet MS" w:hAnsi="Trebuchet MS"/>
          <w:sz w:val="24"/>
          <w:szCs w:val="24"/>
        </w:rPr>
        <w:t xml:space="preserve">ich durch die einzelnen </w:t>
      </w:r>
      <w:r w:rsidR="007C3945" w:rsidRPr="00383AD7">
        <w:rPr>
          <w:rFonts w:ascii="Trebuchet MS" w:hAnsi="Trebuchet MS"/>
          <w:sz w:val="24"/>
          <w:szCs w:val="24"/>
        </w:rPr>
        <w:t>Stationen im</w:t>
      </w:r>
      <w:r w:rsidR="00576FAD" w:rsidRPr="00383AD7">
        <w:rPr>
          <w:rFonts w:ascii="Trebuchet MS" w:hAnsi="Trebuchet MS"/>
          <w:sz w:val="24"/>
          <w:szCs w:val="24"/>
        </w:rPr>
        <w:t xml:space="preserve"> Raum begleiten. </w:t>
      </w:r>
      <w:r w:rsidR="007C3945" w:rsidRPr="00383AD7">
        <w:rPr>
          <w:rFonts w:ascii="Trebuchet MS" w:hAnsi="Trebuchet MS"/>
          <w:sz w:val="24"/>
          <w:szCs w:val="24"/>
        </w:rPr>
        <w:t>Zu jeder</w:t>
      </w:r>
      <w:r w:rsidR="00CB15FD">
        <w:rPr>
          <w:rFonts w:ascii="Trebuchet MS" w:hAnsi="Trebuchet MS"/>
          <w:sz w:val="24"/>
          <w:szCs w:val="24"/>
        </w:rPr>
        <w:t xml:space="preserve"> Station gibt es Aufgaben, die d</w:t>
      </w:r>
      <w:r w:rsidR="007C3945" w:rsidRPr="00383AD7">
        <w:rPr>
          <w:rFonts w:ascii="Trebuchet MS" w:hAnsi="Trebuchet MS"/>
          <w:sz w:val="24"/>
          <w:szCs w:val="24"/>
        </w:rPr>
        <w:t>u in diesem</w:t>
      </w:r>
      <w:r w:rsidR="00CB15FD">
        <w:rPr>
          <w:rFonts w:ascii="Trebuchet MS" w:hAnsi="Trebuchet MS"/>
          <w:sz w:val="24"/>
          <w:szCs w:val="24"/>
        </w:rPr>
        <w:t xml:space="preserve"> Arbeitsheft löst. So erfährst d</w:t>
      </w:r>
      <w:r w:rsidR="007C3945" w:rsidRPr="00383AD7">
        <w:rPr>
          <w:rFonts w:ascii="Trebuchet MS" w:hAnsi="Trebuchet MS"/>
          <w:sz w:val="24"/>
          <w:szCs w:val="24"/>
        </w:rPr>
        <w:t xml:space="preserve">u </w:t>
      </w:r>
      <w:r w:rsidR="00576FAD" w:rsidRPr="00383AD7">
        <w:rPr>
          <w:rFonts w:ascii="Trebuchet MS" w:hAnsi="Trebuchet MS"/>
          <w:sz w:val="24"/>
          <w:szCs w:val="24"/>
        </w:rPr>
        <w:t>einiges über</w:t>
      </w:r>
      <w:r w:rsidR="007C3945" w:rsidRPr="00383AD7">
        <w:rPr>
          <w:rFonts w:ascii="Trebuchet MS" w:hAnsi="Trebuchet MS"/>
          <w:sz w:val="24"/>
          <w:szCs w:val="24"/>
        </w:rPr>
        <w:t xml:space="preserve"> das aktuelle Thema</w:t>
      </w:r>
      <w:r w:rsidR="00576FAD" w:rsidRPr="00383AD7">
        <w:rPr>
          <w:rFonts w:ascii="Trebuchet MS" w:hAnsi="Trebuchet MS"/>
          <w:sz w:val="24"/>
          <w:szCs w:val="24"/>
        </w:rPr>
        <w:t xml:space="preserve"> </w:t>
      </w:r>
      <w:r w:rsidR="007C3945" w:rsidRPr="00383AD7">
        <w:rPr>
          <w:rFonts w:ascii="Trebuchet MS" w:hAnsi="Trebuchet MS"/>
          <w:sz w:val="24"/>
          <w:szCs w:val="24"/>
        </w:rPr>
        <w:t xml:space="preserve">Mikroplastik. </w:t>
      </w:r>
    </w:p>
    <w:p w14:paraId="69DC6CCA" w14:textId="77777777" w:rsidR="007C3945" w:rsidRPr="00383AD7" w:rsidRDefault="005807B3" w:rsidP="00644EEE">
      <w:pPr>
        <w:jc w:val="both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E</w:t>
      </w:r>
      <w:r w:rsidR="007C3945" w:rsidRPr="00383AD7">
        <w:rPr>
          <w:rFonts w:ascii="Trebuchet MS" w:hAnsi="Trebuchet MS"/>
          <w:sz w:val="24"/>
          <w:szCs w:val="24"/>
        </w:rPr>
        <w:t xml:space="preserve">in paar Informationen zur Durchführung: </w:t>
      </w:r>
    </w:p>
    <w:p w14:paraId="48466EDA" w14:textId="77777777" w:rsidR="00EF6976" w:rsidRPr="002C78AE" w:rsidRDefault="002C78AE" w:rsidP="00644EEE">
      <w:pPr>
        <w:pStyle w:val="Listenabsatz"/>
        <w:numPr>
          <w:ilvl w:val="0"/>
          <w:numId w:val="7"/>
        </w:numPr>
        <w:jc w:val="both"/>
        <w:rPr>
          <w:rFonts w:ascii="Trebuchet MS" w:hAnsi="Trebuchet MS"/>
          <w:sz w:val="24"/>
          <w:szCs w:val="24"/>
        </w:rPr>
      </w:pPr>
      <w:r w:rsidRPr="002C78AE">
        <w:rPr>
          <w:rFonts w:ascii="Trebuchet MS" w:hAnsi="Trebuchet MS"/>
          <w:sz w:val="24"/>
          <w:szCs w:val="24"/>
        </w:rPr>
        <w:t xml:space="preserve">Starte mit </w:t>
      </w:r>
      <w:r w:rsidR="003E081B">
        <w:rPr>
          <w:rFonts w:ascii="Trebuchet MS" w:hAnsi="Trebuchet MS"/>
          <w:sz w:val="24"/>
          <w:szCs w:val="24"/>
        </w:rPr>
        <w:t>d</w:t>
      </w:r>
      <w:r w:rsidRPr="002C78AE">
        <w:rPr>
          <w:rFonts w:ascii="Trebuchet MS" w:hAnsi="Trebuchet MS"/>
          <w:sz w:val="24"/>
          <w:szCs w:val="24"/>
        </w:rPr>
        <w:t xml:space="preserve">einer Gruppe an der Station, an der du gerade sitzt. </w:t>
      </w:r>
      <w:r w:rsidR="001229A8" w:rsidRPr="002C78AE">
        <w:rPr>
          <w:rFonts w:ascii="Trebuchet MS" w:hAnsi="Trebuchet MS"/>
          <w:sz w:val="24"/>
          <w:szCs w:val="24"/>
        </w:rPr>
        <w:t xml:space="preserve">Bearbeite </w:t>
      </w:r>
      <w:r w:rsidRPr="002C78AE">
        <w:rPr>
          <w:rFonts w:ascii="Trebuchet MS" w:hAnsi="Trebuchet MS"/>
          <w:sz w:val="24"/>
          <w:szCs w:val="24"/>
        </w:rPr>
        <w:t xml:space="preserve">alle </w:t>
      </w:r>
      <w:r w:rsidR="00EF6976" w:rsidRPr="002C78AE">
        <w:rPr>
          <w:rFonts w:ascii="Trebuchet MS" w:hAnsi="Trebuchet MS"/>
          <w:sz w:val="24"/>
          <w:szCs w:val="24"/>
        </w:rPr>
        <w:t>Stationen der Reihe</w:t>
      </w:r>
      <w:r w:rsidR="00592CC3" w:rsidRPr="002C78AE">
        <w:rPr>
          <w:rFonts w:ascii="Trebuchet MS" w:hAnsi="Trebuchet MS"/>
          <w:sz w:val="24"/>
          <w:szCs w:val="24"/>
        </w:rPr>
        <w:t xml:space="preserve"> nach, z</w:t>
      </w:r>
      <w:r w:rsidR="00BD012A">
        <w:rPr>
          <w:rFonts w:ascii="Trebuchet MS" w:hAnsi="Trebuchet MS"/>
          <w:sz w:val="24"/>
          <w:szCs w:val="24"/>
        </w:rPr>
        <w:t>.B.: Start: 2</w:t>
      </w:r>
      <w:r w:rsidR="00EF6976" w:rsidRPr="002C78AE">
        <w:rPr>
          <w:rFonts w:ascii="Trebuchet MS" w:hAnsi="Trebuchet MS"/>
          <w:sz w:val="24"/>
          <w:szCs w:val="24"/>
        </w:rPr>
        <w:t xml:space="preserve"> </w:t>
      </w:r>
      <w:r w:rsidR="00EF6976" w:rsidRPr="002C78AE">
        <w:rPr>
          <w:rFonts w:ascii="Trebuchet MS" w:hAnsi="Trebuchet MS"/>
          <w:sz w:val="24"/>
          <w:szCs w:val="24"/>
        </w:rPr>
        <w:sym w:font="Wingdings" w:char="F0E0"/>
      </w:r>
      <w:r w:rsidR="00BD012A">
        <w:rPr>
          <w:rFonts w:ascii="Trebuchet MS" w:hAnsi="Trebuchet MS"/>
          <w:sz w:val="24"/>
          <w:szCs w:val="24"/>
        </w:rPr>
        <w:t xml:space="preserve"> 4</w:t>
      </w:r>
      <w:r w:rsidR="00EF6976" w:rsidRPr="002C78AE">
        <w:rPr>
          <w:rFonts w:ascii="Trebuchet MS" w:hAnsi="Trebuchet MS"/>
          <w:sz w:val="24"/>
          <w:szCs w:val="24"/>
        </w:rPr>
        <w:t xml:space="preserve"> </w:t>
      </w:r>
      <w:r w:rsidR="00EF6976" w:rsidRPr="002C78AE">
        <w:rPr>
          <w:rFonts w:ascii="Trebuchet MS" w:hAnsi="Trebuchet MS"/>
          <w:sz w:val="24"/>
          <w:szCs w:val="24"/>
        </w:rPr>
        <w:sym w:font="Wingdings" w:char="F0E0"/>
      </w:r>
      <w:r w:rsidR="00BD012A">
        <w:rPr>
          <w:rFonts w:ascii="Trebuchet MS" w:hAnsi="Trebuchet MS"/>
          <w:sz w:val="24"/>
          <w:szCs w:val="24"/>
        </w:rPr>
        <w:t xml:space="preserve"> 5 </w:t>
      </w:r>
      <w:r w:rsidR="00BD012A" w:rsidRPr="00BD012A">
        <w:rPr>
          <w:rFonts w:ascii="Trebuchet MS" w:hAnsi="Trebuchet MS"/>
          <w:sz w:val="24"/>
          <w:szCs w:val="24"/>
        </w:rPr>
        <w:sym w:font="Wingdings" w:char="F0E0"/>
      </w:r>
      <w:r w:rsidR="00BD012A">
        <w:rPr>
          <w:rFonts w:ascii="Trebuchet MS" w:hAnsi="Trebuchet MS"/>
          <w:sz w:val="24"/>
          <w:szCs w:val="24"/>
        </w:rPr>
        <w:t xml:space="preserve"> 6 </w:t>
      </w:r>
      <w:r w:rsidR="00BD012A" w:rsidRPr="00BD012A">
        <w:rPr>
          <w:rFonts w:ascii="Trebuchet MS" w:hAnsi="Trebuchet MS"/>
          <w:sz w:val="24"/>
          <w:szCs w:val="24"/>
        </w:rPr>
        <w:sym w:font="Wingdings" w:char="F0E0"/>
      </w:r>
      <w:r w:rsidR="00BD012A">
        <w:rPr>
          <w:rFonts w:ascii="Trebuchet MS" w:hAnsi="Trebuchet MS"/>
          <w:sz w:val="24"/>
          <w:szCs w:val="24"/>
        </w:rPr>
        <w:t xml:space="preserve"> 1</w:t>
      </w:r>
      <w:r w:rsidR="00EF6976" w:rsidRPr="002C78AE">
        <w:rPr>
          <w:rFonts w:ascii="Trebuchet MS" w:hAnsi="Trebuchet MS"/>
          <w:sz w:val="24"/>
          <w:szCs w:val="24"/>
        </w:rPr>
        <w:t xml:space="preserve"> </w:t>
      </w:r>
    </w:p>
    <w:p w14:paraId="5117897F" w14:textId="3019CBA4" w:rsidR="002D6D23" w:rsidRPr="002C78AE" w:rsidRDefault="007C3945" w:rsidP="00644EEE">
      <w:pPr>
        <w:pStyle w:val="Listenabsatz"/>
        <w:numPr>
          <w:ilvl w:val="0"/>
          <w:numId w:val="7"/>
        </w:numPr>
        <w:jc w:val="both"/>
        <w:rPr>
          <w:rFonts w:ascii="Trebuchet MS" w:hAnsi="Trebuchet MS"/>
          <w:sz w:val="24"/>
          <w:szCs w:val="24"/>
        </w:rPr>
      </w:pPr>
      <w:r w:rsidRPr="002C78AE">
        <w:rPr>
          <w:rFonts w:ascii="Trebuchet MS" w:hAnsi="Trebuchet MS"/>
          <w:sz w:val="24"/>
          <w:szCs w:val="24"/>
        </w:rPr>
        <w:t>Die Arbeitsmaterialien und Arbeitsanweisungen</w:t>
      </w:r>
      <w:r w:rsidR="00CB15FD" w:rsidRPr="002C78AE">
        <w:rPr>
          <w:rFonts w:ascii="Trebuchet MS" w:hAnsi="Trebuchet MS"/>
          <w:sz w:val="24"/>
          <w:szCs w:val="24"/>
        </w:rPr>
        <w:t xml:space="preserve"> findest d</w:t>
      </w:r>
      <w:r w:rsidRPr="002C78AE">
        <w:rPr>
          <w:rFonts w:ascii="Trebuchet MS" w:hAnsi="Trebuchet MS"/>
          <w:sz w:val="24"/>
          <w:szCs w:val="24"/>
        </w:rPr>
        <w:t>u am Arbeitsplatz</w:t>
      </w:r>
      <w:r w:rsidR="009632F0" w:rsidRPr="002C78AE">
        <w:rPr>
          <w:rFonts w:ascii="Trebuchet MS" w:hAnsi="Trebuchet MS"/>
          <w:sz w:val="24"/>
          <w:szCs w:val="24"/>
        </w:rPr>
        <w:t xml:space="preserve"> der Station</w:t>
      </w:r>
      <w:r w:rsidR="00BD5E20">
        <w:rPr>
          <w:rFonts w:ascii="Trebuchet MS" w:hAnsi="Trebuchet MS"/>
          <w:sz w:val="24"/>
          <w:szCs w:val="24"/>
        </w:rPr>
        <w:t>en</w:t>
      </w:r>
      <w:r w:rsidRPr="002C78AE">
        <w:rPr>
          <w:rFonts w:ascii="Trebuchet MS" w:hAnsi="Trebuchet MS"/>
          <w:sz w:val="24"/>
          <w:szCs w:val="24"/>
        </w:rPr>
        <w:t>.</w:t>
      </w:r>
    </w:p>
    <w:p w14:paraId="0F02A0FC" w14:textId="77777777" w:rsidR="005A28F9" w:rsidRPr="002D6D23" w:rsidRDefault="002D6D23" w:rsidP="00644EEE">
      <w:pPr>
        <w:pStyle w:val="Listenabsatz"/>
        <w:numPr>
          <w:ilvl w:val="0"/>
          <w:numId w:val="7"/>
        </w:numPr>
        <w:jc w:val="both"/>
        <w:rPr>
          <w:rFonts w:ascii="Trebuchet MS" w:hAnsi="Trebuchet MS"/>
          <w:b/>
          <w:sz w:val="24"/>
          <w:szCs w:val="24"/>
        </w:rPr>
      </w:pPr>
      <w:r w:rsidRPr="002C78AE">
        <w:rPr>
          <w:rFonts w:ascii="Trebuchet MS" w:hAnsi="Trebuchet MS"/>
          <w:sz w:val="24"/>
          <w:szCs w:val="24"/>
        </w:rPr>
        <w:t>Ausnahme</w:t>
      </w:r>
      <w:r w:rsidR="00B26749">
        <w:rPr>
          <w:rFonts w:ascii="Trebuchet MS" w:hAnsi="Trebuchet MS"/>
          <w:sz w:val="24"/>
          <w:szCs w:val="24"/>
        </w:rPr>
        <w:t>n</w:t>
      </w:r>
      <w:r w:rsidRPr="002C78AE">
        <w:rPr>
          <w:rFonts w:ascii="Trebuchet MS" w:hAnsi="Trebuchet MS"/>
          <w:sz w:val="24"/>
          <w:szCs w:val="24"/>
        </w:rPr>
        <w:t xml:space="preserve">: </w:t>
      </w:r>
      <w:r w:rsidR="00BD012A">
        <w:rPr>
          <w:rFonts w:ascii="Trebuchet MS" w:hAnsi="Trebuchet MS"/>
          <w:sz w:val="24"/>
          <w:szCs w:val="24"/>
        </w:rPr>
        <w:t>Station 3</w:t>
      </w:r>
      <w:r w:rsidR="00B26749">
        <w:rPr>
          <w:rFonts w:ascii="Trebuchet MS" w:hAnsi="Trebuchet MS"/>
          <w:sz w:val="24"/>
          <w:szCs w:val="24"/>
        </w:rPr>
        <w:t xml:space="preserve"> ist für die Schnellen unter euch. </w:t>
      </w:r>
      <w:r w:rsidR="005A28F9" w:rsidRPr="002C78AE">
        <w:rPr>
          <w:rFonts w:ascii="Trebuchet MS" w:hAnsi="Trebuchet MS"/>
          <w:sz w:val="24"/>
          <w:szCs w:val="24"/>
        </w:rPr>
        <w:t>Station</w:t>
      </w:r>
      <w:r w:rsidR="005A28F9" w:rsidRPr="002D6D23">
        <w:rPr>
          <w:rFonts w:ascii="Trebuchet MS" w:hAnsi="Trebuchet MS"/>
          <w:sz w:val="24"/>
          <w:szCs w:val="24"/>
        </w:rPr>
        <w:t xml:space="preserve"> </w:t>
      </w:r>
      <w:r w:rsidR="00BD012A">
        <w:rPr>
          <w:rFonts w:ascii="Trebuchet MS" w:hAnsi="Trebuchet MS"/>
          <w:sz w:val="24"/>
          <w:szCs w:val="24"/>
        </w:rPr>
        <w:t>7</w:t>
      </w:r>
      <w:r w:rsidRPr="002D6D23">
        <w:rPr>
          <w:rFonts w:ascii="Trebuchet MS" w:hAnsi="Trebuchet MS"/>
          <w:sz w:val="24"/>
          <w:szCs w:val="24"/>
        </w:rPr>
        <w:t xml:space="preserve"> wird von allen Gruppen zum Schluss bearbeitet. </w:t>
      </w:r>
    </w:p>
    <w:p w14:paraId="72E6A0D6" w14:textId="77777777" w:rsidR="007C3945" w:rsidRPr="00383AD7" w:rsidRDefault="007C3945" w:rsidP="00644EEE">
      <w:pPr>
        <w:pStyle w:val="Listenabsatz"/>
        <w:numPr>
          <w:ilvl w:val="0"/>
          <w:numId w:val="7"/>
        </w:numPr>
        <w:jc w:val="both"/>
        <w:rPr>
          <w:rFonts w:ascii="Trebuchet MS" w:hAnsi="Trebuchet MS"/>
          <w:b/>
          <w:sz w:val="24"/>
          <w:szCs w:val="24"/>
        </w:rPr>
      </w:pPr>
      <w:r w:rsidRPr="00383AD7">
        <w:rPr>
          <w:rFonts w:ascii="Trebuchet MS" w:hAnsi="Trebuchet MS"/>
          <w:sz w:val="24"/>
          <w:szCs w:val="24"/>
        </w:rPr>
        <w:t>Bearbeite e</w:t>
      </w:r>
      <w:r w:rsidR="00CB15FD">
        <w:rPr>
          <w:rFonts w:ascii="Trebuchet MS" w:hAnsi="Trebuchet MS"/>
          <w:sz w:val="24"/>
          <w:szCs w:val="24"/>
        </w:rPr>
        <w:t>ine Station vollständig, bevor du eine neue beginnst. Nachdem d</w:t>
      </w:r>
      <w:r w:rsidRPr="00383AD7">
        <w:rPr>
          <w:rFonts w:ascii="Trebuchet MS" w:hAnsi="Trebuchet MS"/>
          <w:sz w:val="24"/>
          <w:szCs w:val="24"/>
        </w:rPr>
        <w:t>u eine Station bearbeitest hast,</w:t>
      </w:r>
      <w:r w:rsidR="00CB15FD">
        <w:rPr>
          <w:rFonts w:ascii="Trebuchet MS" w:hAnsi="Trebuchet MS"/>
          <w:sz w:val="24"/>
          <w:szCs w:val="24"/>
        </w:rPr>
        <w:t xml:space="preserve"> lege alles wieder so hin, wie d</w:t>
      </w:r>
      <w:r w:rsidRPr="00383AD7">
        <w:rPr>
          <w:rFonts w:ascii="Trebuchet MS" w:hAnsi="Trebuchet MS"/>
          <w:sz w:val="24"/>
          <w:szCs w:val="24"/>
        </w:rPr>
        <w:t xml:space="preserve">u es vorgefunden hast. </w:t>
      </w:r>
    </w:p>
    <w:p w14:paraId="14B521EA" w14:textId="77777777" w:rsidR="00383AD7" w:rsidRPr="00383AD7" w:rsidRDefault="007C3945" w:rsidP="00644EEE">
      <w:pPr>
        <w:pStyle w:val="Listenabsatz"/>
        <w:numPr>
          <w:ilvl w:val="0"/>
          <w:numId w:val="7"/>
        </w:numPr>
        <w:jc w:val="both"/>
        <w:rPr>
          <w:rFonts w:ascii="Trebuchet MS" w:hAnsi="Trebuchet MS"/>
          <w:b/>
          <w:sz w:val="24"/>
          <w:szCs w:val="24"/>
        </w:rPr>
      </w:pPr>
      <w:r w:rsidRPr="00383AD7">
        <w:rPr>
          <w:rFonts w:ascii="Trebuchet MS" w:hAnsi="Trebuchet MS"/>
          <w:sz w:val="24"/>
          <w:szCs w:val="24"/>
        </w:rPr>
        <w:t xml:space="preserve">Hake bereits erledigte Stationen </w:t>
      </w:r>
      <w:r w:rsidR="00200276">
        <w:rPr>
          <w:rFonts w:ascii="Trebuchet MS" w:hAnsi="Trebuchet MS"/>
          <w:sz w:val="24"/>
          <w:szCs w:val="24"/>
        </w:rPr>
        <w:t xml:space="preserve">in der untenstehenden Tabelle </w:t>
      </w:r>
      <w:r w:rsidRPr="00383AD7">
        <w:rPr>
          <w:rFonts w:ascii="Trebuchet MS" w:hAnsi="Trebuchet MS"/>
          <w:sz w:val="24"/>
          <w:szCs w:val="24"/>
        </w:rPr>
        <w:t>ab</w:t>
      </w:r>
      <w:r w:rsidR="00383AD7" w:rsidRPr="00383AD7">
        <w:rPr>
          <w:rFonts w:ascii="Trebuchet MS" w:hAnsi="Trebuchet MS"/>
          <w:sz w:val="24"/>
          <w:szCs w:val="24"/>
        </w:rPr>
        <w:t>.</w:t>
      </w:r>
    </w:p>
    <w:p w14:paraId="03E2BE57" w14:textId="77777777" w:rsidR="00383AD7" w:rsidRPr="00383AD7" w:rsidRDefault="003E081B" w:rsidP="00383AD7">
      <w:pPr>
        <w:jc w:val="both"/>
        <w:rPr>
          <w:rFonts w:ascii="Trebuchet MS" w:hAnsi="Trebuchet MS"/>
          <w:b/>
          <w:sz w:val="28"/>
          <w:szCs w:val="24"/>
        </w:rPr>
      </w:pPr>
      <w:r>
        <w:rPr>
          <w:rFonts w:ascii="Trebuchet MS" w:hAnsi="Trebuchet MS"/>
          <w:b/>
          <w:sz w:val="28"/>
          <w:szCs w:val="24"/>
        </w:rPr>
        <w:t>Ich wünsche d</w:t>
      </w:r>
      <w:r w:rsidR="00383AD7" w:rsidRPr="00383AD7">
        <w:rPr>
          <w:rFonts w:ascii="Trebuchet MS" w:hAnsi="Trebuchet MS"/>
          <w:b/>
          <w:sz w:val="28"/>
          <w:szCs w:val="24"/>
        </w:rPr>
        <w:t xml:space="preserve">ir </w:t>
      </w:r>
      <w:r w:rsidR="00CB15FD">
        <w:rPr>
          <w:rFonts w:ascii="Trebuchet MS" w:hAnsi="Trebuchet MS"/>
          <w:b/>
          <w:sz w:val="28"/>
          <w:szCs w:val="24"/>
        </w:rPr>
        <w:t>viel Spaß und freue mich, dass d</w:t>
      </w:r>
      <w:r w:rsidR="00383AD7" w:rsidRPr="00383AD7">
        <w:rPr>
          <w:rFonts w:ascii="Trebuchet MS" w:hAnsi="Trebuchet MS"/>
          <w:b/>
          <w:sz w:val="28"/>
          <w:szCs w:val="24"/>
        </w:rPr>
        <w:t xml:space="preserve">u heute </w:t>
      </w:r>
      <w:r w:rsidR="00383AD7">
        <w:rPr>
          <w:rFonts w:ascii="Trebuchet MS" w:hAnsi="Trebuchet MS"/>
          <w:b/>
          <w:sz w:val="28"/>
          <w:szCs w:val="24"/>
        </w:rPr>
        <w:t>mit</w:t>
      </w:r>
      <w:r w:rsidR="00383AD7" w:rsidRPr="00383AD7">
        <w:rPr>
          <w:rFonts w:ascii="Trebuchet MS" w:hAnsi="Trebuchet MS"/>
          <w:b/>
          <w:sz w:val="28"/>
          <w:szCs w:val="24"/>
        </w:rPr>
        <w:t xml:space="preserve"> mir </w:t>
      </w:r>
      <w:r w:rsidR="00383AD7">
        <w:rPr>
          <w:rFonts w:ascii="Trebuchet MS" w:hAnsi="Trebuchet MS"/>
          <w:b/>
          <w:sz w:val="28"/>
          <w:szCs w:val="24"/>
        </w:rPr>
        <w:t>a</w:t>
      </w:r>
      <w:r w:rsidR="00383AD7" w:rsidRPr="00383AD7">
        <w:rPr>
          <w:rFonts w:ascii="Trebuchet MS" w:hAnsi="Trebuchet MS"/>
          <w:b/>
          <w:sz w:val="28"/>
          <w:szCs w:val="24"/>
        </w:rPr>
        <w:t>rbeitest.</w:t>
      </w:r>
    </w:p>
    <w:tbl>
      <w:tblPr>
        <w:tblStyle w:val="Tabellenraster"/>
        <w:tblpPr w:leftFromText="141" w:rightFromText="141" w:vertAnchor="text" w:horzAnchor="page" w:tblpX="4496" w:tblpY="19"/>
        <w:tblW w:w="0" w:type="auto"/>
        <w:tblLook w:val="04A0" w:firstRow="1" w:lastRow="0" w:firstColumn="1" w:lastColumn="0" w:noHBand="0" w:noVBand="1"/>
      </w:tblPr>
      <w:tblGrid>
        <w:gridCol w:w="1838"/>
        <w:gridCol w:w="2693"/>
      </w:tblGrid>
      <w:tr w:rsidR="00D7418C" w14:paraId="7AA2281C" w14:textId="77777777" w:rsidTr="00D7418C">
        <w:tc>
          <w:tcPr>
            <w:tcW w:w="1838" w:type="dxa"/>
          </w:tcPr>
          <w:p w14:paraId="7EA720AE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  <w:tc>
          <w:tcPr>
            <w:tcW w:w="2693" w:type="dxa"/>
          </w:tcPr>
          <w:p w14:paraId="6C9DBE80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noProof/>
                <w:lang w:eastAsia="de-DE"/>
              </w:rPr>
              <w:drawing>
                <wp:anchor distT="0" distB="0" distL="114300" distR="114300" simplePos="0" relativeHeight="251814912" behindDoc="1" locked="0" layoutInCell="1" allowOverlap="1" wp14:anchorId="58EFE7AB" wp14:editId="069778EF">
                  <wp:simplePos x="0" y="0"/>
                  <wp:positionH relativeFrom="column">
                    <wp:posOffset>871855</wp:posOffset>
                  </wp:positionH>
                  <wp:positionV relativeFrom="paragraph">
                    <wp:posOffset>0</wp:posOffset>
                  </wp:positionV>
                  <wp:extent cx="208915" cy="205105"/>
                  <wp:effectExtent l="0" t="0" r="635" b="4445"/>
                  <wp:wrapTight wrapText="bothSides">
                    <wp:wrapPolygon edited="0">
                      <wp:start x="13787" y="0"/>
                      <wp:lineTo x="0" y="8025"/>
                      <wp:lineTo x="0" y="20062"/>
                      <wp:lineTo x="11818" y="20062"/>
                      <wp:lineTo x="19696" y="4012"/>
                      <wp:lineTo x="19696" y="0"/>
                      <wp:lineTo x="13787" y="0"/>
                    </wp:wrapPolygon>
                  </wp:wrapTight>
                  <wp:docPr id="27" name="Grafik 27" descr="QualitÃ¤t, Haken, HÃ¤kchen, Abgehakt, Ja, Zustimm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ualitÃ¤t, Haken, HÃ¤kchen, Abgehakt, Ja, Zustimmu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79" t="26865" r="21642" b="10075"/>
                          <a:stretch/>
                        </pic:blipFill>
                        <pic:spPr bwMode="auto">
                          <a:xfrm>
                            <a:off x="0" y="0"/>
                            <a:ext cx="208915" cy="20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rebuchet MS" w:hAnsi="Trebuchet MS"/>
                <w:b/>
                <w:sz w:val="28"/>
                <w:szCs w:val="24"/>
              </w:rPr>
              <w:t xml:space="preserve">Erledigt:       </w:t>
            </w:r>
          </w:p>
        </w:tc>
      </w:tr>
      <w:tr w:rsidR="00D7418C" w14:paraId="19158AD1" w14:textId="77777777" w:rsidTr="00D7418C">
        <w:trPr>
          <w:trHeight w:val="567"/>
        </w:trPr>
        <w:tc>
          <w:tcPr>
            <w:tcW w:w="1838" w:type="dxa"/>
          </w:tcPr>
          <w:p w14:paraId="39E9C4DD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1</w:t>
            </w:r>
          </w:p>
        </w:tc>
        <w:tc>
          <w:tcPr>
            <w:tcW w:w="2693" w:type="dxa"/>
          </w:tcPr>
          <w:p w14:paraId="58323484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D7418C" w14:paraId="4B696E26" w14:textId="77777777" w:rsidTr="00D7418C">
        <w:trPr>
          <w:trHeight w:val="567"/>
        </w:trPr>
        <w:tc>
          <w:tcPr>
            <w:tcW w:w="1838" w:type="dxa"/>
          </w:tcPr>
          <w:p w14:paraId="6A7B25C0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2</w:t>
            </w:r>
          </w:p>
        </w:tc>
        <w:tc>
          <w:tcPr>
            <w:tcW w:w="2693" w:type="dxa"/>
          </w:tcPr>
          <w:p w14:paraId="11642EF0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D7418C" w14:paraId="1887536C" w14:textId="77777777" w:rsidTr="00D7418C">
        <w:trPr>
          <w:trHeight w:val="567"/>
        </w:trPr>
        <w:tc>
          <w:tcPr>
            <w:tcW w:w="1838" w:type="dxa"/>
          </w:tcPr>
          <w:p w14:paraId="26B39427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3</w:t>
            </w:r>
          </w:p>
        </w:tc>
        <w:tc>
          <w:tcPr>
            <w:tcW w:w="2693" w:type="dxa"/>
          </w:tcPr>
          <w:p w14:paraId="524768AB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D7418C" w14:paraId="6290B4A6" w14:textId="77777777" w:rsidTr="00D7418C">
        <w:trPr>
          <w:trHeight w:val="567"/>
        </w:trPr>
        <w:tc>
          <w:tcPr>
            <w:tcW w:w="1838" w:type="dxa"/>
          </w:tcPr>
          <w:p w14:paraId="1A980DE9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4</w:t>
            </w:r>
          </w:p>
        </w:tc>
        <w:tc>
          <w:tcPr>
            <w:tcW w:w="2693" w:type="dxa"/>
          </w:tcPr>
          <w:p w14:paraId="565A558C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D7418C" w14:paraId="49513D42" w14:textId="77777777" w:rsidTr="00D7418C">
        <w:trPr>
          <w:trHeight w:val="567"/>
        </w:trPr>
        <w:tc>
          <w:tcPr>
            <w:tcW w:w="1838" w:type="dxa"/>
          </w:tcPr>
          <w:p w14:paraId="646F2782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5</w:t>
            </w:r>
          </w:p>
        </w:tc>
        <w:tc>
          <w:tcPr>
            <w:tcW w:w="2693" w:type="dxa"/>
          </w:tcPr>
          <w:p w14:paraId="174B92F3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D7418C" w14:paraId="2E72B491" w14:textId="77777777" w:rsidTr="00D7418C">
        <w:trPr>
          <w:trHeight w:val="567"/>
        </w:trPr>
        <w:tc>
          <w:tcPr>
            <w:tcW w:w="1838" w:type="dxa"/>
          </w:tcPr>
          <w:p w14:paraId="4CA7E3AB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6</w:t>
            </w:r>
          </w:p>
        </w:tc>
        <w:tc>
          <w:tcPr>
            <w:tcW w:w="2693" w:type="dxa"/>
          </w:tcPr>
          <w:p w14:paraId="5FD5F707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  <w:tr w:rsidR="00D7418C" w14:paraId="3495266D" w14:textId="77777777" w:rsidTr="00D7418C">
        <w:trPr>
          <w:trHeight w:val="567"/>
        </w:trPr>
        <w:tc>
          <w:tcPr>
            <w:tcW w:w="1838" w:type="dxa"/>
          </w:tcPr>
          <w:p w14:paraId="0185DD2C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  <w:r>
              <w:rPr>
                <w:rFonts w:ascii="Trebuchet MS" w:hAnsi="Trebuchet MS"/>
                <w:b/>
                <w:sz w:val="28"/>
                <w:szCs w:val="24"/>
              </w:rPr>
              <w:t>Station 7</w:t>
            </w:r>
          </w:p>
        </w:tc>
        <w:tc>
          <w:tcPr>
            <w:tcW w:w="2693" w:type="dxa"/>
          </w:tcPr>
          <w:p w14:paraId="078280D5" w14:textId="77777777" w:rsidR="00D7418C" w:rsidRDefault="00D7418C" w:rsidP="00D7418C">
            <w:pPr>
              <w:jc w:val="both"/>
              <w:rPr>
                <w:rFonts w:ascii="Trebuchet MS" w:hAnsi="Trebuchet MS"/>
                <w:b/>
                <w:sz w:val="28"/>
                <w:szCs w:val="24"/>
              </w:rPr>
            </w:pPr>
          </w:p>
        </w:tc>
      </w:tr>
    </w:tbl>
    <w:p w14:paraId="2CACC927" w14:textId="77777777" w:rsidR="00F44A7F" w:rsidRDefault="00383AD7" w:rsidP="00383AD7">
      <w:pPr>
        <w:jc w:val="both"/>
        <w:rPr>
          <w:rFonts w:ascii="Trebuchet MS" w:hAnsi="Trebuchet MS"/>
          <w:b/>
          <w:sz w:val="28"/>
          <w:szCs w:val="24"/>
        </w:rPr>
      </w:pPr>
      <w:r w:rsidRPr="00383AD7">
        <w:rPr>
          <w:rFonts w:ascii="Trebuchet MS" w:hAnsi="Trebuchet MS"/>
          <w:b/>
          <w:sz w:val="28"/>
          <w:szCs w:val="24"/>
        </w:rPr>
        <w:t xml:space="preserve">Dein </w:t>
      </w:r>
      <w:r w:rsidR="009632F0">
        <w:rPr>
          <w:rFonts w:ascii="Trebuchet MS" w:hAnsi="Trebuchet MS"/>
          <w:b/>
          <w:sz w:val="28"/>
          <w:szCs w:val="24"/>
        </w:rPr>
        <w:t>Herr</w:t>
      </w:r>
      <w:r w:rsidRPr="00383AD7">
        <w:rPr>
          <w:rFonts w:ascii="Trebuchet MS" w:hAnsi="Trebuchet MS"/>
          <w:b/>
          <w:sz w:val="28"/>
          <w:szCs w:val="24"/>
        </w:rPr>
        <w:t xml:space="preserve"> Experto</w:t>
      </w:r>
    </w:p>
    <w:p w14:paraId="503DCA96" w14:textId="77777777" w:rsidR="00F44A7F" w:rsidRDefault="00F44A7F" w:rsidP="00383AD7">
      <w:pPr>
        <w:jc w:val="both"/>
        <w:rPr>
          <w:rFonts w:ascii="Trebuchet MS" w:hAnsi="Trebuchet MS"/>
          <w:b/>
          <w:sz w:val="28"/>
          <w:szCs w:val="24"/>
        </w:rPr>
      </w:pPr>
    </w:p>
    <w:p w14:paraId="6D91AA0A" w14:textId="77777777" w:rsidR="00576FAD" w:rsidRPr="00383AD7" w:rsidRDefault="00576FAD" w:rsidP="00383AD7">
      <w:pPr>
        <w:jc w:val="both"/>
        <w:rPr>
          <w:rFonts w:ascii="Trebuchet MS" w:hAnsi="Trebuchet MS"/>
          <w:b/>
          <w:sz w:val="28"/>
          <w:szCs w:val="24"/>
        </w:rPr>
      </w:pPr>
      <w:r w:rsidRPr="00383AD7">
        <w:rPr>
          <w:rFonts w:ascii="Trebuchet MS" w:hAnsi="Trebuchet MS"/>
          <w:b/>
          <w:sz w:val="28"/>
          <w:szCs w:val="24"/>
        </w:rPr>
        <w:br w:type="page"/>
      </w:r>
    </w:p>
    <w:p w14:paraId="083541C4" w14:textId="77777777" w:rsidR="00576FAD" w:rsidRDefault="00576FAD" w:rsidP="007C5820">
      <w:pPr>
        <w:rPr>
          <w:rFonts w:ascii="Trebuchet MS" w:hAnsi="Trebuchet MS"/>
          <w:b/>
          <w:sz w:val="40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2528D" wp14:editId="3607DE94">
                <wp:simplePos x="0" y="0"/>
                <wp:positionH relativeFrom="margin">
                  <wp:posOffset>-335252</wp:posOffset>
                </wp:positionH>
                <wp:positionV relativeFrom="paragraph">
                  <wp:posOffset>-414765</wp:posOffset>
                </wp:positionV>
                <wp:extent cx="5937813" cy="779227"/>
                <wp:effectExtent l="0" t="0" r="0" b="1905"/>
                <wp:wrapNone/>
                <wp:docPr id="2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813" cy="7792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C1573" w14:textId="77777777" w:rsidR="006223E7" w:rsidRPr="0039284B" w:rsidRDefault="006223E7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781FD496" w14:textId="5D086318" w:rsidR="006223E7" w:rsidRPr="0039284B" w:rsidRDefault="001855F2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Ein</w:t>
                            </w:r>
                            <w:r w:rsidR="00423BA5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führung: Was ist Mikroplastik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02528D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-26.4pt;margin-top:-32.65pt;width:467.55pt;height:61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" filled="f" stroked="f" strokeweight=".5pt">
                <v:textbox>
                  <w:txbxContent>
                    <w:p w14:paraId="6B8C1573" w14:textId="77777777" w:rsidR="006223E7" w:rsidRPr="0039284B" w:rsidRDefault="006223E7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781FD496" w14:textId="5D086318" w:rsidR="006223E7" w:rsidRPr="0039284B" w:rsidRDefault="001855F2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Ein</w:t>
                      </w:r>
                      <w:r w:rsidR="00423BA5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führung: Was ist </w:t>
                      </w:r>
                      <w:proofErr w:type="gramStart"/>
                      <w:r w:rsidR="00423BA5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Mikroplastik?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28A0B1" w14:textId="4BB02EC5" w:rsidR="00423BA5" w:rsidRPr="003C5A24" w:rsidRDefault="003C5A24" w:rsidP="00423BA5">
      <w:pPr>
        <w:rPr>
          <w:rFonts w:ascii="Trebuchet MS" w:hAnsi="Trebuchet MS"/>
          <w:sz w:val="26"/>
          <w:szCs w:val="26"/>
        </w:rPr>
      </w:pPr>
      <w:r w:rsidRPr="003C5A24">
        <w:rPr>
          <w:rFonts w:ascii="Trebuchet MS" w:hAnsi="Trebuchet MS"/>
          <w:sz w:val="26"/>
          <w:szCs w:val="26"/>
        </w:rPr>
        <w:t>Beantworte die folgenden Fragen</w:t>
      </w:r>
      <w:r w:rsidR="00BD5E20">
        <w:rPr>
          <w:rFonts w:ascii="Trebuchet MS" w:hAnsi="Trebuchet MS"/>
          <w:sz w:val="26"/>
          <w:szCs w:val="26"/>
        </w:rPr>
        <w:t>:</w:t>
      </w:r>
    </w:p>
    <w:p w14:paraId="77A991BF" w14:textId="77777777" w:rsidR="00423BA5" w:rsidRPr="003C5A24" w:rsidRDefault="003C5A24" w:rsidP="00423BA5">
      <w:pPr>
        <w:pStyle w:val="Listenabsatz"/>
        <w:numPr>
          <w:ilvl w:val="0"/>
          <w:numId w:val="1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</w:rPr>
      </w:pPr>
      <w:r w:rsidRPr="003C5A24">
        <w:rPr>
          <w:rFonts w:ascii="Trebuchet MS" w:hAnsi="Trebuchet MS"/>
          <w:sz w:val="26"/>
          <w:szCs w:val="26"/>
        </w:rPr>
        <w:t>Welche Gegenstände, die du besitzt oder benutzt sind aus Plastik?</w:t>
      </w:r>
    </w:p>
    <w:p w14:paraId="3F493882" w14:textId="77777777" w:rsidR="00423BA5" w:rsidRPr="00075F65" w:rsidRDefault="00423BA5" w:rsidP="00423BA5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075F65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7709B142" w14:textId="77777777" w:rsidR="00423BA5" w:rsidRPr="003C5A24" w:rsidRDefault="003C5A24" w:rsidP="00423BA5">
      <w:pPr>
        <w:pStyle w:val="Listenabsatz"/>
        <w:numPr>
          <w:ilvl w:val="0"/>
          <w:numId w:val="1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</w:rPr>
      </w:pPr>
      <w:r w:rsidRPr="003C5A24">
        <w:rPr>
          <w:rFonts w:ascii="Trebuchet MS" w:hAnsi="Trebuchet MS"/>
          <w:sz w:val="26"/>
          <w:szCs w:val="26"/>
        </w:rPr>
        <w:t>Wo hast du in der Umwelt schon einmal Plastik oder Mikroplastik gesehen?</w:t>
      </w:r>
    </w:p>
    <w:p w14:paraId="49E22F9B" w14:textId="77777777" w:rsidR="00423BA5" w:rsidRPr="00063CB1" w:rsidRDefault="00423BA5" w:rsidP="00423BA5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05492641" w14:textId="77777777" w:rsidR="00423BA5" w:rsidRPr="002E0AF2" w:rsidRDefault="00423BA5" w:rsidP="00644EEE">
      <w:pPr>
        <w:pStyle w:val="Listenabsatz"/>
        <w:numPr>
          <w:ilvl w:val="0"/>
          <w:numId w:val="15"/>
        </w:numPr>
        <w:tabs>
          <w:tab w:val="left" w:pos="1701"/>
        </w:tabs>
        <w:spacing w:before="240"/>
        <w:ind w:right="-284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noProof/>
          <w:sz w:val="26"/>
          <w:szCs w:val="26"/>
          <w:lang w:eastAsia="de-DE"/>
        </w:rPr>
        <mc:AlternateContent>
          <mc:Choice Requires="wps">
            <w:drawing>
              <wp:anchor distT="0" distB="0" distL="114300" distR="114300" simplePos="0" relativeHeight="251779072" behindDoc="1" locked="0" layoutInCell="1" allowOverlap="1" wp14:anchorId="5384EDD0" wp14:editId="2DA42D04">
                <wp:simplePos x="0" y="0"/>
                <wp:positionH relativeFrom="margin">
                  <wp:align>left</wp:align>
                </wp:positionH>
                <wp:positionV relativeFrom="paragraph">
                  <wp:posOffset>560705</wp:posOffset>
                </wp:positionV>
                <wp:extent cx="5880100" cy="2844800"/>
                <wp:effectExtent l="0" t="0" r="25400" b="12700"/>
                <wp:wrapTight wrapText="bothSides">
                  <wp:wrapPolygon edited="0">
                    <wp:start x="0" y="0"/>
                    <wp:lineTo x="0" y="21552"/>
                    <wp:lineTo x="21623" y="21552"/>
                    <wp:lineTo x="21623" y="0"/>
                    <wp:lineTo x="0" y="0"/>
                  </wp:wrapPolygon>
                </wp:wrapTight>
                <wp:docPr id="26" name="Rechteck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100" cy="284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45CC5ED" id="Rechteck 26" o:spid="_x0000_s1026" style="position:absolute;margin-left:0;margin-top:44.15pt;width:463pt;height:224pt;z-index:-251537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" filled="f" strokecolor="black [3213]" strokeweight="1pt">
                <w10:wrap type="tight" anchorx="margin"/>
              </v:rect>
            </w:pict>
          </mc:Fallback>
        </mc:AlternateContent>
      </w:r>
      <w:r w:rsidR="0047753A" w:rsidRPr="0047753A">
        <w:rPr>
          <w:rFonts w:ascii="Trebuchet MS" w:hAnsi="Trebuchet MS"/>
          <w:sz w:val="26"/>
          <w:szCs w:val="26"/>
        </w:rPr>
        <w:t>Wie stellst du dir den Weg von Plastik oder Mi</w:t>
      </w:r>
      <w:r w:rsidR="002E0AF2">
        <w:rPr>
          <w:rFonts w:ascii="Trebuchet MS" w:hAnsi="Trebuchet MS"/>
          <w:sz w:val="26"/>
          <w:szCs w:val="26"/>
        </w:rPr>
        <w:t>kroplastik von deinem Zuhause zum</w:t>
      </w:r>
      <w:r w:rsidR="0047753A" w:rsidRPr="0047753A">
        <w:rPr>
          <w:rFonts w:ascii="Trebuchet MS" w:hAnsi="Trebuchet MS"/>
          <w:sz w:val="26"/>
          <w:szCs w:val="26"/>
        </w:rPr>
        <w:t xml:space="preserve"> Strand vor? </w:t>
      </w:r>
      <w:r w:rsidR="002E0AF2" w:rsidRPr="002E0AF2">
        <w:rPr>
          <w:rFonts w:ascii="Trebuchet MS" w:hAnsi="Trebuchet MS"/>
          <w:sz w:val="26"/>
          <w:szCs w:val="26"/>
        </w:rPr>
        <w:t>Zeichne einen möglichen Weg</w:t>
      </w:r>
      <w:r w:rsidR="002E0AF2">
        <w:rPr>
          <w:rFonts w:ascii="Trebuchet MS" w:hAnsi="Trebuchet MS"/>
          <w:sz w:val="26"/>
          <w:szCs w:val="26"/>
        </w:rPr>
        <w:t>.</w:t>
      </w:r>
    </w:p>
    <w:p w14:paraId="624D3007" w14:textId="77777777" w:rsidR="002E0AF2" w:rsidRDefault="002E0AF2">
      <w:pPr>
        <w:rPr>
          <w:rFonts w:ascii="Trebuchet MS" w:hAnsi="Trebuchet MS"/>
          <w:b/>
          <w:sz w:val="40"/>
        </w:rPr>
      </w:pPr>
      <w:r>
        <w:rPr>
          <w:rFonts w:ascii="Trebuchet MS" w:hAnsi="Trebuchet MS"/>
          <w:b/>
          <w:sz w:val="40"/>
        </w:rPr>
        <w:br w:type="page"/>
      </w:r>
    </w:p>
    <w:p w14:paraId="46386106" w14:textId="77777777" w:rsidR="001855F2" w:rsidRDefault="002E0AF2">
      <w:pPr>
        <w:rPr>
          <w:rFonts w:ascii="Trebuchet MS" w:hAnsi="Trebuchet MS"/>
          <w:b/>
          <w:sz w:val="40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2287A22" wp14:editId="2FC26B68">
                <wp:simplePos x="0" y="0"/>
                <wp:positionH relativeFrom="margin">
                  <wp:posOffset>-354965</wp:posOffset>
                </wp:positionH>
                <wp:positionV relativeFrom="paragraph">
                  <wp:posOffset>-444831</wp:posOffset>
                </wp:positionV>
                <wp:extent cx="5937813" cy="1114425"/>
                <wp:effectExtent l="0" t="0" r="0" b="0"/>
                <wp:wrapNone/>
                <wp:docPr id="29" name="Textfeld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813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6FFF37" w14:textId="77777777" w:rsidR="002E0AF2" w:rsidRPr="0039284B" w:rsidRDefault="002E0AF2" w:rsidP="002E0AF2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6F9EDB30" w14:textId="77777777" w:rsidR="002E0AF2" w:rsidRPr="0039284B" w:rsidRDefault="002E0AF2" w:rsidP="002E0AF2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Einführung: Was ist Mikroplastik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2287A22" id="Textfeld 29" o:spid="_x0000_s1027" type="#_x0000_t202" style="position:absolute;margin-left:-27.95pt;margin-top:-35.05pt;width:467.55pt;height:87.75pt;z-index:2517811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" filled="f" stroked="f" strokeweight=".5pt">
                <v:textbox>
                  <w:txbxContent>
                    <w:p w14:paraId="7C6FFF37" w14:textId="77777777" w:rsidR="002E0AF2" w:rsidRPr="0039284B" w:rsidRDefault="002E0AF2" w:rsidP="002E0AF2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6F9EDB30" w14:textId="77777777" w:rsidR="002E0AF2" w:rsidRPr="0039284B" w:rsidRDefault="002E0AF2" w:rsidP="002E0AF2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Einführung: Was ist Mikroplastik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EEECE8" w14:textId="7F09414E" w:rsidR="002E0AF2" w:rsidRPr="00B0641D" w:rsidRDefault="00B0641D" w:rsidP="002E0AF2">
      <w:pPr>
        <w:pStyle w:val="Listenabsatz"/>
        <w:numPr>
          <w:ilvl w:val="0"/>
          <w:numId w:val="15"/>
        </w:numPr>
        <w:rPr>
          <w:rFonts w:ascii="Trebuchet MS" w:hAnsi="Trebuchet MS"/>
          <w:sz w:val="26"/>
          <w:szCs w:val="26"/>
        </w:rPr>
      </w:pPr>
      <w:r w:rsidRPr="00B0641D">
        <w:rPr>
          <w:rFonts w:ascii="Trebuchet MS" w:hAnsi="Trebuchet MS"/>
          <w:sz w:val="26"/>
          <w:szCs w:val="26"/>
        </w:rPr>
        <w:t xml:space="preserve">Was passiert mit Emmas und Lennys </w:t>
      </w:r>
      <w:r w:rsidR="00B9488A">
        <w:rPr>
          <w:rFonts w:ascii="Trebuchet MS" w:hAnsi="Trebuchet MS"/>
          <w:sz w:val="26"/>
          <w:szCs w:val="26"/>
        </w:rPr>
        <w:t>Sandspielzeug</w:t>
      </w:r>
      <w:r w:rsidRPr="00B0641D">
        <w:rPr>
          <w:rFonts w:ascii="Trebuchet MS" w:hAnsi="Trebuchet MS"/>
          <w:sz w:val="26"/>
          <w:szCs w:val="26"/>
        </w:rPr>
        <w:t>,</w:t>
      </w:r>
      <w:r w:rsidR="00B9488A">
        <w:rPr>
          <w:rFonts w:ascii="Trebuchet MS" w:hAnsi="Trebuchet MS"/>
          <w:sz w:val="26"/>
          <w:szCs w:val="26"/>
        </w:rPr>
        <w:t xml:space="preserve"> </w:t>
      </w:r>
      <w:r w:rsidRPr="00B0641D">
        <w:rPr>
          <w:rFonts w:ascii="Trebuchet MS" w:hAnsi="Trebuchet MS"/>
          <w:sz w:val="26"/>
          <w:szCs w:val="26"/>
        </w:rPr>
        <w:t>wenn sie es am Strand vergessen</w:t>
      </w:r>
      <w:r>
        <w:rPr>
          <w:rFonts w:ascii="Trebuchet MS" w:hAnsi="Trebuchet MS"/>
          <w:sz w:val="26"/>
          <w:szCs w:val="26"/>
        </w:rPr>
        <w:t xml:space="preserve">? </w:t>
      </w:r>
      <w:r w:rsidRPr="00B0641D">
        <w:rPr>
          <w:rFonts w:ascii="Trebuchet MS" w:hAnsi="Trebuchet MS"/>
          <w:sz w:val="26"/>
          <w:szCs w:val="26"/>
        </w:rPr>
        <w:t>Sammle mit deiner Gruppe Ideen.</w:t>
      </w:r>
    </w:p>
    <w:p w14:paraId="1803764C" w14:textId="77777777" w:rsidR="002E0AF2" w:rsidRPr="00075F65" w:rsidRDefault="002E0AF2" w:rsidP="002E0AF2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075F65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57DDF861" w14:textId="77777777" w:rsidR="002E0AF2" w:rsidRPr="00063CB1" w:rsidRDefault="002E0AF2" w:rsidP="002E0AF2">
      <w:p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  <w:lang w:val="en-US"/>
        </w:rPr>
      </w:pPr>
    </w:p>
    <w:p w14:paraId="798E98F8" w14:textId="4980CD8E" w:rsidR="002E0AF2" w:rsidRPr="00BF6447" w:rsidRDefault="00BF6447" w:rsidP="002E0AF2">
      <w:pPr>
        <w:pStyle w:val="Listenabsatz"/>
        <w:numPr>
          <w:ilvl w:val="0"/>
          <w:numId w:val="15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>Was ist Mikroplastik? Notiere die Bedeutung des Wortes</w:t>
      </w:r>
      <w:r w:rsidR="005D393D">
        <w:rPr>
          <w:rFonts w:ascii="Trebuchet MS" w:hAnsi="Trebuchet MS"/>
          <w:sz w:val="26"/>
          <w:szCs w:val="26"/>
        </w:rPr>
        <w:t>.</w:t>
      </w:r>
    </w:p>
    <w:p w14:paraId="6E8F6C55" w14:textId="77777777" w:rsidR="002E0AF2" w:rsidRPr="00075F65" w:rsidRDefault="002E0AF2" w:rsidP="002E0AF2">
      <w:pPr>
        <w:spacing w:line="360" w:lineRule="auto"/>
        <w:ind w:right="-284"/>
        <w:rPr>
          <w:rFonts w:ascii="Trebuchet MS" w:hAnsi="Trebuchet MS"/>
          <w:sz w:val="32"/>
          <w:lang w:val="en-US"/>
        </w:rPr>
      </w:pPr>
      <w:r w:rsidRPr="00BF6447">
        <w:rPr>
          <w:rFonts w:ascii="Trebuchet MS" w:hAnsi="Trebuchet MS"/>
          <w:sz w:val="32"/>
        </w:rPr>
        <w:t>__________________________________________________________________________________________________________</w:t>
      </w:r>
      <w:r w:rsidRPr="00075F65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</w:t>
      </w:r>
    </w:p>
    <w:p w14:paraId="0F3BFE08" w14:textId="77777777" w:rsidR="00DD41BB" w:rsidRPr="002E0AF2" w:rsidRDefault="005D393D">
      <w:pPr>
        <w:rPr>
          <w:rFonts w:ascii="Trebuchet MS" w:hAnsi="Trebuchet MS"/>
          <w:b/>
          <w:sz w:val="40"/>
        </w:rPr>
      </w:pPr>
      <w:r>
        <w:rPr>
          <w:rFonts w:ascii="Trebuchet MS" w:hAnsi="Trebuchet MS"/>
          <w:noProof/>
          <w:sz w:val="32"/>
          <w:lang w:eastAsia="de-DE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46815AD" wp14:editId="68145447">
                <wp:simplePos x="0" y="0"/>
                <wp:positionH relativeFrom="margin">
                  <wp:posOffset>2201214</wp:posOffset>
                </wp:positionH>
                <wp:positionV relativeFrom="paragraph">
                  <wp:posOffset>701481</wp:posOffset>
                </wp:positionV>
                <wp:extent cx="2152650" cy="1057523"/>
                <wp:effectExtent l="1276350" t="19050" r="38100" b="180975"/>
                <wp:wrapNone/>
                <wp:docPr id="30" name="Ovale Legend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1057523"/>
                        </a:xfrm>
                        <a:prstGeom prst="wedgeEllipseCallout">
                          <a:avLst>
                            <a:gd name="adj1" fmla="val -107559"/>
                            <a:gd name="adj2" fmla="val 62500"/>
                          </a:avLst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E5D678" w14:textId="77777777" w:rsidR="002E0AF2" w:rsidRPr="00165300" w:rsidRDefault="005D393D" w:rsidP="002E0AF2">
                            <w:pPr>
                              <w:jc w:val="center"/>
                              <w:rPr>
                                <w:rFonts w:ascii="Trebuchet MS" w:hAnsi="Trebuchet MS"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65300">
                              <w:rPr>
                                <w:rFonts w:ascii="Trebuchet MS" w:hAnsi="Trebuchet MS"/>
                                <w:color w:val="000000" w:themeColor="text1"/>
                                <w:sz w:val="4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asst uns anfangen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46815AD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ale Legende 30" o:spid="_x0000_s1028" type="#_x0000_t63" style="position:absolute;margin-left:173.3pt;margin-top:55.25pt;width:169.5pt;height:83.25pt;z-index:2517852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" adj="-12433,24300" fillcolor="white [3212]" strokecolor="black [3213]" strokeweight="1.5pt">
                <v:textbox>
                  <w:txbxContent>
                    <w:p w14:paraId="3CE5D678" w14:textId="77777777" w:rsidR="002E0AF2" w:rsidRPr="00165300" w:rsidRDefault="005D393D" w:rsidP="002E0AF2">
                      <w:pPr>
                        <w:jc w:val="center"/>
                        <w:rPr>
                          <w:rFonts w:ascii="Trebuchet MS" w:hAnsi="Trebuchet MS"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165300">
                        <w:rPr>
                          <w:rFonts w:ascii="Trebuchet MS" w:hAnsi="Trebuchet MS"/>
                          <w:color w:val="000000" w:themeColor="text1"/>
                          <w:sz w:val="4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Lasst uns anfangen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E0AF2" w:rsidRPr="00FC64A9">
        <w:rPr>
          <w:rFonts w:ascii="Trebuchet MS" w:hAnsi="Trebuchet MS"/>
          <w:b/>
          <w:noProof/>
          <w:sz w:val="72"/>
          <w:lang w:eastAsia="de-DE"/>
        </w:rPr>
        <w:drawing>
          <wp:anchor distT="0" distB="0" distL="114300" distR="114300" simplePos="0" relativeHeight="251784192" behindDoc="1" locked="0" layoutInCell="1" allowOverlap="1" wp14:anchorId="1D392CDD" wp14:editId="357AD5C7">
            <wp:simplePos x="0" y="0"/>
            <wp:positionH relativeFrom="margin">
              <wp:align>right</wp:align>
            </wp:positionH>
            <wp:positionV relativeFrom="paragraph">
              <wp:posOffset>2360930</wp:posOffset>
            </wp:positionV>
            <wp:extent cx="3948430" cy="1790700"/>
            <wp:effectExtent l="0" t="0" r="0" b="0"/>
            <wp:wrapThrough wrapText="bothSides">
              <wp:wrapPolygon edited="0">
                <wp:start x="0" y="0"/>
                <wp:lineTo x="0" y="21370"/>
                <wp:lineTo x="21468" y="21370"/>
                <wp:lineTo x="21468" y="0"/>
                <wp:lineTo x="0" y="0"/>
              </wp:wrapPolygon>
            </wp:wrapThrough>
            <wp:docPr id="273" name="Grafik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325566" name="Picture 1" descr="C:\Users\bt305302\Documents\05_Intervention Plastikdetektive\06_Logo Plastikdetektive\Logo_Plastic-Detectives_mit Untertitel_Englisch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94843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AF2">
        <w:rPr>
          <w:noProof/>
          <w:lang w:eastAsia="de-DE"/>
        </w:rPr>
        <w:drawing>
          <wp:anchor distT="0" distB="0" distL="114300" distR="114300" simplePos="0" relativeHeight="251783168" behindDoc="1" locked="0" layoutInCell="1" allowOverlap="1" wp14:anchorId="1B86B51E" wp14:editId="19DF0E6D">
            <wp:simplePos x="0" y="0"/>
            <wp:positionH relativeFrom="column">
              <wp:posOffset>98425</wp:posOffset>
            </wp:positionH>
            <wp:positionV relativeFrom="paragraph">
              <wp:posOffset>1056005</wp:posOffset>
            </wp:positionV>
            <wp:extent cx="1910080" cy="1765300"/>
            <wp:effectExtent l="0" t="0" r="0" b="6350"/>
            <wp:wrapTight wrapText="bothSides">
              <wp:wrapPolygon edited="0">
                <wp:start x="0" y="0"/>
                <wp:lineTo x="0" y="21445"/>
                <wp:lineTo x="21327" y="21445"/>
                <wp:lineTo x="21327" y="0"/>
                <wp:lineTo x="0" y="0"/>
              </wp:wrapPolygon>
            </wp:wrapTight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88633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080" cy="176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D41BB" w:rsidRPr="002E0AF2">
        <w:rPr>
          <w:rFonts w:ascii="Trebuchet MS" w:hAnsi="Trebuchet MS"/>
          <w:b/>
          <w:sz w:val="40"/>
        </w:rPr>
        <w:br w:type="page"/>
      </w:r>
    </w:p>
    <w:p w14:paraId="0B8D23D8" w14:textId="5A27C5CC" w:rsidR="006223E7" w:rsidRPr="00B5768B" w:rsidRDefault="00165300" w:rsidP="006223E7">
      <w:pPr>
        <w:rPr>
          <w:rFonts w:ascii="Trebuchet MS" w:hAnsi="Trebuchet MS"/>
          <w:b/>
          <w:sz w:val="40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1C83050" wp14:editId="5C2CADB6">
                <wp:simplePos x="0" y="0"/>
                <wp:positionH relativeFrom="margin">
                  <wp:posOffset>-359106</wp:posOffset>
                </wp:positionH>
                <wp:positionV relativeFrom="paragraph">
                  <wp:posOffset>-438619</wp:posOffset>
                </wp:positionV>
                <wp:extent cx="5937250" cy="691763"/>
                <wp:effectExtent l="0" t="0" r="0" b="0"/>
                <wp:wrapNone/>
                <wp:docPr id="22" name="Textfel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250" cy="6917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E15C26" w14:textId="77777777" w:rsidR="004C4A04" w:rsidRPr="0039284B" w:rsidRDefault="004C4A04" w:rsidP="004C4A04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1E990FC6" w14:textId="77777777" w:rsidR="004C4A04" w:rsidRPr="0039284B" w:rsidRDefault="004C4A04" w:rsidP="004C4A04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Station 1</w:t>
                            </w:r>
                            <w:r w:rsidR="00B5768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: Untersuchung von Pee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1C83050" id="Textfeld 22" o:spid="_x0000_s1029" type="#_x0000_t202" style="position:absolute;margin-left:-28.3pt;margin-top:-34.55pt;width:467.5pt;height:54.45pt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" filled="f" stroked="f" strokeweight=".5pt">
                <v:textbox>
                  <w:txbxContent>
                    <w:p w14:paraId="56E15C26" w14:textId="77777777" w:rsidR="004C4A04" w:rsidRPr="0039284B" w:rsidRDefault="004C4A04" w:rsidP="004C4A04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1E990FC6" w14:textId="77777777" w:rsidR="004C4A04" w:rsidRPr="0039284B" w:rsidRDefault="004C4A04" w:rsidP="004C4A04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Station 1</w:t>
                      </w:r>
                      <w:r w:rsidR="00B5768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: Untersuchung von Peel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D5626" w:rsidRPr="00317765">
        <w:rPr>
          <w:rFonts w:ascii="Trebuchet MS" w:hAnsi="Trebuchet MS"/>
          <w:b/>
          <w:noProof/>
          <w:sz w:val="36"/>
          <w:lang w:eastAsia="de-DE"/>
        </w:rPr>
        <w:drawing>
          <wp:anchor distT="0" distB="0" distL="114300" distR="114300" simplePos="0" relativeHeight="251753472" behindDoc="0" locked="0" layoutInCell="1" allowOverlap="1" wp14:anchorId="35C0B8B8" wp14:editId="3D7B4C8D">
            <wp:simplePos x="0" y="0"/>
            <wp:positionH relativeFrom="column">
              <wp:posOffset>4297680</wp:posOffset>
            </wp:positionH>
            <wp:positionV relativeFrom="paragraph">
              <wp:posOffset>72390</wp:posOffset>
            </wp:positionV>
            <wp:extent cx="613410" cy="687070"/>
            <wp:effectExtent l="0" t="0" r="0" b="0"/>
            <wp:wrapNone/>
            <wp:docPr id="1131" name="Grafik 1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D5626" w:rsidRPr="00317765">
        <w:rPr>
          <w:rFonts w:ascii="Trebuchet MS" w:hAnsi="Trebuchet MS"/>
          <w:b/>
          <w:noProof/>
          <w:sz w:val="36"/>
          <w:lang w:eastAsia="de-DE"/>
        </w:rPr>
        <w:drawing>
          <wp:anchor distT="0" distB="0" distL="114300" distR="114300" simplePos="0" relativeHeight="251752448" behindDoc="0" locked="0" layoutInCell="1" allowOverlap="1" wp14:anchorId="3E3491AB" wp14:editId="296F60EC">
            <wp:simplePos x="0" y="0"/>
            <wp:positionH relativeFrom="column">
              <wp:posOffset>3712707</wp:posOffset>
            </wp:positionH>
            <wp:positionV relativeFrom="paragraph">
              <wp:posOffset>-113886</wp:posOffset>
            </wp:positionV>
            <wp:extent cx="1532255" cy="711200"/>
            <wp:effectExtent l="0" t="0" r="0" b="0"/>
            <wp:wrapNone/>
            <wp:docPr id="52" name="Grafi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" name="Grafik 106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A4CC04" w14:textId="77777777" w:rsidR="00361C37" w:rsidRPr="00656812" w:rsidRDefault="008E20C6" w:rsidP="006223E7">
      <w:pPr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  <w:u w:val="single"/>
        </w:rPr>
        <w:t>Aufgabe 1:</w:t>
      </w:r>
      <w:r w:rsidRPr="00656812">
        <w:rPr>
          <w:rFonts w:ascii="Trebuchet MS" w:hAnsi="Trebuchet MS"/>
          <w:sz w:val="26"/>
          <w:szCs w:val="26"/>
        </w:rPr>
        <w:t xml:space="preserve"> </w:t>
      </w:r>
    </w:p>
    <w:p w14:paraId="0D339849" w14:textId="77777777" w:rsidR="008E20C6" w:rsidRPr="0039284B" w:rsidRDefault="00E9341D" w:rsidP="0088360C">
      <w:pPr>
        <w:pStyle w:val="Listenabsatz"/>
        <w:numPr>
          <w:ilvl w:val="0"/>
          <w:numId w:val="3"/>
        </w:numPr>
        <w:spacing w:after="0"/>
        <w:jc w:val="both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Teil A: </w:t>
      </w:r>
      <w:r w:rsidR="008E20C6" w:rsidRPr="0039284B">
        <w:rPr>
          <w:rFonts w:ascii="Trebuchet MS" w:hAnsi="Trebuchet MS"/>
          <w:sz w:val="26"/>
          <w:szCs w:val="26"/>
        </w:rPr>
        <w:t>Führe den Versuch nach der Anleitung</w:t>
      </w:r>
      <w:r>
        <w:rPr>
          <w:rFonts w:ascii="Trebuchet MS" w:hAnsi="Trebuchet MS"/>
          <w:sz w:val="26"/>
          <w:szCs w:val="26"/>
        </w:rPr>
        <w:t xml:space="preserve"> </w:t>
      </w:r>
      <w:r w:rsidR="008E20C6" w:rsidRPr="0039284B">
        <w:rPr>
          <w:rFonts w:ascii="Trebuchet MS" w:hAnsi="Trebuchet MS"/>
          <w:sz w:val="26"/>
          <w:szCs w:val="26"/>
        </w:rPr>
        <w:t xml:space="preserve">durch. </w:t>
      </w:r>
    </w:p>
    <w:p w14:paraId="0F65F267" w14:textId="77777777" w:rsidR="0088360C" w:rsidRDefault="00E9341D" w:rsidP="00B80737">
      <w:pPr>
        <w:pStyle w:val="Listenabsatz"/>
        <w:numPr>
          <w:ilvl w:val="0"/>
          <w:numId w:val="3"/>
        </w:numPr>
        <w:spacing w:before="240"/>
        <w:jc w:val="both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Teil B: </w:t>
      </w:r>
      <w:r w:rsidR="0088360C" w:rsidRPr="0039284B">
        <w:rPr>
          <w:rFonts w:ascii="Trebuchet MS" w:hAnsi="Trebuchet MS"/>
          <w:sz w:val="26"/>
          <w:szCs w:val="26"/>
        </w:rPr>
        <w:t>Führe den Versuch nach der Anleitung</w:t>
      </w:r>
      <w:r w:rsidR="0088360C">
        <w:rPr>
          <w:rFonts w:ascii="Trebuchet MS" w:hAnsi="Trebuchet MS"/>
          <w:sz w:val="26"/>
          <w:szCs w:val="26"/>
        </w:rPr>
        <w:t xml:space="preserve"> </w:t>
      </w:r>
      <w:r w:rsidR="0088360C" w:rsidRPr="0039284B">
        <w:rPr>
          <w:rFonts w:ascii="Trebuchet MS" w:hAnsi="Trebuchet MS"/>
          <w:sz w:val="26"/>
          <w:szCs w:val="26"/>
        </w:rPr>
        <w:t>durch.</w:t>
      </w:r>
      <w:r w:rsidR="00576FAD" w:rsidRPr="0039284B">
        <w:rPr>
          <w:rFonts w:ascii="Trebuchet MS" w:hAnsi="Trebuchet MS"/>
          <w:sz w:val="26"/>
          <w:szCs w:val="26"/>
        </w:rPr>
        <w:t xml:space="preserve"> </w:t>
      </w:r>
    </w:p>
    <w:p w14:paraId="551110A4" w14:textId="77777777" w:rsidR="008E20C6" w:rsidRPr="0039284B" w:rsidRDefault="00171865" w:rsidP="007C5820">
      <w:pPr>
        <w:pStyle w:val="Listenabsatz"/>
        <w:spacing w:before="240"/>
        <w:ind w:firstLine="696"/>
        <w:jc w:val="both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  </w:t>
      </w:r>
      <w:r w:rsidR="00C206A3" w:rsidRPr="0039284B">
        <w:rPr>
          <w:rFonts w:ascii="Trebuchet MS" w:hAnsi="Trebuchet MS"/>
          <w:sz w:val="26"/>
          <w:szCs w:val="26"/>
        </w:rPr>
        <w:t>Notiere deine Beobachtungen.</w:t>
      </w:r>
    </w:p>
    <w:p w14:paraId="0AB83867" w14:textId="77777777" w:rsidR="00C206A3" w:rsidRDefault="007D5626" w:rsidP="006D268F">
      <w:pPr>
        <w:spacing w:line="360" w:lineRule="auto"/>
        <w:rPr>
          <w:rFonts w:ascii="Trebuchet MS" w:hAnsi="Trebuchet MS"/>
          <w:sz w:val="32"/>
        </w:rPr>
      </w:pPr>
      <w:r>
        <w:rPr>
          <w:noProof/>
          <w:lang w:eastAsia="de-DE"/>
        </w:rPr>
        <w:drawing>
          <wp:anchor distT="0" distB="0" distL="114300" distR="114300" simplePos="0" relativeHeight="251789312" behindDoc="1" locked="0" layoutInCell="1" allowOverlap="1" wp14:anchorId="65FB132A" wp14:editId="6C1B2306">
            <wp:simplePos x="0" y="0"/>
            <wp:positionH relativeFrom="margin">
              <wp:posOffset>364490</wp:posOffset>
            </wp:positionH>
            <wp:positionV relativeFrom="paragraph">
              <wp:posOffset>1490980</wp:posOffset>
            </wp:positionV>
            <wp:extent cx="556260" cy="554355"/>
            <wp:effectExtent l="0" t="0" r="0" b="0"/>
            <wp:wrapTight wrapText="bothSides">
              <wp:wrapPolygon edited="0">
                <wp:start x="0" y="0"/>
                <wp:lineTo x="0" y="20784"/>
                <wp:lineTo x="20712" y="20784"/>
                <wp:lineTo x="20712" y="0"/>
                <wp:lineTo x="0" y="0"/>
              </wp:wrapPolygon>
            </wp:wrapTight>
            <wp:docPr id="1126" name="Grafik 1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7243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4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6A3">
        <w:rPr>
          <w:rFonts w:ascii="Trebuchet MS" w:hAnsi="Trebuchet MS"/>
          <w:sz w:val="32"/>
        </w:rPr>
        <w:t>__________________________________________________________________________________________________________________________________________________________________</w:t>
      </w:r>
      <w:r w:rsidR="00D57A18">
        <w:rPr>
          <w:rFonts w:ascii="Trebuchet MS" w:hAnsi="Trebuchet MS"/>
          <w:sz w:val="32"/>
        </w:rPr>
        <w:t>______________________________________________________</w:t>
      </w:r>
    </w:p>
    <w:tbl>
      <w:tblPr>
        <w:tblStyle w:val="Tabellenraster"/>
        <w:tblpPr w:leftFromText="141" w:rightFromText="141" w:vertAnchor="text" w:horzAnchor="page" w:tblpX="8027" w:tblpY="310"/>
        <w:tblW w:w="0" w:type="auto"/>
        <w:tblLook w:val="04A0" w:firstRow="1" w:lastRow="0" w:firstColumn="1" w:lastColumn="0" w:noHBand="0" w:noVBand="1"/>
      </w:tblPr>
      <w:tblGrid>
        <w:gridCol w:w="3273"/>
      </w:tblGrid>
      <w:tr w:rsidR="00135BE0" w14:paraId="69BC01DC" w14:textId="77777777" w:rsidTr="00135BE0">
        <w:trPr>
          <w:trHeight w:val="454"/>
        </w:trPr>
        <w:tc>
          <w:tcPr>
            <w:tcW w:w="3273" w:type="dxa"/>
            <w:vAlign w:val="center"/>
          </w:tcPr>
          <w:p w14:paraId="76F9D70D" w14:textId="03EAC174" w:rsidR="00135BE0" w:rsidRPr="00D57A18" w:rsidRDefault="00135BE0" w:rsidP="00135BE0">
            <w:pPr>
              <w:rPr>
                <w:rFonts w:ascii="Trebuchet MS" w:hAnsi="Trebuchet MS"/>
                <w:b/>
                <w:sz w:val="24"/>
              </w:rPr>
            </w:pPr>
            <w:r w:rsidRPr="00D57A18">
              <w:rPr>
                <w:rFonts w:ascii="Trebuchet MS" w:hAnsi="Trebuchet MS"/>
                <w:b/>
                <w:bCs/>
                <w:sz w:val="24"/>
              </w:rPr>
              <w:t>Kunststoff</w:t>
            </w:r>
            <w:r w:rsidR="00BD5E20">
              <w:rPr>
                <w:rFonts w:ascii="Trebuchet MS" w:hAnsi="Trebuchet MS"/>
                <w:b/>
                <w:bCs/>
                <w:sz w:val="24"/>
              </w:rPr>
              <w:t>e</w:t>
            </w:r>
            <w:r w:rsidR="00CB363C">
              <w:rPr>
                <w:rFonts w:ascii="Trebuchet MS" w:hAnsi="Trebuchet MS"/>
                <w:b/>
                <w:bCs/>
                <w:sz w:val="24"/>
              </w:rPr>
              <w:t xml:space="preserve"> in Kosmetika</w:t>
            </w:r>
          </w:p>
        </w:tc>
      </w:tr>
      <w:tr w:rsidR="00135BE0" w14:paraId="5B539C4D" w14:textId="77777777" w:rsidTr="00135BE0">
        <w:trPr>
          <w:trHeight w:val="340"/>
        </w:trPr>
        <w:tc>
          <w:tcPr>
            <w:tcW w:w="3273" w:type="dxa"/>
          </w:tcPr>
          <w:p w14:paraId="6CA043BD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 xml:space="preserve">Polyethylen </w:t>
            </w:r>
          </w:p>
        </w:tc>
      </w:tr>
      <w:tr w:rsidR="00135BE0" w14:paraId="640CF5EC" w14:textId="77777777" w:rsidTr="00135BE0">
        <w:trPr>
          <w:trHeight w:val="340"/>
        </w:trPr>
        <w:tc>
          <w:tcPr>
            <w:tcW w:w="3273" w:type="dxa"/>
          </w:tcPr>
          <w:p w14:paraId="31A00C84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 xml:space="preserve">Polypropylen </w:t>
            </w:r>
          </w:p>
        </w:tc>
      </w:tr>
      <w:tr w:rsidR="00135BE0" w14:paraId="11FA41BE" w14:textId="77777777" w:rsidTr="00135BE0">
        <w:trPr>
          <w:trHeight w:val="340"/>
        </w:trPr>
        <w:tc>
          <w:tcPr>
            <w:tcW w:w="3273" w:type="dxa"/>
          </w:tcPr>
          <w:p w14:paraId="604353FF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>Polyethylenterephthalat</w:t>
            </w:r>
          </w:p>
        </w:tc>
      </w:tr>
      <w:tr w:rsidR="00135BE0" w14:paraId="77F3D8AE" w14:textId="77777777" w:rsidTr="00135BE0">
        <w:trPr>
          <w:trHeight w:val="340"/>
        </w:trPr>
        <w:tc>
          <w:tcPr>
            <w:tcW w:w="3273" w:type="dxa"/>
          </w:tcPr>
          <w:p w14:paraId="48B8E346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 xml:space="preserve">Nylon-12 </w:t>
            </w:r>
          </w:p>
        </w:tc>
      </w:tr>
      <w:tr w:rsidR="00135BE0" w14:paraId="2240F0EE" w14:textId="77777777" w:rsidTr="00135BE0">
        <w:trPr>
          <w:trHeight w:val="340"/>
        </w:trPr>
        <w:tc>
          <w:tcPr>
            <w:tcW w:w="3273" w:type="dxa"/>
          </w:tcPr>
          <w:p w14:paraId="60CC8CC3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>Nylon-6</w:t>
            </w:r>
          </w:p>
        </w:tc>
      </w:tr>
      <w:tr w:rsidR="00135BE0" w14:paraId="1118D237" w14:textId="77777777" w:rsidTr="00135BE0">
        <w:trPr>
          <w:trHeight w:val="340"/>
        </w:trPr>
        <w:tc>
          <w:tcPr>
            <w:tcW w:w="3273" w:type="dxa"/>
          </w:tcPr>
          <w:p w14:paraId="30679701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 xml:space="preserve">Polyurethan </w:t>
            </w:r>
          </w:p>
        </w:tc>
      </w:tr>
      <w:tr w:rsidR="00135BE0" w14:paraId="7AF869D2" w14:textId="77777777" w:rsidTr="00135BE0">
        <w:trPr>
          <w:trHeight w:val="340"/>
        </w:trPr>
        <w:tc>
          <w:tcPr>
            <w:tcW w:w="3273" w:type="dxa"/>
          </w:tcPr>
          <w:p w14:paraId="00453B16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 xml:space="preserve">Acrylates Copolymer </w:t>
            </w:r>
          </w:p>
        </w:tc>
      </w:tr>
      <w:tr w:rsidR="00135BE0" w14:paraId="5AEC4A42" w14:textId="77777777" w:rsidTr="00135BE0">
        <w:trPr>
          <w:trHeight w:val="340"/>
        </w:trPr>
        <w:tc>
          <w:tcPr>
            <w:tcW w:w="3273" w:type="dxa"/>
          </w:tcPr>
          <w:p w14:paraId="27008B49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>Acrylates Crosspolymer</w:t>
            </w:r>
          </w:p>
        </w:tc>
      </w:tr>
      <w:tr w:rsidR="00135BE0" w14:paraId="5E7408CB" w14:textId="77777777" w:rsidTr="00135BE0">
        <w:trPr>
          <w:trHeight w:val="340"/>
        </w:trPr>
        <w:tc>
          <w:tcPr>
            <w:tcW w:w="3273" w:type="dxa"/>
          </w:tcPr>
          <w:p w14:paraId="35E99E8B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 xml:space="preserve">Polyacrylat </w:t>
            </w:r>
          </w:p>
        </w:tc>
      </w:tr>
      <w:tr w:rsidR="00135BE0" w14:paraId="35CA4F3C" w14:textId="77777777" w:rsidTr="00135BE0">
        <w:trPr>
          <w:trHeight w:val="340"/>
        </w:trPr>
        <w:tc>
          <w:tcPr>
            <w:tcW w:w="3273" w:type="dxa"/>
          </w:tcPr>
          <w:p w14:paraId="24824CD5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>Polymethylmethacrylat</w:t>
            </w:r>
          </w:p>
        </w:tc>
      </w:tr>
      <w:tr w:rsidR="00135BE0" w14:paraId="3A45F416" w14:textId="77777777" w:rsidTr="00135BE0">
        <w:trPr>
          <w:trHeight w:val="340"/>
        </w:trPr>
        <w:tc>
          <w:tcPr>
            <w:tcW w:w="3273" w:type="dxa"/>
          </w:tcPr>
          <w:p w14:paraId="2D4E920E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 w:rsidRPr="00D57A18">
              <w:rPr>
                <w:rFonts w:ascii="Trebuchet MS" w:hAnsi="Trebuchet MS"/>
                <w:sz w:val="24"/>
              </w:rPr>
              <w:t xml:space="preserve">Polystyren </w:t>
            </w:r>
            <w:r w:rsidRPr="00D57A18">
              <w:rPr>
                <w:rFonts w:ascii="Trebuchet MS" w:hAnsi="Trebuchet MS"/>
                <w:sz w:val="24"/>
              </w:rPr>
              <w:tab/>
            </w:r>
          </w:p>
        </w:tc>
      </w:tr>
      <w:tr w:rsidR="00135BE0" w14:paraId="43E14CDC" w14:textId="77777777" w:rsidTr="00135BE0">
        <w:trPr>
          <w:trHeight w:val="340"/>
        </w:trPr>
        <w:tc>
          <w:tcPr>
            <w:tcW w:w="3273" w:type="dxa"/>
          </w:tcPr>
          <w:p w14:paraId="28B1B108" w14:textId="77777777" w:rsidR="00135BE0" w:rsidRPr="00D57A18" w:rsidRDefault="00135BE0" w:rsidP="00135BE0">
            <w:pPr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olyquaternium</w:t>
            </w:r>
          </w:p>
        </w:tc>
      </w:tr>
      <w:tr w:rsidR="00135BE0" w14:paraId="04832744" w14:textId="77777777" w:rsidTr="00135BE0">
        <w:trPr>
          <w:trHeight w:val="340"/>
        </w:trPr>
        <w:tc>
          <w:tcPr>
            <w:tcW w:w="3273" w:type="dxa"/>
          </w:tcPr>
          <w:p w14:paraId="1A748E48" w14:textId="3967162B" w:rsidR="00135BE0" w:rsidRDefault="00135BE0" w:rsidP="00135BE0">
            <w:pPr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olyethylenglycol</w:t>
            </w:r>
          </w:p>
        </w:tc>
      </w:tr>
      <w:tr w:rsidR="00135BE0" w14:paraId="320106B8" w14:textId="77777777" w:rsidTr="00135BE0">
        <w:trPr>
          <w:trHeight w:val="340"/>
        </w:trPr>
        <w:tc>
          <w:tcPr>
            <w:tcW w:w="3273" w:type="dxa"/>
          </w:tcPr>
          <w:p w14:paraId="6DB0C84C" w14:textId="59D11638" w:rsidR="00135BE0" w:rsidRDefault="00135BE0" w:rsidP="00135BE0">
            <w:pPr>
              <w:rPr>
                <w:rFonts w:ascii="Trebuchet MS" w:hAnsi="Trebuchet MS"/>
                <w:sz w:val="24"/>
              </w:rPr>
            </w:pPr>
            <w:r>
              <w:rPr>
                <w:rFonts w:ascii="Trebuchet MS" w:hAnsi="Trebuchet MS"/>
                <w:sz w:val="24"/>
              </w:rPr>
              <w:t>Polypropylenglycol</w:t>
            </w:r>
          </w:p>
        </w:tc>
      </w:tr>
    </w:tbl>
    <w:p w14:paraId="58586C35" w14:textId="77777777" w:rsidR="007D5626" w:rsidRDefault="007D5626" w:rsidP="006D268F">
      <w:pPr>
        <w:spacing w:line="360" w:lineRule="auto"/>
        <w:rPr>
          <w:rFonts w:ascii="Trebuchet MS" w:hAnsi="Trebuchet MS"/>
          <w:sz w:val="32"/>
        </w:rPr>
      </w:pPr>
      <w:r w:rsidRPr="00913740">
        <w:rPr>
          <w:rFonts w:ascii="Trebuchet MS" w:hAnsi="Trebuchet MS"/>
          <w:noProof/>
          <w:sz w:val="28"/>
          <w:lang w:eastAsia="de-DE"/>
        </w:rPr>
        <mc:AlternateContent>
          <mc:Choice Requires="wps">
            <w:drawing>
              <wp:anchor distT="45720" distB="45720" distL="114300" distR="114300" simplePos="0" relativeHeight="251787264" behindDoc="0" locked="0" layoutInCell="1" allowOverlap="1" wp14:anchorId="681B852E" wp14:editId="02D1140D">
                <wp:simplePos x="0" y="0"/>
                <wp:positionH relativeFrom="column">
                  <wp:posOffset>1024255</wp:posOffset>
                </wp:positionH>
                <wp:positionV relativeFrom="paragraph">
                  <wp:posOffset>27940</wp:posOffset>
                </wp:positionV>
                <wp:extent cx="2886075" cy="500380"/>
                <wp:effectExtent l="0" t="0" r="28575" b="1397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6075" cy="500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37BA5" w14:textId="77777777" w:rsidR="00913740" w:rsidRPr="007D5626" w:rsidRDefault="00913740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7D5626">
                              <w:rPr>
                                <w:rFonts w:ascii="Trebuchet MS" w:hAnsi="Trebuchet MS"/>
                              </w:rPr>
                              <w:t>Kunststoff ist ein anderes Wort für Plasti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81B852E" id="_x0000_s1030" type="#_x0000_t202" style="position:absolute;margin-left:80.65pt;margin-top:2.2pt;width:227.25pt;height:39.4pt;z-index:251787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">
                <v:textbox>
                  <w:txbxContent>
                    <w:p w14:paraId="32537BA5" w14:textId="77777777" w:rsidR="00913740" w:rsidRPr="007D5626" w:rsidRDefault="00913740">
                      <w:pPr>
                        <w:rPr>
                          <w:rFonts w:ascii="Trebuchet MS" w:hAnsi="Trebuchet MS"/>
                        </w:rPr>
                      </w:pPr>
                      <w:r w:rsidRPr="007D5626">
                        <w:rPr>
                          <w:rFonts w:ascii="Trebuchet MS" w:hAnsi="Trebuchet MS"/>
                        </w:rPr>
                        <w:t>Kunststoff ist ein anderes Wort für Plastik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5A8FBC" w14:textId="77777777" w:rsidR="006D268F" w:rsidRDefault="00317765" w:rsidP="00D57A18">
      <w:pPr>
        <w:spacing w:line="360" w:lineRule="auto"/>
        <w:rPr>
          <w:rFonts w:ascii="Trebuchet MS" w:hAnsi="Trebuchet MS"/>
          <w:sz w:val="32"/>
        </w:rPr>
      </w:pPr>
      <w:r>
        <w:rPr>
          <w:noProof/>
          <w:lang w:eastAsia="de-DE"/>
        </w:rPr>
        <w:drawing>
          <wp:anchor distT="0" distB="0" distL="114300" distR="114300" simplePos="0" relativeHeight="251755520" behindDoc="0" locked="0" layoutInCell="1" allowOverlap="1" wp14:anchorId="472BD537" wp14:editId="779F7153">
            <wp:simplePos x="0" y="0"/>
            <wp:positionH relativeFrom="margin">
              <wp:posOffset>2902226</wp:posOffset>
            </wp:positionH>
            <wp:positionV relativeFrom="paragraph">
              <wp:posOffset>377411</wp:posOffset>
            </wp:positionV>
            <wp:extent cx="334108" cy="374229"/>
            <wp:effectExtent l="0" t="0" r="8890" b="6985"/>
            <wp:wrapNone/>
            <wp:docPr id="1135" name="Grafik 1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08" cy="374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49081F" w14:textId="77777777" w:rsidR="00C206A3" w:rsidRPr="0039284B" w:rsidRDefault="0088360C" w:rsidP="00C206A3">
      <w:pPr>
        <w:pStyle w:val="Listenabsatz"/>
        <w:numPr>
          <w:ilvl w:val="0"/>
          <w:numId w:val="3"/>
        </w:numPr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Was könnte der Rückstand </w:t>
      </w:r>
      <w:r w:rsidR="00C206A3" w:rsidRPr="0039284B">
        <w:rPr>
          <w:rFonts w:ascii="Trebuchet MS" w:hAnsi="Trebuchet MS"/>
          <w:sz w:val="26"/>
          <w:szCs w:val="26"/>
        </w:rPr>
        <w:t xml:space="preserve">sein? </w:t>
      </w:r>
    </w:p>
    <w:p w14:paraId="6BC96B85" w14:textId="77777777" w:rsidR="00294C3B" w:rsidRPr="0039284B" w:rsidRDefault="008E20C6" w:rsidP="00F44A33">
      <w:pPr>
        <w:spacing w:before="240"/>
        <w:rPr>
          <w:rFonts w:ascii="Trebuchet MS" w:hAnsi="Trebuchet MS"/>
          <w:sz w:val="26"/>
          <w:szCs w:val="26"/>
        </w:rPr>
      </w:pPr>
      <w:r w:rsidRPr="0039284B">
        <w:rPr>
          <w:rFonts w:ascii="Trebuchet MS" w:hAnsi="Trebuchet MS"/>
          <w:sz w:val="26"/>
          <w:szCs w:val="26"/>
        </w:rPr>
        <w:t>Untersuche d</w:t>
      </w:r>
      <w:r w:rsidR="00294C3B" w:rsidRPr="0039284B">
        <w:rPr>
          <w:rFonts w:ascii="Trebuchet MS" w:hAnsi="Trebuchet MS"/>
          <w:sz w:val="26"/>
          <w:szCs w:val="26"/>
        </w:rPr>
        <w:t>ie</w:t>
      </w:r>
      <w:r w:rsidRPr="0039284B">
        <w:rPr>
          <w:rFonts w:ascii="Trebuchet MS" w:hAnsi="Trebuchet MS"/>
          <w:sz w:val="26"/>
          <w:szCs w:val="26"/>
        </w:rPr>
        <w:t xml:space="preserve"> </w:t>
      </w:r>
      <w:r w:rsidR="00294C3B" w:rsidRPr="0039284B">
        <w:rPr>
          <w:rFonts w:ascii="Trebuchet MS" w:hAnsi="Trebuchet MS"/>
          <w:sz w:val="26"/>
          <w:szCs w:val="26"/>
        </w:rPr>
        <w:t xml:space="preserve">Inhaltsstoffe (engl. Ingredients) </w:t>
      </w:r>
      <w:r w:rsidRPr="0039284B">
        <w:rPr>
          <w:rFonts w:ascii="Trebuchet MS" w:hAnsi="Trebuchet MS"/>
          <w:sz w:val="26"/>
          <w:szCs w:val="26"/>
        </w:rPr>
        <w:t xml:space="preserve">auf der </w:t>
      </w:r>
      <w:r w:rsidR="00687053">
        <w:rPr>
          <w:rFonts w:ascii="Trebuchet MS" w:hAnsi="Trebuchet MS"/>
          <w:sz w:val="26"/>
          <w:szCs w:val="26"/>
        </w:rPr>
        <w:t>Peeling</w:t>
      </w:r>
      <w:r w:rsidRPr="0039284B">
        <w:rPr>
          <w:rFonts w:ascii="Trebuchet MS" w:hAnsi="Trebuchet MS"/>
          <w:sz w:val="26"/>
          <w:szCs w:val="26"/>
        </w:rPr>
        <w:t xml:space="preserve">-Verpackung und vergleiche </w:t>
      </w:r>
      <w:r w:rsidR="00294C3B" w:rsidRPr="0039284B">
        <w:rPr>
          <w:rFonts w:ascii="Trebuchet MS" w:hAnsi="Trebuchet MS"/>
          <w:sz w:val="26"/>
          <w:szCs w:val="26"/>
        </w:rPr>
        <w:t xml:space="preserve">diese </w:t>
      </w:r>
      <w:r w:rsidRPr="0039284B">
        <w:rPr>
          <w:rFonts w:ascii="Trebuchet MS" w:hAnsi="Trebuchet MS"/>
          <w:sz w:val="26"/>
          <w:szCs w:val="26"/>
        </w:rPr>
        <w:t xml:space="preserve">mit der </w:t>
      </w:r>
      <w:r w:rsidR="00687053">
        <w:rPr>
          <w:rFonts w:ascii="Trebuchet MS" w:hAnsi="Trebuchet MS"/>
          <w:sz w:val="26"/>
          <w:szCs w:val="26"/>
        </w:rPr>
        <w:t>Kunststoff</w:t>
      </w:r>
      <w:r w:rsidRPr="0039284B">
        <w:rPr>
          <w:rFonts w:ascii="Trebuchet MS" w:hAnsi="Trebuchet MS"/>
          <w:sz w:val="26"/>
          <w:szCs w:val="26"/>
        </w:rPr>
        <w:t>-Liste.</w:t>
      </w:r>
      <w:r w:rsidR="0018465E" w:rsidRPr="0039284B">
        <w:rPr>
          <w:rFonts w:ascii="Trebuchet MS" w:hAnsi="Trebuchet MS"/>
          <w:sz w:val="26"/>
          <w:szCs w:val="26"/>
        </w:rPr>
        <w:t xml:space="preserve"> </w:t>
      </w:r>
    </w:p>
    <w:p w14:paraId="292EBAA3" w14:textId="2BD66EF3" w:rsidR="0018465E" w:rsidRDefault="00CB15FD" w:rsidP="00F44A33">
      <w:pPr>
        <w:spacing w:before="240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>Kannst d</w:t>
      </w:r>
      <w:r w:rsidR="0018465E" w:rsidRPr="0039284B">
        <w:rPr>
          <w:rFonts w:ascii="Trebuchet MS" w:hAnsi="Trebuchet MS"/>
          <w:sz w:val="26"/>
          <w:szCs w:val="26"/>
        </w:rPr>
        <w:t xml:space="preserve">u das Material identifizieren? </w:t>
      </w:r>
    </w:p>
    <w:p w14:paraId="00BAD9A8" w14:textId="77777777" w:rsidR="006A0A70" w:rsidRPr="0039284B" w:rsidRDefault="006A0A70" w:rsidP="00F44A33">
      <w:pPr>
        <w:spacing w:before="240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Im untersuchten Peeling ist Mikroplastik enthalten. </w:t>
      </w:r>
      <w:r w:rsidR="00F44A33">
        <w:rPr>
          <w:rFonts w:ascii="Trebuchet MS" w:hAnsi="Trebuchet MS"/>
          <w:sz w:val="26"/>
          <w:szCs w:val="26"/>
        </w:rPr>
        <w:br/>
      </w:r>
      <w:r>
        <w:rPr>
          <w:rFonts w:ascii="Trebuchet MS" w:hAnsi="Trebuchet MS"/>
          <w:sz w:val="26"/>
          <w:szCs w:val="26"/>
        </w:rPr>
        <w:t xml:space="preserve">Das Mikroplastik </w:t>
      </w:r>
      <w:r w:rsidR="000D662E">
        <w:rPr>
          <w:rFonts w:ascii="Trebuchet MS" w:hAnsi="Trebuchet MS"/>
          <w:sz w:val="26"/>
          <w:szCs w:val="26"/>
        </w:rPr>
        <w:t xml:space="preserve">heißt </w:t>
      </w:r>
      <w:r w:rsidR="00F44A33">
        <w:rPr>
          <w:rFonts w:ascii="Trebuchet MS" w:hAnsi="Trebuchet MS"/>
          <w:sz w:val="26"/>
          <w:szCs w:val="26"/>
        </w:rPr>
        <w:br/>
      </w:r>
      <w:r w:rsidR="000D662E" w:rsidRPr="00F44A33">
        <w:rPr>
          <w:rFonts w:ascii="Trebuchet MS" w:hAnsi="Trebuchet MS"/>
          <w:sz w:val="40"/>
          <w:szCs w:val="26"/>
        </w:rPr>
        <w:t>_________________________</w:t>
      </w:r>
      <w:r w:rsidR="00F44A33" w:rsidRPr="00F44A33">
        <w:rPr>
          <w:rFonts w:ascii="Trebuchet MS" w:hAnsi="Trebuchet MS"/>
          <w:sz w:val="26"/>
          <w:szCs w:val="26"/>
        </w:rPr>
        <w:t>.</w:t>
      </w:r>
    </w:p>
    <w:p w14:paraId="1B3CBEBA" w14:textId="7F572C69" w:rsidR="007D5626" w:rsidRPr="00BE17C0" w:rsidRDefault="0076437F" w:rsidP="007D5626">
      <w:pPr>
        <w:ind w:right="-284"/>
        <w:rPr>
          <w:rFonts w:ascii="Trebuchet MS" w:hAnsi="Trebuchet MS"/>
          <w:sz w:val="26"/>
          <w:szCs w:val="26"/>
        </w:rPr>
      </w:pPr>
      <w:r w:rsidRPr="007D5626">
        <w:rPr>
          <w:rFonts w:ascii="Trebuchet MS" w:hAnsi="Trebuchet MS"/>
          <w:noProof/>
          <w:sz w:val="26"/>
          <w:szCs w:val="26"/>
          <w:lang w:eastAsia="de-DE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7E5AF34" wp14:editId="417F443E">
                <wp:simplePos x="0" y="0"/>
                <wp:positionH relativeFrom="margin">
                  <wp:posOffset>-48895</wp:posOffset>
                </wp:positionH>
                <wp:positionV relativeFrom="paragraph">
                  <wp:posOffset>465786</wp:posOffset>
                </wp:positionV>
                <wp:extent cx="5970022" cy="254442"/>
                <wp:effectExtent l="0" t="0" r="12065" b="12700"/>
                <wp:wrapNone/>
                <wp:docPr id="834266501" name="Rechteck 834266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70022" cy="25444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7B4DA6B" id="Rechteck 834266501" o:spid="_x0000_s1026" style="position:absolute;margin-left:-3.85pt;margin-top:36.7pt;width:470.1pt;height:20.05pt;z-index:25179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  <w:r w:rsidR="00165300">
        <w:rPr>
          <w:rFonts w:ascii="Trebuchet MS" w:hAnsi="Trebuchet MS"/>
          <w:sz w:val="26"/>
          <w:szCs w:val="26"/>
          <w:u w:val="single"/>
        </w:rPr>
        <w:t>Aufgabe</w:t>
      </w:r>
      <w:r w:rsidR="007D5626" w:rsidRPr="00BE17C0">
        <w:rPr>
          <w:rFonts w:ascii="Trebuchet MS" w:hAnsi="Trebuchet MS"/>
          <w:sz w:val="26"/>
          <w:szCs w:val="26"/>
          <w:u w:val="single"/>
        </w:rPr>
        <w:t xml:space="preserve"> 2:</w:t>
      </w:r>
      <w:r w:rsidR="007D5626" w:rsidRPr="00BE17C0">
        <w:rPr>
          <w:rFonts w:ascii="Trebuchet MS" w:hAnsi="Trebuchet MS"/>
          <w:sz w:val="26"/>
          <w:szCs w:val="26"/>
        </w:rPr>
        <w:t xml:space="preserve"> </w:t>
      </w:r>
      <w:r w:rsidR="00BE17C0" w:rsidRPr="00BE17C0">
        <w:rPr>
          <w:rFonts w:ascii="Trebuchet MS" w:hAnsi="Trebuchet MS"/>
          <w:sz w:val="26"/>
          <w:szCs w:val="26"/>
        </w:rPr>
        <w:t>Ist Mikroplastik im Abwasser ein Problem?</w:t>
      </w:r>
      <w:r w:rsidR="007D5626" w:rsidRPr="00BE17C0">
        <w:rPr>
          <w:rFonts w:ascii="Trebuchet MS" w:hAnsi="Trebuchet MS"/>
          <w:sz w:val="26"/>
          <w:szCs w:val="26"/>
        </w:rPr>
        <w:t xml:space="preserve"> </w:t>
      </w:r>
      <w:r>
        <w:rPr>
          <w:rFonts w:ascii="Trebuchet MS" w:hAnsi="Trebuchet MS"/>
          <w:sz w:val="26"/>
          <w:szCs w:val="26"/>
        </w:rPr>
        <w:br/>
      </w:r>
      <w:r w:rsidR="00BE17C0">
        <w:rPr>
          <w:rFonts w:ascii="Trebuchet MS" w:hAnsi="Trebuchet MS"/>
          <w:sz w:val="26"/>
          <w:szCs w:val="26"/>
        </w:rPr>
        <w:t>Fülle</w:t>
      </w:r>
      <w:r w:rsidR="00BE17C0" w:rsidRPr="0039284B">
        <w:rPr>
          <w:rFonts w:ascii="Trebuchet MS" w:hAnsi="Trebuchet MS"/>
          <w:sz w:val="26"/>
          <w:szCs w:val="26"/>
        </w:rPr>
        <w:t xml:space="preserve"> mit Hilfe d</w:t>
      </w:r>
      <w:r w:rsidR="00BE17C0">
        <w:rPr>
          <w:rFonts w:ascii="Trebuchet MS" w:hAnsi="Trebuchet MS"/>
          <w:sz w:val="26"/>
          <w:szCs w:val="26"/>
        </w:rPr>
        <w:t>er Wortbox den Lückentext aus</w:t>
      </w:r>
      <w:r w:rsidR="007D5626" w:rsidRPr="00BE17C0">
        <w:rPr>
          <w:rFonts w:ascii="Trebuchet MS" w:hAnsi="Trebuchet MS"/>
          <w:noProof/>
          <w:sz w:val="26"/>
          <w:szCs w:val="26"/>
          <w:lang w:eastAsia="de-DE"/>
        </w:rPr>
        <w:t>.</w:t>
      </w:r>
      <w:r w:rsidR="007D5626" w:rsidRPr="00BE17C0">
        <w:rPr>
          <w:rFonts w:ascii="Trebuchet MS" w:hAnsi="Trebuchet MS"/>
          <w:sz w:val="26"/>
          <w:szCs w:val="26"/>
        </w:rPr>
        <w:t xml:space="preserve"> </w:t>
      </w:r>
    </w:p>
    <w:p w14:paraId="046D9DFF" w14:textId="77777777" w:rsidR="007D5626" w:rsidRDefault="007D5626" w:rsidP="007D5626">
      <w:pPr>
        <w:ind w:right="-284"/>
        <w:rPr>
          <w:rFonts w:ascii="Trebuchet MS" w:hAnsi="Trebuchet MS"/>
          <w:sz w:val="26"/>
          <w:szCs w:val="26"/>
        </w:rPr>
      </w:pPr>
      <w:r w:rsidRPr="00D039B4">
        <w:rPr>
          <w:rFonts w:ascii="Trebuchet MS" w:hAnsi="Trebuchet MS"/>
          <w:sz w:val="26"/>
          <w:szCs w:val="26"/>
        </w:rPr>
        <w:t>W</w:t>
      </w:r>
      <w:r w:rsidR="00901410">
        <w:rPr>
          <w:rFonts w:ascii="Trebuchet MS" w:hAnsi="Trebuchet MS"/>
          <w:sz w:val="26"/>
          <w:szCs w:val="26"/>
        </w:rPr>
        <w:t>ort</w:t>
      </w:r>
      <w:r w:rsidRPr="00D039B4">
        <w:rPr>
          <w:rFonts w:ascii="Trebuchet MS" w:hAnsi="Trebuchet MS"/>
          <w:sz w:val="26"/>
          <w:szCs w:val="26"/>
        </w:rPr>
        <w:t xml:space="preserve">box: </w:t>
      </w:r>
      <w:r w:rsidR="00D039B4" w:rsidRPr="00D039B4">
        <w:rPr>
          <w:rFonts w:ascii="Trebuchet MS" w:hAnsi="Trebuchet MS"/>
          <w:sz w:val="26"/>
          <w:szCs w:val="26"/>
        </w:rPr>
        <w:t>Umwelt, Mikroplastik, Abwasser, Kläranlage, Mikroplastikkügelchen</w:t>
      </w:r>
    </w:p>
    <w:p w14:paraId="7C52F5FE" w14:textId="77777777" w:rsidR="0076437F" w:rsidRPr="00F0288A" w:rsidRDefault="0076437F" w:rsidP="00460041">
      <w:pPr>
        <w:spacing w:line="480" w:lineRule="auto"/>
        <w:ind w:right="-284"/>
        <w:jc w:val="both"/>
        <w:rPr>
          <w:rFonts w:ascii="Trebuchet MS" w:hAnsi="Trebuchet MS"/>
          <w:sz w:val="2"/>
          <w:szCs w:val="26"/>
        </w:rPr>
      </w:pPr>
    </w:p>
    <w:p w14:paraId="15B41C3B" w14:textId="2F85C10B" w:rsidR="009D667D" w:rsidRPr="00D32B4A" w:rsidRDefault="00901410" w:rsidP="00460041">
      <w:pPr>
        <w:spacing w:line="480" w:lineRule="auto"/>
        <w:ind w:right="-284"/>
        <w:jc w:val="both"/>
        <w:rPr>
          <w:rFonts w:ascii="Trebuchet MS" w:hAnsi="Trebuchet MS"/>
          <w:sz w:val="28"/>
        </w:rPr>
      </w:pPr>
      <w:r w:rsidRPr="00460041">
        <w:rPr>
          <w:rFonts w:ascii="Trebuchet MS" w:hAnsi="Trebuchet MS"/>
          <w:sz w:val="26"/>
          <w:szCs w:val="26"/>
        </w:rPr>
        <w:t>Kosmetik</w:t>
      </w:r>
      <w:r w:rsidR="00EC3D2D">
        <w:rPr>
          <w:rFonts w:ascii="Trebuchet MS" w:hAnsi="Trebuchet MS"/>
          <w:sz w:val="26"/>
          <w:szCs w:val="26"/>
        </w:rPr>
        <w:t>a können</w:t>
      </w:r>
      <w:r w:rsidRPr="00460041">
        <w:rPr>
          <w:rFonts w:ascii="Trebuchet MS" w:hAnsi="Trebuchet MS"/>
          <w:sz w:val="26"/>
          <w:szCs w:val="26"/>
        </w:rPr>
        <w:t xml:space="preserve"> _____</w:t>
      </w:r>
      <w:r w:rsidR="007D5626" w:rsidRPr="00460041">
        <w:rPr>
          <w:rFonts w:ascii="Trebuchet MS" w:hAnsi="Trebuchet MS"/>
          <w:sz w:val="26"/>
          <w:szCs w:val="26"/>
        </w:rPr>
        <w:t>____________</w:t>
      </w:r>
      <w:r w:rsidRPr="00460041">
        <w:rPr>
          <w:rFonts w:ascii="Trebuchet MS" w:hAnsi="Trebuchet MS"/>
          <w:sz w:val="26"/>
          <w:szCs w:val="26"/>
        </w:rPr>
        <w:t xml:space="preserve"> enthalten</w:t>
      </w:r>
      <w:r w:rsidR="007D5626" w:rsidRPr="00460041">
        <w:rPr>
          <w:rFonts w:ascii="Trebuchet MS" w:hAnsi="Trebuchet MS"/>
          <w:sz w:val="26"/>
          <w:szCs w:val="26"/>
        </w:rPr>
        <w:t xml:space="preserve">. </w:t>
      </w:r>
      <w:r w:rsidR="00711627" w:rsidRPr="00711627">
        <w:rPr>
          <w:rFonts w:ascii="Trebuchet MS" w:hAnsi="Trebuchet MS"/>
          <w:sz w:val="26"/>
          <w:szCs w:val="26"/>
        </w:rPr>
        <w:t>Peeling reinigt die Haut mit der Hilfe von kleinen Schleif</w:t>
      </w:r>
      <w:r w:rsidR="00BD64B3">
        <w:rPr>
          <w:rFonts w:ascii="Trebuchet MS" w:hAnsi="Trebuchet MS"/>
          <w:sz w:val="26"/>
          <w:szCs w:val="26"/>
        </w:rPr>
        <w:t>partikeln</w:t>
      </w:r>
      <w:r w:rsidR="007D5626" w:rsidRPr="00711627">
        <w:rPr>
          <w:rFonts w:ascii="Trebuchet MS" w:hAnsi="Trebuchet MS"/>
          <w:sz w:val="26"/>
          <w:szCs w:val="26"/>
        </w:rPr>
        <w:t xml:space="preserve"> (</w:t>
      </w:r>
      <w:r w:rsidR="00711627">
        <w:rPr>
          <w:rFonts w:ascii="Trebuchet MS" w:hAnsi="Trebuchet MS"/>
          <w:sz w:val="26"/>
          <w:szCs w:val="26"/>
        </w:rPr>
        <w:t>z.B.</w:t>
      </w:r>
      <w:r w:rsidR="007D5626" w:rsidRPr="00711627">
        <w:rPr>
          <w:rFonts w:ascii="Trebuchet MS" w:hAnsi="Trebuchet MS"/>
          <w:sz w:val="26"/>
          <w:szCs w:val="26"/>
        </w:rPr>
        <w:t xml:space="preserve"> </w:t>
      </w:r>
      <w:r w:rsidR="00711627">
        <w:rPr>
          <w:rFonts w:ascii="Trebuchet MS" w:hAnsi="Trebuchet MS"/>
          <w:sz w:val="26"/>
          <w:szCs w:val="26"/>
        </w:rPr>
        <w:t>______</w:t>
      </w:r>
      <w:r w:rsidR="007D5626" w:rsidRPr="00711627">
        <w:rPr>
          <w:rFonts w:ascii="Trebuchet MS" w:hAnsi="Trebuchet MS"/>
          <w:sz w:val="26"/>
          <w:szCs w:val="26"/>
        </w:rPr>
        <w:t>____</w:t>
      </w:r>
      <w:r w:rsidR="00460041">
        <w:rPr>
          <w:rFonts w:ascii="Trebuchet MS" w:hAnsi="Trebuchet MS"/>
          <w:sz w:val="26"/>
          <w:szCs w:val="26"/>
        </w:rPr>
        <w:t>___</w:t>
      </w:r>
      <w:r w:rsidR="007D5626" w:rsidRPr="00711627">
        <w:rPr>
          <w:rFonts w:ascii="Trebuchet MS" w:hAnsi="Trebuchet MS"/>
          <w:sz w:val="26"/>
          <w:szCs w:val="26"/>
        </w:rPr>
        <w:t xml:space="preserve">__________). </w:t>
      </w:r>
      <w:r w:rsidR="00EC6567">
        <w:rPr>
          <w:rFonts w:ascii="Trebuchet MS" w:hAnsi="Trebuchet MS"/>
          <w:sz w:val="26"/>
          <w:szCs w:val="26"/>
        </w:rPr>
        <w:t xml:space="preserve">Über das </w:t>
      </w:r>
      <w:r w:rsidR="007D5626" w:rsidRPr="00EC6567">
        <w:rPr>
          <w:rFonts w:ascii="Trebuchet MS" w:hAnsi="Trebuchet MS"/>
          <w:sz w:val="26"/>
          <w:szCs w:val="26"/>
        </w:rPr>
        <w:t>_____</w:t>
      </w:r>
      <w:r w:rsidR="00EC6567" w:rsidRPr="00EC6567">
        <w:rPr>
          <w:rFonts w:ascii="Trebuchet MS" w:hAnsi="Trebuchet MS"/>
          <w:sz w:val="26"/>
          <w:szCs w:val="26"/>
        </w:rPr>
        <w:t>___</w:t>
      </w:r>
      <w:r w:rsidR="007D5626" w:rsidRPr="00EC6567">
        <w:rPr>
          <w:rFonts w:ascii="Trebuchet MS" w:hAnsi="Trebuchet MS"/>
          <w:sz w:val="26"/>
          <w:szCs w:val="26"/>
        </w:rPr>
        <w:t xml:space="preserve">_______ </w:t>
      </w:r>
      <w:r w:rsidR="00EC6567" w:rsidRPr="00EC6567">
        <w:rPr>
          <w:rFonts w:ascii="Trebuchet MS" w:hAnsi="Trebuchet MS"/>
          <w:sz w:val="26"/>
          <w:szCs w:val="26"/>
        </w:rPr>
        <w:t>werden die Mikroplastik</w:t>
      </w:r>
      <w:r w:rsidR="00460041">
        <w:rPr>
          <w:rFonts w:ascii="Trebuchet MS" w:hAnsi="Trebuchet MS"/>
          <w:sz w:val="26"/>
          <w:szCs w:val="26"/>
        </w:rPr>
        <w:t>partikel</w:t>
      </w:r>
      <w:r w:rsidR="00EC6567" w:rsidRPr="00EC6567">
        <w:rPr>
          <w:rFonts w:ascii="Trebuchet MS" w:hAnsi="Trebuchet MS"/>
          <w:sz w:val="26"/>
          <w:szCs w:val="26"/>
        </w:rPr>
        <w:t xml:space="preserve"> in die </w:t>
      </w:r>
      <w:r w:rsidR="007D5626" w:rsidRPr="00EC6567">
        <w:rPr>
          <w:rFonts w:ascii="Trebuchet MS" w:hAnsi="Trebuchet MS"/>
          <w:sz w:val="26"/>
          <w:szCs w:val="26"/>
        </w:rPr>
        <w:t>_________________</w:t>
      </w:r>
      <w:r w:rsidR="00EC6567" w:rsidRPr="00EC6567">
        <w:rPr>
          <w:rFonts w:ascii="Trebuchet MS" w:hAnsi="Trebuchet MS"/>
          <w:sz w:val="26"/>
          <w:szCs w:val="26"/>
        </w:rPr>
        <w:t xml:space="preserve"> befördert</w:t>
      </w:r>
      <w:r w:rsidR="007D5626" w:rsidRPr="00EC6567">
        <w:rPr>
          <w:rFonts w:ascii="Trebuchet MS" w:hAnsi="Trebuchet MS"/>
          <w:sz w:val="26"/>
          <w:szCs w:val="26"/>
        </w:rPr>
        <w:t xml:space="preserve">. </w:t>
      </w:r>
      <w:r w:rsidR="0076437F">
        <w:rPr>
          <w:rFonts w:ascii="Trebuchet MS" w:hAnsi="Trebuchet MS"/>
          <w:sz w:val="26"/>
          <w:szCs w:val="26"/>
        </w:rPr>
        <w:t>Die Reinigung in der Kläranlage ist nicht ausreichend, so</w:t>
      </w:r>
      <w:r w:rsidR="0076437F" w:rsidRPr="0039284B">
        <w:rPr>
          <w:rFonts w:ascii="Trebuchet MS" w:hAnsi="Trebuchet MS"/>
          <w:sz w:val="26"/>
          <w:szCs w:val="26"/>
        </w:rPr>
        <w:t>dass die</w:t>
      </w:r>
      <w:r w:rsidR="0076437F">
        <w:rPr>
          <w:rFonts w:ascii="Trebuchet MS" w:hAnsi="Trebuchet MS"/>
          <w:sz w:val="26"/>
          <w:szCs w:val="26"/>
        </w:rPr>
        <w:t xml:space="preserve"> kleinen Plastikpartikel in die _________________</w:t>
      </w:r>
      <w:r w:rsidR="0076437F" w:rsidRPr="00165300">
        <w:rPr>
          <w:rFonts w:ascii="Trebuchet MS" w:hAnsi="Trebuchet MS"/>
          <w:sz w:val="26"/>
          <w:szCs w:val="26"/>
        </w:rPr>
        <w:t xml:space="preserve"> </w:t>
      </w:r>
      <w:r w:rsidR="0076437F" w:rsidRPr="0039284B">
        <w:rPr>
          <w:rFonts w:ascii="Trebuchet MS" w:hAnsi="Trebuchet MS"/>
          <w:sz w:val="26"/>
          <w:szCs w:val="26"/>
        </w:rPr>
        <w:t xml:space="preserve">gelangen. </w:t>
      </w:r>
      <w:r w:rsidR="009D667D" w:rsidRPr="00D32B4A">
        <w:rPr>
          <w:rFonts w:ascii="Trebuchet MS" w:hAnsi="Trebuchet MS"/>
          <w:sz w:val="28"/>
        </w:rPr>
        <w:br w:type="page"/>
      </w:r>
    </w:p>
    <w:p w14:paraId="39ABC48C" w14:textId="0B147547" w:rsidR="009D667D" w:rsidRPr="00D32B4A" w:rsidRDefault="002D6554" w:rsidP="006223E7">
      <w:pPr>
        <w:rPr>
          <w:rFonts w:ascii="Trebuchet MS" w:hAnsi="Trebuchet MS"/>
          <w:sz w:val="40"/>
        </w:rPr>
      </w:pPr>
      <w:r w:rsidRPr="00317765">
        <w:rPr>
          <w:rFonts w:ascii="Trebuchet MS" w:hAnsi="Trebuchet MS"/>
          <w:b/>
          <w:noProof/>
          <w:sz w:val="36"/>
          <w:lang w:eastAsia="de-DE"/>
        </w:rPr>
        <w:lastRenderedPageBreak/>
        <w:drawing>
          <wp:anchor distT="0" distB="0" distL="114300" distR="114300" simplePos="0" relativeHeight="251758592" behindDoc="0" locked="0" layoutInCell="1" allowOverlap="1" wp14:anchorId="79684AFB" wp14:editId="7ACC4852">
            <wp:simplePos x="0" y="0"/>
            <wp:positionH relativeFrom="column">
              <wp:posOffset>4053840</wp:posOffset>
            </wp:positionH>
            <wp:positionV relativeFrom="paragraph">
              <wp:posOffset>-85725</wp:posOffset>
            </wp:positionV>
            <wp:extent cx="613410" cy="687070"/>
            <wp:effectExtent l="0" t="0" r="0" b="0"/>
            <wp:wrapNone/>
            <wp:docPr id="1132" name="Grafik 1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317765">
        <w:rPr>
          <w:rFonts w:ascii="Trebuchet MS" w:hAnsi="Trebuchet MS"/>
          <w:b/>
          <w:noProof/>
          <w:sz w:val="36"/>
          <w:lang w:eastAsia="de-DE"/>
        </w:rPr>
        <w:drawing>
          <wp:anchor distT="0" distB="0" distL="114300" distR="114300" simplePos="0" relativeHeight="251658239" behindDoc="0" locked="0" layoutInCell="1" allowOverlap="1" wp14:anchorId="03D892C1" wp14:editId="1EAFC49F">
            <wp:simplePos x="0" y="0"/>
            <wp:positionH relativeFrom="column">
              <wp:posOffset>3846499</wp:posOffset>
            </wp:positionH>
            <wp:positionV relativeFrom="paragraph">
              <wp:posOffset>-235585</wp:posOffset>
            </wp:positionV>
            <wp:extent cx="822325" cy="660400"/>
            <wp:effectExtent l="0" t="0" r="0" b="6350"/>
            <wp:wrapNone/>
            <wp:docPr id="1121" name="Grafik 1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Grafik 31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2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D667D">
        <w:rPr>
          <w:rFonts w:ascii="Trebuchet MS" w:hAnsi="Trebuchet MS"/>
          <w:noProof/>
          <w:sz w:val="32"/>
          <w:lang w:eastAsia="de-DE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7B1315A8" wp14:editId="63D24FBC">
                <wp:simplePos x="0" y="0"/>
                <wp:positionH relativeFrom="page">
                  <wp:align>right</wp:align>
                </wp:positionH>
                <wp:positionV relativeFrom="paragraph">
                  <wp:posOffset>-477774</wp:posOffset>
                </wp:positionV>
                <wp:extent cx="7029450" cy="1114425"/>
                <wp:effectExtent l="0" t="0" r="0" b="0"/>
                <wp:wrapNone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77E924" w14:textId="77777777" w:rsidR="009D667D" w:rsidRPr="0039284B" w:rsidRDefault="009D667D" w:rsidP="009D667D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7737D7A0" w14:textId="77777777" w:rsidR="009D667D" w:rsidRPr="0039284B" w:rsidRDefault="009D667D" w:rsidP="009D667D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</w:t>
                            </w:r>
                            <w:r w:rsidR="00161377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2: Untersuchung von </w:t>
                            </w:r>
                            <w:r w:rsidR="004613B0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Textili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1315A8" id="_x0000_t202" coordsize="21600,21600" o:spt="202" path="m,l,21600r21600,l21600,xe">
                <v:stroke joinstyle="miter"/>
                <v:path gradientshapeok="t" o:connecttype="rect"/>
              </v:shapetype>
              <v:shape id="Textfeld 13" o:spid="_x0000_s1031" type="#_x0000_t202" style="position:absolute;margin-left:502.3pt;margin-top:-37.6pt;width:553.5pt;height:87.75pt;z-index:251657214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" filled="f" stroked="f" strokeweight=".5pt">
                <v:textbox>
                  <w:txbxContent>
                    <w:p w14:paraId="3477E924" w14:textId="77777777" w:rsidR="009D667D" w:rsidRPr="0039284B" w:rsidRDefault="009D667D" w:rsidP="009D667D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7737D7A0" w14:textId="77777777" w:rsidR="009D667D" w:rsidRPr="0039284B" w:rsidRDefault="009D667D" w:rsidP="009D667D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</w:t>
                      </w:r>
                      <w:r w:rsidR="00161377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2: Untersuchung von </w:t>
                      </w:r>
                      <w:r w:rsidR="004613B0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Textili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DA002C8" w14:textId="77777777" w:rsidR="009D667D" w:rsidRPr="00656812" w:rsidRDefault="009D667D" w:rsidP="009D667D">
      <w:pPr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  <w:u w:val="single"/>
        </w:rPr>
        <w:t>Aufgabe 1:</w:t>
      </w:r>
      <w:r w:rsidRPr="00656812">
        <w:rPr>
          <w:rFonts w:ascii="Trebuchet MS" w:hAnsi="Trebuchet MS"/>
          <w:sz w:val="26"/>
          <w:szCs w:val="26"/>
        </w:rPr>
        <w:t xml:space="preserve"> Untersuchung von </w:t>
      </w:r>
      <w:r w:rsidR="00200276" w:rsidRPr="00656812">
        <w:rPr>
          <w:rFonts w:ascii="Trebuchet MS" w:hAnsi="Trebuchet MS"/>
          <w:sz w:val="26"/>
          <w:szCs w:val="26"/>
        </w:rPr>
        <w:t>Textilien</w:t>
      </w:r>
    </w:p>
    <w:p w14:paraId="4E9776EA" w14:textId="77777777" w:rsidR="009D667D" w:rsidRPr="00656812" w:rsidRDefault="00E9341D" w:rsidP="00B80737">
      <w:pPr>
        <w:pStyle w:val="Listenabsatz"/>
        <w:numPr>
          <w:ilvl w:val="0"/>
          <w:numId w:val="5"/>
        </w:numPr>
        <w:spacing w:after="0"/>
        <w:jc w:val="both"/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</w:rPr>
        <w:t xml:space="preserve">Teil A: </w:t>
      </w:r>
      <w:r w:rsidR="009D667D" w:rsidRPr="00656812">
        <w:rPr>
          <w:rFonts w:ascii="Trebuchet MS" w:hAnsi="Trebuchet MS"/>
          <w:sz w:val="26"/>
          <w:szCs w:val="26"/>
        </w:rPr>
        <w:t xml:space="preserve">Führe den Versuch nach der Anleitung durch. </w:t>
      </w:r>
    </w:p>
    <w:p w14:paraId="23B9DB0E" w14:textId="77777777" w:rsidR="00F950D7" w:rsidRPr="00656812" w:rsidRDefault="00E9341D" w:rsidP="00B80737">
      <w:pPr>
        <w:pStyle w:val="Listenabsatz"/>
        <w:numPr>
          <w:ilvl w:val="0"/>
          <w:numId w:val="5"/>
        </w:numPr>
        <w:spacing w:before="240"/>
        <w:jc w:val="both"/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</w:rPr>
        <w:t xml:space="preserve">Teil B: </w:t>
      </w:r>
      <w:r w:rsidR="00F950D7" w:rsidRPr="00656812">
        <w:rPr>
          <w:rFonts w:ascii="Trebuchet MS" w:hAnsi="Trebuchet MS"/>
          <w:sz w:val="26"/>
          <w:szCs w:val="26"/>
        </w:rPr>
        <w:t>Führe den Versuch nach der Anleitung durch.</w:t>
      </w:r>
      <w:r w:rsidR="009D667D" w:rsidRPr="00656812">
        <w:rPr>
          <w:rFonts w:ascii="Trebuchet MS" w:hAnsi="Trebuchet MS"/>
          <w:sz w:val="26"/>
          <w:szCs w:val="26"/>
        </w:rPr>
        <w:t xml:space="preserve"> </w:t>
      </w:r>
    </w:p>
    <w:p w14:paraId="2C157F14" w14:textId="77777777" w:rsidR="009D667D" w:rsidRPr="00656812" w:rsidRDefault="00171865" w:rsidP="007C5820">
      <w:pPr>
        <w:pStyle w:val="Listenabsatz"/>
        <w:spacing w:before="240"/>
        <w:ind w:firstLine="696"/>
        <w:jc w:val="both"/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</w:rPr>
        <w:t xml:space="preserve">  </w:t>
      </w:r>
      <w:r w:rsidR="009D667D" w:rsidRPr="00656812">
        <w:rPr>
          <w:rFonts w:ascii="Trebuchet MS" w:hAnsi="Trebuchet MS"/>
          <w:sz w:val="26"/>
          <w:szCs w:val="26"/>
        </w:rPr>
        <w:t>Notiere deine Beobachtungen.</w:t>
      </w:r>
    </w:p>
    <w:p w14:paraId="4FB8F7AF" w14:textId="77777777" w:rsidR="009D667D" w:rsidRPr="0039284B" w:rsidRDefault="00317765" w:rsidP="006D268F">
      <w:pPr>
        <w:spacing w:line="360" w:lineRule="auto"/>
        <w:rPr>
          <w:rFonts w:ascii="Trebuchet MS" w:hAnsi="Trebuchet MS"/>
          <w:sz w:val="36"/>
        </w:rPr>
      </w:pPr>
      <w:r>
        <w:rPr>
          <w:noProof/>
          <w:lang w:eastAsia="de-DE"/>
        </w:rPr>
        <w:drawing>
          <wp:anchor distT="0" distB="0" distL="114300" distR="114300" simplePos="0" relativeHeight="251760640" behindDoc="0" locked="0" layoutInCell="1" allowOverlap="1" wp14:anchorId="0638844F" wp14:editId="41387F00">
            <wp:simplePos x="0" y="0"/>
            <wp:positionH relativeFrom="margin">
              <wp:posOffset>3389630</wp:posOffset>
            </wp:positionH>
            <wp:positionV relativeFrom="paragraph">
              <wp:posOffset>1536148</wp:posOffset>
            </wp:positionV>
            <wp:extent cx="334108" cy="374229"/>
            <wp:effectExtent l="0" t="0" r="8890" b="6985"/>
            <wp:wrapNone/>
            <wp:docPr id="1136" name="Grafik 1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08" cy="374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67D" w:rsidRPr="0039284B">
        <w:rPr>
          <w:rFonts w:ascii="Trebuchet MS" w:hAnsi="Trebuchet MS"/>
          <w:sz w:val="36"/>
        </w:rPr>
        <w:t>________________________________________________________________________________________________________________________________________________</w:t>
      </w:r>
      <w:r w:rsidR="00B80737">
        <w:rPr>
          <w:rFonts w:ascii="Trebuchet MS" w:hAnsi="Trebuchet MS"/>
          <w:sz w:val="36"/>
        </w:rPr>
        <w:t>________________________________________________</w:t>
      </w:r>
    </w:p>
    <w:p w14:paraId="0602D11D" w14:textId="77777777" w:rsidR="00880922" w:rsidRPr="0039284B" w:rsidRDefault="00880922" w:rsidP="00B80737">
      <w:pPr>
        <w:pStyle w:val="Listenabsatz"/>
        <w:numPr>
          <w:ilvl w:val="0"/>
          <w:numId w:val="5"/>
        </w:numPr>
        <w:jc w:val="both"/>
        <w:rPr>
          <w:rFonts w:ascii="Trebuchet MS" w:hAnsi="Trebuchet MS"/>
          <w:sz w:val="26"/>
          <w:szCs w:val="26"/>
        </w:rPr>
      </w:pPr>
      <w:r w:rsidRPr="0039284B">
        <w:rPr>
          <w:rFonts w:ascii="Trebuchet MS" w:hAnsi="Trebuchet MS"/>
          <w:sz w:val="26"/>
          <w:szCs w:val="26"/>
        </w:rPr>
        <w:t xml:space="preserve">Was könnte das für ein Rückstand sein? </w:t>
      </w:r>
    </w:p>
    <w:p w14:paraId="351D0586" w14:textId="77777777" w:rsidR="00F00AF1" w:rsidRPr="0039284B" w:rsidRDefault="00880922" w:rsidP="00B80737">
      <w:pPr>
        <w:pStyle w:val="Listenabsatz"/>
        <w:jc w:val="both"/>
        <w:rPr>
          <w:rFonts w:ascii="Trebuchet MS" w:hAnsi="Trebuchet MS"/>
          <w:sz w:val="26"/>
          <w:szCs w:val="26"/>
        </w:rPr>
      </w:pPr>
      <w:r w:rsidRPr="0039284B">
        <w:rPr>
          <w:rFonts w:ascii="Trebuchet MS" w:hAnsi="Trebuchet MS"/>
          <w:sz w:val="26"/>
          <w:szCs w:val="26"/>
        </w:rPr>
        <w:t xml:space="preserve">Finde es über die Zusammensetzung des Stoffes </w:t>
      </w:r>
      <w:r w:rsidR="00687053">
        <w:rPr>
          <w:rFonts w:ascii="Trebuchet MS" w:hAnsi="Trebuchet MS"/>
          <w:sz w:val="26"/>
          <w:szCs w:val="26"/>
        </w:rPr>
        <w:t xml:space="preserve">auf dem </w:t>
      </w:r>
      <w:r w:rsidR="00E9341D">
        <w:rPr>
          <w:rFonts w:ascii="Trebuchet MS" w:hAnsi="Trebuchet MS"/>
          <w:sz w:val="26"/>
          <w:szCs w:val="26"/>
        </w:rPr>
        <w:t xml:space="preserve">Etikett </w:t>
      </w:r>
      <w:r w:rsidRPr="0039284B">
        <w:rPr>
          <w:rFonts w:ascii="Trebuchet MS" w:hAnsi="Trebuchet MS"/>
          <w:sz w:val="26"/>
          <w:szCs w:val="26"/>
        </w:rPr>
        <w:t xml:space="preserve">heraus. </w:t>
      </w:r>
    </w:p>
    <w:p w14:paraId="3569C42A" w14:textId="77777777" w:rsidR="00880922" w:rsidRPr="0039284B" w:rsidRDefault="00687053" w:rsidP="007C5820">
      <w:pPr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Der Stoff besteht zu 100 % aus </w:t>
      </w:r>
      <w:r w:rsidR="00880922" w:rsidRPr="0039284B">
        <w:rPr>
          <w:rFonts w:ascii="Trebuchet MS" w:hAnsi="Trebuchet MS"/>
          <w:sz w:val="26"/>
          <w:szCs w:val="26"/>
        </w:rPr>
        <w:t xml:space="preserve">______________________________________. </w:t>
      </w:r>
    </w:p>
    <w:p w14:paraId="35975AF9" w14:textId="77777777" w:rsidR="00B80737" w:rsidRDefault="00B80737" w:rsidP="0099778C">
      <w:pPr>
        <w:jc w:val="both"/>
        <w:rPr>
          <w:rFonts w:ascii="Trebuchet MS" w:hAnsi="Trebuchet MS"/>
          <w:sz w:val="28"/>
          <w:szCs w:val="28"/>
          <w:u w:val="single"/>
        </w:rPr>
      </w:pPr>
    </w:p>
    <w:p w14:paraId="0A89C286" w14:textId="77777777" w:rsidR="0099778C" w:rsidRPr="00656812" w:rsidRDefault="0099778C" w:rsidP="00644EEE">
      <w:pPr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  <w:u w:val="single"/>
        </w:rPr>
        <w:t>Aufgabe 2:</w:t>
      </w:r>
      <w:r w:rsidRPr="00656812">
        <w:rPr>
          <w:rFonts w:ascii="Trebuchet MS" w:hAnsi="Trebuchet MS"/>
          <w:sz w:val="26"/>
          <w:szCs w:val="26"/>
        </w:rPr>
        <w:t xml:space="preserve"> Sind Plastik</w:t>
      </w:r>
      <w:r w:rsidR="009B0D2D" w:rsidRPr="00656812">
        <w:rPr>
          <w:rFonts w:ascii="Trebuchet MS" w:hAnsi="Trebuchet MS"/>
          <w:sz w:val="26"/>
          <w:szCs w:val="26"/>
        </w:rPr>
        <w:t>fasern</w:t>
      </w:r>
      <w:r w:rsidRPr="00656812">
        <w:rPr>
          <w:rFonts w:ascii="Trebuchet MS" w:hAnsi="Trebuchet MS"/>
          <w:sz w:val="26"/>
          <w:szCs w:val="26"/>
        </w:rPr>
        <w:t xml:space="preserve"> in der Wäsche ein Problem? </w:t>
      </w:r>
    </w:p>
    <w:p w14:paraId="61F84DC4" w14:textId="77777777" w:rsidR="0099778C" w:rsidRPr="00656812" w:rsidRDefault="006D268F" w:rsidP="00644EEE">
      <w:pPr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noProof/>
          <w:sz w:val="26"/>
          <w:szCs w:val="26"/>
          <w:lang w:eastAsia="de-D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F6CF499" wp14:editId="01F06402">
                <wp:simplePos x="0" y="0"/>
                <wp:positionH relativeFrom="margin">
                  <wp:posOffset>-41054</wp:posOffset>
                </wp:positionH>
                <wp:positionV relativeFrom="paragraph">
                  <wp:posOffset>469845</wp:posOffset>
                </wp:positionV>
                <wp:extent cx="5382812" cy="316089"/>
                <wp:effectExtent l="0" t="0" r="27940" b="27305"/>
                <wp:wrapNone/>
                <wp:docPr id="28" name="Rechteck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2812" cy="3160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9BE838D" id="Rechteck 28" o:spid="_x0000_s1026" style="position:absolute;margin-left:-3.25pt;margin-top:37pt;width:423.85pt;height:24.9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  <w:r w:rsidR="00C41D53" w:rsidRPr="00656812">
        <w:rPr>
          <w:rFonts w:ascii="Trebuchet MS" w:hAnsi="Trebuchet MS"/>
          <w:sz w:val="26"/>
          <w:szCs w:val="26"/>
        </w:rPr>
        <w:t>Fülle</w:t>
      </w:r>
      <w:r w:rsidR="0099778C" w:rsidRPr="00656812">
        <w:rPr>
          <w:rFonts w:ascii="Trebuchet MS" w:hAnsi="Trebuchet MS"/>
          <w:sz w:val="26"/>
          <w:szCs w:val="26"/>
        </w:rPr>
        <w:t xml:space="preserve"> mit Hilfe d</w:t>
      </w:r>
      <w:r w:rsidR="00C41D53" w:rsidRPr="00656812">
        <w:rPr>
          <w:rFonts w:ascii="Trebuchet MS" w:hAnsi="Trebuchet MS"/>
          <w:sz w:val="26"/>
          <w:szCs w:val="26"/>
        </w:rPr>
        <w:t xml:space="preserve">er Wortbox </w:t>
      </w:r>
      <w:r w:rsidR="00106B36" w:rsidRPr="00656812">
        <w:rPr>
          <w:rFonts w:ascii="Trebuchet MS" w:hAnsi="Trebuchet MS"/>
          <w:sz w:val="26"/>
          <w:szCs w:val="26"/>
        </w:rPr>
        <w:t xml:space="preserve">und der Infokarte </w:t>
      </w:r>
      <w:r w:rsidR="00C41D53" w:rsidRPr="00656812">
        <w:rPr>
          <w:rFonts w:ascii="Trebuchet MS" w:hAnsi="Trebuchet MS"/>
          <w:sz w:val="26"/>
          <w:szCs w:val="26"/>
        </w:rPr>
        <w:t xml:space="preserve">den </w:t>
      </w:r>
      <w:r w:rsidR="0099778C" w:rsidRPr="00656812">
        <w:rPr>
          <w:rFonts w:ascii="Trebuchet MS" w:hAnsi="Trebuchet MS"/>
          <w:sz w:val="26"/>
          <w:szCs w:val="26"/>
        </w:rPr>
        <w:t>Lückentext</w:t>
      </w:r>
      <w:r w:rsidR="00C41D53" w:rsidRPr="00656812">
        <w:rPr>
          <w:rFonts w:ascii="Trebuchet MS" w:hAnsi="Trebuchet MS"/>
          <w:sz w:val="26"/>
          <w:szCs w:val="26"/>
        </w:rPr>
        <w:t xml:space="preserve"> aus. Erkläre </w:t>
      </w:r>
      <w:r w:rsidR="00567325" w:rsidRPr="00656812">
        <w:rPr>
          <w:rFonts w:ascii="Trebuchet MS" w:hAnsi="Trebuchet MS"/>
          <w:sz w:val="26"/>
          <w:szCs w:val="26"/>
        </w:rPr>
        <w:t>mündlich die</w:t>
      </w:r>
      <w:r w:rsidR="0049750C" w:rsidRPr="00656812">
        <w:rPr>
          <w:rFonts w:ascii="Trebuchet MS" w:hAnsi="Trebuchet MS"/>
          <w:sz w:val="26"/>
          <w:szCs w:val="26"/>
        </w:rPr>
        <w:t xml:space="preserve"> Auswirkungen von</w:t>
      </w:r>
      <w:r w:rsidR="0099778C" w:rsidRPr="00656812">
        <w:rPr>
          <w:rFonts w:ascii="Trebuchet MS" w:hAnsi="Trebuchet MS"/>
          <w:sz w:val="26"/>
          <w:szCs w:val="26"/>
        </w:rPr>
        <w:t xml:space="preserve"> Plastik</w:t>
      </w:r>
      <w:r w:rsidR="009B0D2D" w:rsidRPr="00656812">
        <w:rPr>
          <w:rFonts w:ascii="Trebuchet MS" w:hAnsi="Trebuchet MS"/>
          <w:sz w:val="26"/>
          <w:szCs w:val="26"/>
        </w:rPr>
        <w:t>faser</w:t>
      </w:r>
      <w:r w:rsidR="00DC3278" w:rsidRPr="00656812">
        <w:rPr>
          <w:rFonts w:ascii="Trebuchet MS" w:hAnsi="Trebuchet MS"/>
          <w:sz w:val="26"/>
          <w:szCs w:val="26"/>
        </w:rPr>
        <w:t>n</w:t>
      </w:r>
      <w:r w:rsidR="0049750C" w:rsidRPr="00656812">
        <w:rPr>
          <w:rFonts w:ascii="Trebuchet MS" w:hAnsi="Trebuchet MS"/>
          <w:sz w:val="26"/>
          <w:szCs w:val="26"/>
        </w:rPr>
        <w:t xml:space="preserve"> in der Wäsche.</w:t>
      </w:r>
    </w:p>
    <w:p w14:paraId="0DCC5629" w14:textId="77777777" w:rsidR="00880922" w:rsidRPr="00656812" w:rsidRDefault="0049750C" w:rsidP="00644EEE">
      <w:pPr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</w:rPr>
        <w:t>Wortbox</w:t>
      </w:r>
      <w:r w:rsidR="004B02A5" w:rsidRPr="00656812">
        <w:rPr>
          <w:rFonts w:ascii="Trebuchet MS" w:hAnsi="Trebuchet MS"/>
          <w:sz w:val="26"/>
          <w:szCs w:val="26"/>
        </w:rPr>
        <w:t>: Plastik,</w:t>
      </w:r>
      <w:r w:rsidR="00880922" w:rsidRPr="00656812">
        <w:rPr>
          <w:rFonts w:ascii="Trebuchet MS" w:hAnsi="Trebuchet MS"/>
          <w:sz w:val="26"/>
          <w:szCs w:val="26"/>
        </w:rPr>
        <w:t xml:space="preserve"> Fussel, Kläranlage, Abwasser, Umwelt</w:t>
      </w:r>
      <w:r w:rsidR="0099778C" w:rsidRPr="00656812">
        <w:rPr>
          <w:rFonts w:ascii="Trebuchet MS" w:hAnsi="Trebuchet MS"/>
          <w:sz w:val="26"/>
          <w:szCs w:val="26"/>
        </w:rPr>
        <w:t>, Plastik</w:t>
      </w:r>
      <w:r w:rsidR="00736E66" w:rsidRPr="00656812">
        <w:rPr>
          <w:rFonts w:ascii="Trebuchet MS" w:hAnsi="Trebuchet MS"/>
          <w:sz w:val="26"/>
          <w:szCs w:val="26"/>
        </w:rPr>
        <w:t>fasern</w:t>
      </w:r>
    </w:p>
    <w:p w14:paraId="73122354" w14:textId="3ED17842" w:rsidR="00F00AF1" w:rsidRPr="0039284B" w:rsidRDefault="00880922" w:rsidP="006D268F">
      <w:pPr>
        <w:spacing w:before="240" w:line="480" w:lineRule="auto"/>
        <w:jc w:val="both"/>
        <w:rPr>
          <w:rFonts w:ascii="Trebuchet MS" w:hAnsi="Trebuchet MS"/>
          <w:sz w:val="26"/>
          <w:szCs w:val="26"/>
        </w:rPr>
      </w:pPr>
      <w:r w:rsidRPr="00656812">
        <w:rPr>
          <w:rFonts w:ascii="Trebuchet MS" w:hAnsi="Trebuchet MS"/>
          <w:sz w:val="26"/>
          <w:szCs w:val="26"/>
        </w:rPr>
        <w:t>Aus dem Stoff</w:t>
      </w:r>
      <w:r w:rsidR="0036594E" w:rsidRPr="00656812">
        <w:rPr>
          <w:rFonts w:ascii="Trebuchet MS" w:hAnsi="Trebuchet MS"/>
          <w:sz w:val="26"/>
          <w:szCs w:val="26"/>
        </w:rPr>
        <w:t xml:space="preserve"> </w:t>
      </w:r>
      <w:r w:rsidRPr="00656812">
        <w:rPr>
          <w:rFonts w:ascii="Trebuchet MS" w:hAnsi="Trebuchet MS"/>
          <w:sz w:val="26"/>
          <w:szCs w:val="26"/>
        </w:rPr>
        <w:t xml:space="preserve">lösen sich beim Waschen </w:t>
      </w:r>
      <w:r w:rsidR="00F950D7" w:rsidRPr="00656812">
        <w:rPr>
          <w:rFonts w:ascii="Trebuchet MS" w:hAnsi="Trebuchet MS"/>
          <w:sz w:val="26"/>
          <w:szCs w:val="26"/>
        </w:rPr>
        <w:t>________________</w:t>
      </w:r>
      <w:r w:rsidRPr="00656812">
        <w:rPr>
          <w:rFonts w:ascii="Trebuchet MS" w:hAnsi="Trebuchet MS"/>
          <w:sz w:val="26"/>
          <w:szCs w:val="26"/>
        </w:rPr>
        <w:t xml:space="preserve"> heraus, die aus </w:t>
      </w:r>
      <w:r w:rsidR="00F950D7" w:rsidRPr="00656812">
        <w:rPr>
          <w:rFonts w:ascii="Trebuchet MS" w:hAnsi="Trebuchet MS"/>
          <w:sz w:val="26"/>
          <w:szCs w:val="26"/>
        </w:rPr>
        <w:t>________________</w:t>
      </w:r>
      <w:r w:rsidRPr="00656812">
        <w:rPr>
          <w:rFonts w:ascii="Trebuchet MS" w:hAnsi="Trebuchet MS"/>
          <w:sz w:val="26"/>
          <w:szCs w:val="26"/>
        </w:rPr>
        <w:t xml:space="preserve"> bestehen. Diese </w:t>
      </w:r>
      <w:r w:rsidR="001E440B">
        <w:rPr>
          <w:rFonts w:ascii="Trebuchet MS" w:hAnsi="Trebuchet MS"/>
          <w:sz w:val="26"/>
          <w:szCs w:val="26"/>
        </w:rPr>
        <w:t>___________</w:t>
      </w:r>
      <w:r w:rsidR="00F950D7" w:rsidRPr="00656812">
        <w:rPr>
          <w:rFonts w:ascii="Trebuchet MS" w:hAnsi="Trebuchet MS"/>
          <w:sz w:val="26"/>
          <w:szCs w:val="26"/>
        </w:rPr>
        <w:t>_____</w:t>
      </w:r>
      <w:r w:rsidRPr="00656812">
        <w:rPr>
          <w:rFonts w:ascii="Trebuchet MS" w:hAnsi="Trebuchet MS"/>
          <w:sz w:val="26"/>
          <w:szCs w:val="26"/>
        </w:rPr>
        <w:t xml:space="preserve"> gelangen über die Waschmaschine und deren </w:t>
      </w:r>
      <w:r w:rsidR="001E440B">
        <w:rPr>
          <w:rFonts w:ascii="Trebuchet MS" w:hAnsi="Trebuchet MS"/>
          <w:sz w:val="26"/>
          <w:szCs w:val="26"/>
        </w:rPr>
        <w:t>____________</w:t>
      </w:r>
      <w:r w:rsidR="00F950D7" w:rsidRPr="00656812">
        <w:rPr>
          <w:rFonts w:ascii="Trebuchet MS" w:hAnsi="Trebuchet MS"/>
          <w:sz w:val="26"/>
          <w:szCs w:val="26"/>
        </w:rPr>
        <w:t>__</w:t>
      </w:r>
      <w:r w:rsidRPr="00656812">
        <w:rPr>
          <w:rFonts w:ascii="Trebuchet MS" w:hAnsi="Trebuchet MS"/>
          <w:sz w:val="26"/>
          <w:szCs w:val="26"/>
        </w:rPr>
        <w:t xml:space="preserve"> in die </w:t>
      </w:r>
      <w:r w:rsidR="00F950D7" w:rsidRPr="00656812">
        <w:rPr>
          <w:rFonts w:ascii="Trebuchet MS" w:hAnsi="Trebuchet MS"/>
          <w:sz w:val="26"/>
          <w:szCs w:val="26"/>
        </w:rPr>
        <w:t>_____________________</w:t>
      </w:r>
      <w:r w:rsidRPr="00656812">
        <w:rPr>
          <w:rFonts w:ascii="Trebuchet MS" w:hAnsi="Trebuchet MS"/>
          <w:sz w:val="26"/>
          <w:szCs w:val="26"/>
        </w:rPr>
        <w:t xml:space="preserve">. </w:t>
      </w:r>
      <w:r w:rsidR="002F4F95" w:rsidRPr="00656812">
        <w:rPr>
          <w:rFonts w:ascii="Trebuchet MS" w:hAnsi="Trebuchet MS"/>
          <w:sz w:val="26"/>
          <w:szCs w:val="26"/>
        </w:rPr>
        <w:t xml:space="preserve">Die Reinigung in der Kläranlage ist nicht ausreichend, </w:t>
      </w:r>
      <w:r w:rsidR="001B7432" w:rsidRPr="00656812">
        <w:rPr>
          <w:rFonts w:ascii="Trebuchet MS" w:hAnsi="Trebuchet MS"/>
          <w:sz w:val="26"/>
          <w:szCs w:val="26"/>
        </w:rPr>
        <w:t>so</w:t>
      </w:r>
      <w:r w:rsidR="002F4F95" w:rsidRPr="00656812">
        <w:rPr>
          <w:rFonts w:ascii="Trebuchet MS" w:hAnsi="Trebuchet MS"/>
          <w:sz w:val="26"/>
          <w:szCs w:val="26"/>
        </w:rPr>
        <w:t>dass die kleinen Plastik</w:t>
      </w:r>
      <w:r w:rsidR="00736E66" w:rsidRPr="00656812">
        <w:rPr>
          <w:rFonts w:ascii="Trebuchet MS" w:hAnsi="Trebuchet MS"/>
          <w:sz w:val="26"/>
          <w:szCs w:val="26"/>
        </w:rPr>
        <w:t>fasern</w:t>
      </w:r>
      <w:r w:rsidR="002F4F95" w:rsidRPr="00656812">
        <w:rPr>
          <w:rFonts w:ascii="Trebuchet MS" w:hAnsi="Trebuchet MS"/>
          <w:sz w:val="26"/>
          <w:szCs w:val="26"/>
        </w:rPr>
        <w:t xml:space="preserve"> in die _________________</w:t>
      </w:r>
      <w:r w:rsidR="002F4F95" w:rsidRPr="00656812">
        <w:rPr>
          <w:rFonts w:ascii="Trebuchet MS" w:hAnsi="Trebuchet MS"/>
          <w:color w:val="5B9BD5" w:themeColor="accent1"/>
          <w:sz w:val="26"/>
          <w:szCs w:val="26"/>
        </w:rPr>
        <w:t xml:space="preserve"> </w:t>
      </w:r>
      <w:r w:rsidR="002F4F95" w:rsidRPr="00656812">
        <w:rPr>
          <w:rFonts w:ascii="Trebuchet MS" w:hAnsi="Trebuchet MS"/>
          <w:sz w:val="26"/>
          <w:szCs w:val="26"/>
        </w:rPr>
        <w:t>gelangen</w:t>
      </w:r>
      <w:r w:rsidR="002F4F95" w:rsidRPr="0039284B">
        <w:rPr>
          <w:rFonts w:ascii="Trebuchet MS" w:hAnsi="Trebuchet MS"/>
          <w:sz w:val="26"/>
          <w:szCs w:val="26"/>
        </w:rPr>
        <w:t xml:space="preserve">. </w:t>
      </w:r>
      <w:r w:rsidR="00F00AF1" w:rsidRPr="0039284B">
        <w:rPr>
          <w:rFonts w:ascii="Trebuchet MS" w:hAnsi="Trebuchet MS"/>
          <w:sz w:val="26"/>
          <w:szCs w:val="26"/>
        </w:rPr>
        <w:br w:type="page"/>
      </w:r>
    </w:p>
    <w:p w14:paraId="19E255D0" w14:textId="77777777" w:rsidR="00F00AF1" w:rsidRDefault="00A71B94" w:rsidP="009D667D">
      <w:pPr>
        <w:rPr>
          <w:rFonts w:ascii="Trebuchet MS" w:hAnsi="Trebuchet MS"/>
          <w:sz w:val="28"/>
        </w:rPr>
      </w:pPr>
      <w:r w:rsidRPr="00317765">
        <w:rPr>
          <w:rFonts w:ascii="Trebuchet MS" w:hAnsi="Trebuchet MS"/>
          <w:b/>
          <w:noProof/>
          <w:sz w:val="36"/>
          <w:szCs w:val="36"/>
          <w:lang w:eastAsia="de-DE"/>
        </w:rPr>
        <w:lastRenderedPageBreak/>
        <w:drawing>
          <wp:anchor distT="0" distB="0" distL="114300" distR="114300" simplePos="0" relativeHeight="251764736" behindDoc="0" locked="0" layoutInCell="1" allowOverlap="1" wp14:anchorId="7E394CB5" wp14:editId="7740AD7F">
            <wp:simplePos x="0" y="0"/>
            <wp:positionH relativeFrom="column">
              <wp:posOffset>4133850</wp:posOffset>
            </wp:positionH>
            <wp:positionV relativeFrom="paragraph">
              <wp:posOffset>-91440</wp:posOffset>
            </wp:positionV>
            <wp:extent cx="1532255" cy="711200"/>
            <wp:effectExtent l="0" t="0" r="0" b="0"/>
            <wp:wrapNone/>
            <wp:docPr id="1048" name="Grafik 1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" name="Grafik 104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17765">
        <w:rPr>
          <w:rFonts w:ascii="Trebuchet MS" w:hAnsi="Trebuchet MS"/>
          <w:b/>
          <w:noProof/>
          <w:sz w:val="36"/>
          <w:szCs w:val="36"/>
          <w:lang w:eastAsia="de-DE"/>
        </w:rPr>
        <w:drawing>
          <wp:anchor distT="0" distB="0" distL="114300" distR="114300" simplePos="0" relativeHeight="251765760" behindDoc="0" locked="0" layoutInCell="1" allowOverlap="1" wp14:anchorId="074CC7B8" wp14:editId="27968495">
            <wp:simplePos x="0" y="0"/>
            <wp:positionH relativeFrom="column">
              <wp:posOffset>4708884</wp:posOffset>
            </wp:positionH>
            <wp:positionV relativeFrom="paragraph">
              <wp:posOffset>61568</wp:posOffset>
            </wp:positionV>
            <wp:extent cx="613410" cy="687070"/>
            <wp:effectExtent l="0" t="0" r="0" b="0"/>
            <wp:wrapNone/>
            <wp:docPr id="1130" name="Grafik 1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Grafik 26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" cy="68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00AF1">
        <w:rPr>
          <w:rFonts w:ascii="Trebuchet MS" w:hAnsi="Trebuchet MS"/>
          <w:noProof/>
          <w:sz w:val="32"/>
          <w:lang w:eastAsia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691E72" wp14:editId="5FC1DED8">
                <wp:simplePos x="0" y="0"/>
                <wp:positionH relativeFrom="page">
                  <wp:align>right</wp:align>
                </wp:positionH>
                <wp:positionV relativeFrom="paragraph">
                  <wp:posOffset>-497712</wp:posOffset>
                </wp:positionV>
                <wp:extent cx="7029450" cy="1114425"/>
                <wp:effectExtent l="0" t="0" r="0" b="0"/>
                <wp:wrapNone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342978" w14:textId="77777777" w:rsidR="00F00AF1" w:rsidRPr="0039284B" w:rsidRDefault="00F00AF1" w:rsidP="00F00AF1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1627A5AE" w14:textId="77777777" w:rsidR="00F00AF1" w:rsidRPr="0039284B" w:rsidRDefault="00F00AF1" w:rsidP="00F00AF1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</w:t>
                            </w:r>
                            <w:r w:rsidR="00CE458C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3: Herr Experto auf Spurensuche </w:t>
                            </w:r>
                            <w:r w:rsidR="00A71B94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br/>
                            </w:r>
                            <w:r w:rsidR="00CE458C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im Drogeriemark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4691E72" id="Textfeld 14" o:spid="_x0000_s1032" type="#_x0000_t202" style="position:absolute;margin-left:502.3pt;margin-top:-39.2pt;width:553.5pt;height:87.75pt;z-index:251666432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" filled="f" stroked="f" strokeweight=".5pt">
                <v:textbox>
                  <w:txbxContent>
                    <w:p w14:paraId="32342978" w14:textId="77777777" w:rsidR="00F00AF1" w:rsidRPr="0039284B" w:rsidRDefault="00F00AF1" w:rsidP="00F00AF1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1627A5AE" w14:textId="77777777" w:rsidR="00F00AF1" w:rsidRPr="0039284B" w:rsidRDefault="00F00AF1" w:rsidP="00F00AF1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</w:t>
                      </w:r>
                      <w:r w:rsidR="00CE458C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3: Herr Experto auf Spurensuche </w:t>
                      </w:r>
                      <w:r w:rsidR="00A71B94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br/>
                      </w:r>
                      <w:r w:rsidR="00CE458C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im Drogeriemark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B02CFA0" w14:textId="77777777" w:rsidR="00F00AF1" w:rsidRPr="00F00AF1" w:rsidRDefault="00F00AF1" w:rsidP="00F00AF1">
      <w:pPr>
        <w:rPr>
          <w:rFonts w:ascii="Trebuchet MS" w:hAnsi="Trebuchet MS"/>
          <w:sz w:val="28"/>
        </w:rPr>
      </w:pPr>
    </w:p>
    <w:p w14:paraId="55E3F667" w14:textId="77777777" w:rsidR="00454F86" w:rsidRPr="001E440B" w:rsidRDefault="00317765" w:rsidP="00F00AF1">
      <w:pPr>
        <w:rPr>
          <w:rFonts w:ascii="Trebuchet MS" w:hAnsi="Trebuchet MS"/>
          <w:sz w:val="26"/>
          <w:szCs w:val="26"/>
        </w:rPr>
      </w:pPr>
      <w:r w:rsidRPr="001E440B">
        <w:rPr>
          <w:noProof/>
          <w:sz w:val="26"/>
          <w:szCs w:val="26"/>
          <w:lang w:eastAsia="de-DE"/>
        </w:rPr>
        <w:drawing>
          <wp:anchor distT="0" distB="0" distL="114300" distR="114300" simplePos="0" relativeHeight="251762688" behindDoc="1" locked="0" layoutInCell="1" allowOverlap="1" wp14:anchorId="2B8EDFBC" wp14:editId="2329EBEA">
            <wp:simplePos x="0" y="0"/>
            <wp:positionH relativeFrom="margin">
              <wp:posOffset>-290195</wp:posOffset>
            </wp:positionH>
            <wp:positionV relativeFrom="paragraph">
              <wp:posOffset>103505</wp:posOffset>
            </wp:positionV>
            <wp:extent cx="1635125" cy="1629410"/>
            <wp:effectExtent l="0" t="0" r="3175" b="8890"/>
            <wp:wrapTight wrapText="bothSides">
              <wp:wrapPolygon edited="0">
                <wp:start x="0" y="0"/>
                <wp:lineTo x="0" y="21465"/>
                <wp:lineTo x="21390" y="21465"/>
                <wp:lineTo x="21390" y="0"/>
                <wp:lineTo x="0" y="0"/>
              </wp:wrapPolygon>
            </wp:wrapTight>
            <wp:docPr id="1052" name="Grafik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7243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125" cy="1629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AF1" w:rsidRPr="001E440B">
        <w:rPr>
          <w:rFonts w:ascii="Trebuchet MS" w:hAnsi="Trebuchet MS"/>
          <w:sz w:val="26"/>
          <w:szCs w:val="26"/>
          <w:u w:val="single"/>
        </w:rPr>
        <w:t>Aufgabe:</w:t>
      </w:r>
      <w:r w:rsidR="00F00AF1" w:rsidRPr="001E440B">
        <w:rPr>
          <w:rFonts w:ascii="Trebuchet MS" w:hAnsi="Trebuchet MS"/>
          <w:sz w:val="26"/>
          <w:szCs w:val="26"/>
        </w:rPr>
        <w:t xml:space="preserve"> </w:t>
      </w:r>
    </w:p>
    <w:p w14:paraId="2570BFFC" w14:textId="77777777" w:rsidR="00567325" w:rsidRPr="001E440B" w:rsidRDefault="00B80737" w:rsidP="00644EEE">
      <w:pPr>
        <w:spacing w:after="0"/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</w:rPr>
        <w:t>Herr</w:t>
      </w:r>
      <w:r w:rsidR="00454F86" w:rsidRPr="001E440B">
        <w:rPr>
          <w:rFonts w:ascii="Trebuchet MS" w:hAnsi="Trebuchet MS"/>
          <w:sz w:val="26"/>
          <w:szCs w:val="26"/>
        </w:rPr>
        <w:t xml:space="preserve"> Experto war </w:t>
      </w:r>
      <w:r w:rsidR="00B135E2" w:rsidRPr="001E440B">
        <w:rPr>
          <w:rFonts w:ascii="Trebuchet MS" w:hAnsi="Trebuchet MS"/>
          <w:sz w:val="26"/>
          <w:szCs w:val="26"/>
        </w:rPr>
        <w:t>zum</w:t>
      </w:r>
      <w:r w:rsidR="0049750C" w:rsidRPr="001E440B">
        <w:rPr>
          <w:rFonts w:ascii="Trebuchet MS" w:hAnsi="Trebuchet MS"/>
          <w:sz w:val="26"/>
          <w:szCs w:val="26"/>
        </w:rPr>
        <w:t xml:space="preserve"> Einkaufen </w:t>
      </w:r>
      <w:r w:rsidR="00454F86" w:rsidRPr="001E440B">
        <w:rPr>
          <w:rFonts w:ascii="Trebuchet MS" w:hAnsi="Trebuchet MS"/>
          <w:sz w:val="26"/>
          <w:szCs w:val="26"/>
        </w:rPr>
        <w:t>im Drogeriemarkt</w:t>
      </w:r>
      <w:r w:rsidR="00B135E2" w:rsidRPr="001E440B">
        <w:rPr>
          <w:rFonts w:ascii="Trebuchet MS" w:hAnsi="Trebuchet MS"/>
          <w:sz w:val="26"/>
          <w:szCs w:val="26"/>
        </w:rPr>
        <w:t xml:space="preserve">. </w:t>
      </w:r>
    </w:p>
    <w:p w14:paraId="7181F5F8" w14:textId="77777777" w:rsidR="009D667D" w:rsidRPr="001E440B" w:rsidRDefault="00454F86" w:rsidP="00644EEE">
      <w:pPr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</w:rPr>
        <w:t xml:space="preserve">Betrachte die Inhaltsstoffe der </w:t>
      </w:r>
      <w:r w:rsidR="00B135E2" w:rsidRPr="001E440B">
        <w:rPr>
          <w:rFonts w:ascii="Trebuchet MS" w:hAnsi="Trebuchet MS"/>
          <w:sz w:val="26"/>
          <w:szCs w:val="26"/>
        </w:rPr>
        <w:t>eingekauften Artikel</w:t>
      </w:r>
      <w:r w:rsidRPr="001E440B">
        <w:rPr>
          <w:rFonts w:ascii="Trebuchet MS" w:hAnsi="Trebuchet MS"/>
          <w:sz w:val="26"/>
          <w:szCs w:val="26"/>
        </w:rPr>
        <w:t xml:space="preserve"> und identifiziere mit Hilfe der </w:t>
      </w:r>
      <w:r w:rsidR="00687053" w:rsidRPr="001E440B">
        <w:rPr>
          <w:rFonts w:ascii="Trebuchet MS" w:hAnsi="Trebuchet MS"/>
          <w:sz w:val="26"/>
          <w:szCs w:val="26"/>
        </w:rPr>
        <w:t>Kunststoff</w:t>
      </w:r>
      <w:r w:rsidRPr="001E440B">
        <w:rPr>
          <w:rFonts w:ascii="Trebuchet MS" w:hAnsi="Trebuchet MS"/>
          <w:sz w:val="26"/>
          <w:szCs w:val="26"/>
        </w:rPr>
        <w:t xml:space="preserve">-Liste </w:t>
      </w:r>
      <w:r w:rsidR="00B135E2" w:rsidRPr="001E440B">
        <w:rPr>
          <w:rFonts w:ascii="Trebuchet MS" w:hAnsi="Trebuchet MS"/>
          <w:sz w:val="26"/>
          <w:szCs w:val="26"/>
        </w:rPr>
        <w:t xml:space="preserve">die </w:t>
      </w:r>
      <w:r w:rsidRPr="001E440B">
        <w:rPr>
          <w:rFonts w:ascii="Trebuchet MS" w:hAnsi="Trebuchet MS"/>
          <w:sz w:val="26"/>
          <w:szCs w:val="26"/>
        </w:rPr>
        <w:t xml:space="preserve">Produkte, die Plastik enthalten. </w:t>
      </w:r>
      <w:r w:rsidR="00F82D2B" w:rsidRPr="001E440B">
        <w:rPr>
          <w:rFonts w:ascii="Trebuchet MS" w:hAnsi="Trebuchet MS"/>
          <w:sz w:val="26"/>
          <w:szCs w:val="26"/>
        </w:rPr>
        <w:t>Notiere diese.</w:t>
      </w:r>
    </w:p>
    <w:p w14:paraId="21C6199D" w14:textId="77777777" w:rsidR="00454F86" w:rsidRPr="001E440B" w:rsidRDefault="00F82D2B" w:rsidP="00644EEE">
      <w:pPr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</w:rPr>
        <w:t xml:space="preserve">Teilt </w:t>
      </w:r>
      <w:r w:rsidR="009431EC" w:rsidRPr="001E440B">
        <w:rPr>
          <w:rFonts w:ascii="Trebuchet MS" w:hAnsi="Trebuchet MS"/>
          <w:sz w:val="26"/>
          <w:szCs w:val="26"/>
        </w:rPr>
        <w:t>e</w:t>
      </w:r>
      <w:r w:rsidRPr="001E440B">
        <w:rPr>
          <w:rFonts w:ascii="Trebuchet MS" w:hAnsi="Trebuchet MS"/>
          <w:sz w:val="26"/>
          <w:szCs w:val="26"/>
        </w:rPr>
        <w:t xml:space="preserve">uch die Arbeit in der Gruppe auf und tauscht </w:t>
      </w:r>
      <w:r w:rsidR="009431EC" w:rsidRPr="001E440B">
        <w:rPr>
          <w:rFonts w:ascii="Trebuchet MS" w:hAnsi="Trebuchet MS"/>
          <w:sz w:val="26"/>
          <w:szCs w:val="26"/>
        </w:rPr>
        <w:t>e</w:t>
      </w:r>
      <w:r w:rsidRPr="001E440B">
        <w:rPr>
          <w:rFonts w:ascii="Trebuchet MS" w:hAnsi="Trebuchet MS"/>
          <w:sz w:val="26"/>
          <w:szCs w:val="26"/>
        </w:rPr>
        <w:t>uch dann aus.</w:t>
      </w:r>
    </w:p>
    <w:tbl>
      <w:tblPr>
        <w:tblStyle w:val="Tabellenraster"/>
        <w:tblW w:w="0" w:type="auto"/>
        <w:jc w:val="center"/>
        <w:tblLook w:val="04A0" w:firstRow="1" w:lastRow="0" w:firstColumn="1" w:lastColumn="0" w:noHBand="0" w:noVBand="1"/>
      </w:tblPr>
      <w:tblGrid>
        <w:gridCol w:w="4506"/>
        <w:gridCol w:w="1535"/>
        <w:gridCol w:w="1535"/>
      </w:tblGrid>
      <w:tr w:rsidR="00687053" w14:paraId="050F00DE" w14:textId="77777777" w:rsidTr="006A742F">
        <w:trPr>
          <w:jc w:val="center"/>
        </w:trPr>
        <w:tc>
          <w:tcPr>
            <w:tcW w:w="4506" w:type="dxa"/>
          </w:tcPr>
          <w:p w14:paraId="47D172E0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Artikel</w:t>
            </w:r>
          </w:p>
        </w:tc>
        <w:tc>
          <w:tcPr>
            <w:tcW w:w="3070" w:type="dxa"/>
            <w:gridSpan w:val="2"/>
          </w:tcPr>
          <w:p w14:paraId="4930E938" w14:textId="77777777" w:rsidR="00687053" w:rsidRDefault="00687053" w:rsidP="007C5820">
            <w:pPr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Kunststoff</w:t>
            </w:r>
          </w:p>
          <w:p w14:paraId="746FEE1F" w14:textId="77777777" w:rsidR="00687053" w:rsidRDefault="00687053" w:rsidP="007C5820">
            <w:pPr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enthalten?</w:t>
            </w:r>
          </w:p>
        </w:tc>
      </w:tr>
      <w:tr w:rsidR="00687053" w14:paraId="770BF3DB" w14:textId="77777777" w:rsidTr="00D86FA3">
        <w:trPr>
          <w:trHeight w:val="510"/>
          <w:jc w:val="center"/>
        </w:trPr>
        <w:tc>
          <w:tcPr>
            <w:tcW w:w="4506" w:type="dxa"/>
          </w:tcPr>
          <w:p w14:paraId="2BA103D1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5B1C211F" w14:textId="77777777" w:rsidR="00687053" w:rsidRDefault="00687053" w:rsidP="007C5820">
            <w:pPr>
              <w:spacing w:line="360" w:lineRule="auto"/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JA</w:t>
            </w:r>
          </w:p>
        </w:tc>
        <w:tc>
          <w:tcPr>
            <w:tcW w:w="1535" w:type="dxa"/>
          </w:tcPr>
          <w:p w14:paraId="612F84F1" w14:textId="77777777" w:rsidR="00687053" w:rsidRDefault="00687053" w:rsidP="007C5820">
            <w:pPr>
              <w:spacing w:line="360" w:lineRule="auto"/>
              <w:jc w:val="center"/>
              <w:rPr>
                <w:rFonts w:ascii="Trebuchet MS" w:hAnsi="Trebuchet MS"/>
                <w:sz w:val="28"/>
              </w:rPr>
            </w:pPr>
            <w:r>
              <w:rPr>
                <w:rFonts w:ascii="Trebuchet MS" w:hAnsi="Trebuchet MS"/>
                <w:sz w:val="28"/>
              </w:rPr>
              <w:t>NEIN</w:t>
            </w:r>
          </w:p>
        </w:tc>
      </w:tr>
      <w:tr w:rsidR="00687053" w14:paraId="768A31EC" w14:textId="77777777" w:rsidTr="00D86FA3">
        <w:trPr>
          <w:trHeight w:val="510"/>
          <w:jc w:val="center"/>
        </w:trPr>
        <w:tc>
          <w:tcPr>
            <w:tcW w:w="4506" w:type="dxa"/>
          </w:tcPr>
          <w:p w14:paraId="2096FE63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5BA9F01C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216D3B57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  <w:tr w:rsidR="00687053" w14:paraId="09005DA1" w14:textId="77777777" w:rsidTr="00D86FA3">
        <w:trPr>
          <w:trHeight w:val="510"/>
          <w:jc w:val="center"/>
        </w:trPr>
        <w:tc>
          <w:tcPr>
            <w:tcW w:w="4506" w:type="dxa"/>
          </w:tcPr>
          <w:p w14:paraId="2EAA2937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50FBEDD5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BDFEFD3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  <w:tr w:rsidR="00687053" w14:paraId="5E098A10" w14:textId="77777777" w:rsidTr="00D86FA3">
        <w:trPr>
          <w:trHeight w:val="510"/>
          <w:jc w:val="center"/>
        </w:trPr>
        <w:tc>
          <w:tcPr>
            <w:tcW w:w="4506" w:type="dxa"/>
          </w:tcPr>
          <w:p w14:paraId="6E149339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2660D237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B6D6005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  <w:tr w:rsidR="00687053" w14:paraId="31341712" w14:textId="77777777" w:rsidTr="00D86FA3">
        <w:trPr>
          <w:trHeight w:val="510"/>
          <w:jc w:val="center"/>
        </w:trPr>
        <w:tc>
          <w:tcPr>
            <w:tcW w:w="4506" w:type="dxa"/>
          </w:tcPr>
          <w:p w14:paraId="2F027788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0CB06F95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7B54C11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  <w:tr w:rsidR="00687053" w14:paraId="21A5F6BA" w14:textId="77777777" w:rsidTr="00D86FA3">
        <w:trPr>
          <w:trHeight w:val="510"/>
          <w:jc w:val="center"/>
        </w:trPr>
        <w:tc>
          <w:tcPr>
            <w:tcW w:w="4506" w:type="dxa"/>
          </w:tcPr>
          <w:p w14:paraId="3665E0C9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7D6D514A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5D46EA7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  <w:tr w:rsidR="00687053" w14:paraId="35735D72" w14:textId="77777777" w:rsidTr="00D86FA3">
        <w:trPr>
          <w:trHeight w:val="510"/>
          <w:jc w:val="center"/>
        </w:trPr>
        <w:tc>
          <w:tcPr>
            <w:tcW w:w="4506" w:type="dxa"/>
          </w:tcPr>
          <w:p w14:paraId="76F71349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7FABCFED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7D54B366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  <w:tr w:rsidR="00687053" w14:paraId="13E3C3CE" w14:textId="77777777" w:rsidTr="00D86FA3">
        <w:trPr>
          <w:trHeight w:val="510"/>
          <w:jc w:val="center"/>
        </w:trPr>
        <w:tc>
          <w:tcPr>
            <w:tcW w:w="4506" w:type="dxa"/>
          </w:tcPr>
          <w:p w14:paraId="25D4AEF7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B48F752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6944EA77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  <w:tr w:rsidR="00687053" w14:paraId="4DC86EA4" w14:textId="77777777" w:rsidTr="00D86FA3">
        <w:trPr>
          <w:trHeight w:val="510"/>
          <w:jc w:val="center"/>
        </w:trPr>
        <w:tc>
          <w:tcPr>
            <w:tcW w:w="4506" w:type="dxa"/>
          </w:tcPr>
          <w:p w14:paraId="23DB70E2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348646AC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  <w:tc>
          <w:tcPr>
            <w:tcW w:w="1535" w:type="dxa"/>
          </w:tcPr>
          <w:p w14:paraId="1E5213A5" w14:textId="77777777" w:rsidR="00687053" w:rsidRDefault="00687053" w:rsidP="009F3CB7">
            <w:pPr>
              <w:spacing w:line="360" w:lineRule="auto"/>
              <w:rPr>
                <w:rFonts w:ascii="Trebuchet MS" w:hAnsi="Trebuchet MS"/>
                <w:sz w:val="28"/>
              </w:rPr>
            </w:pPr>
          </w:p>
        </w:tc>
      </w:tr>
    </w:tbl>
    <w:p w14:paraId="1D497148" w14:textId="62C3AB76" w:rsidR="00454F86" w:rsidRDefault="00A00DE7" w:rsidP="00454F86">
      <w:pPr>
        <w:spacing w:line="360" w:lineRule="auto"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  <w:lang w:eastAsia="de-DE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A69DD28" wp14:editId="01626469">
                <wp:simplePos x="0" y="0"/>
                <wp:positionH relativeFrom="column">
                  <wp:posOffset>-176226</wp:posOffset>
                </wp:positionH>
                <wp:positionV relativeFrom="paragraph">
                  <wp:posOffset>274043</wp:posOffset>
                </wp:positionV>
                <wp:extent cx="6141085" cy="2003729"/>
                <wp:effectExtent l="0" t="0" r="12065" b="15875"/>
                <wp:wrapNone/>
                <wp:docPr id="1040" name="Rechteck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1085" cy="20037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6C14B7B" id="Rechteck 1040" o:spid="_x0000_s1026" style="position:absolute;margin-left:-13.9pt;margin-top:21.6pt;width:483.55pt;height:157.7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" filled="f" strokecolor="black [3213]" strokeweight="1pt"/>
            </w:pict>
          </mc:Fallback>
        </mc:AlternateContent>
      </w:r>
      <w:r w:rsidR="00E72AC4" w:rsidRPr="00977E50">
        <w:rPr>
          <w:rFonts w:ascii="Trebuchet MS" w:hAnsi="Trebuchet MS"/>
          <w:noProof/>
          <w:sz w:val="28"/>
          <w:lang w:eastAsia="de-DE"/>
        </w:rPr>
        <w:drawing>
          <wp:anchor distT="0" distB="0" distL="114300" distR="114300" simplePos="0" relativeHeight="251750400" behindDoc="1" locked="0" layoutInCell="1" allowOverlap="1" wp14:anchorId="37A98FE6" wp14:editId="2AF0213F">
            <wp:simplePos x="0" y="0"/>
            <wp:positionH relativeFrom="leftMargin">
              <wp:posOffset>891015</wp:posOffset>
            </wp:positionH>
            <wp:positionV relativeFrom="paragraph">
              <wp:posOffset>325617</wp:posOffset>
            </wp:positionV>
            <wp:extent cx="521335" cy="450215"/>
            <wp:effectExtent l="0" t="0" r="0" b="6985"/>
            <wp:wrapTight wrapText="bothSides">
              <wp:wrapPolygon edited="0">
                <wp:start x="7893" y="0"/>
                <wp:lineTo x="789" y="14623"/>
                <wp:lineTo x="0" y="19193"/>
                <wp:lineTo x="0" y="21021"/>
                <wp:lineTo x="20521" y="21021"/>
                <wp:lineTo x="20521" y="19193"/>
                <wp:lineTo x="19732" y="14623"/>
                <wp:lineTo x="12629" y="0"/>
                <wp:lineTo x="7893" y="0"/>
              </wp:wrapPolygon>
            </wp:wrapTight>
            <wp:docPr id="1045" name="Grafik 1045" descr="Warnung, Schild, Gefahr, Achtung, StraÃensch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ung, Schild, Gefahr, Achtung, StraÃenschil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" cy="45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8B999F" w14:textId="77777777" w:rsidR="00567325" w:rsidRPr="00AB5FE8" w:rsidRDefault="00567325" w:rsidP="00567325">
      <w:pPr>
        <w:spacing w:line="360" w:lineRule="auto"/>
        <w:rPr>
          <w:rFonts w:ascii="Trebuchet MS" w:hAnsi="Trebuchet MS"/>
          <w:b/>
          <w:sz w:val="28"/>
          <w:u w:val="single"/>
        </w:rPr>
      </w:pPr>
      <w:r w:rsidRPr="00AB5FE8">
        <w:rPr>
          <w:rFonts w:ascii="Trebuchet MS" w:hAnsi="Trebuchet MS"/>
          <w:b/>
          <w:sz w:val="28"/>
          <w:u w:val="single"/>
        </w:rPr>
        <w:t>Achtung</w:t>
      </w:r>
      <w:r w:rsidR="00AD6C93">
        <w:rPr>
          <w:rFonts w:ascii="Trebuchet MS" w:hAnsi="Trebuchet MS"/>
          <w:b/>
          <w:sz w:val="28"/>
          <w:u w:val="single"/>
        </w:rPr>
        <w:t>,</w:t>
      </w:r>
      <w:r w:rsidRPr="00AB5FE8">
        <w:rPr>
          <w:rFonts w:ascii="Trebuchet MS" w:hAnsi="Trebuchet MS"/>
          <w:b/>
          <w:sz w:val="28"/>
          <w:u w:val="single"/>
        </w:rPr>
        <w:t xml:space="preserve"> weitersagen! </w:t>
      </w:r>
    </w:p>
    <w:p w14:paraId="23D617EB" w14:textId="5B568444" w:rsidR="00A00DE7" w:rsidRDefault="00567325" w:rsidP="00567325">
      <w:pPr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>Schaue beim Kauf von Kosmetik-</w:t>
      </w:r>
      <w:r w:rsidR="00640D28">
        <w:rPr>
          <w:rFonts w:ascii="Trebuchet MS" w:hAnsi="Trebuchet MS"/>
          <w:sz w:val="28"/>
        </w:rPr>
        <w:t xml:space="preserve">Artikeln auf die Inhaltsstoffe. </w:t>
      </w:r>
      <w:r>
        <w:rPr>
          <w:rFonts w:ascii="Trebuchet MS" w:hAnsi="Trebuchet MS"/>
          <w:sz w:val="28"/>
        </w:rPr>
        <w:t xml:space="preserve">Ist </w:t>
      </w:r>
      <w:r w:rsidR="00687053">
        <w:rPr>
          <w:rFonts w:ascii="Trebuchet MS" w:hAnsi="Trebuchet MS"/>
          <w:sz w:val="28"/>
        </w:rPr>
        <w:t xml:space="preserve">Kunststoff </w:t>
      </w:r>
      <w:r>
        <w:rPr>
          <w:rFonts w:ascii="Trebuchet MS" w:hAnsi="Trebuchet MS"/>
          <w:sz w:val="28"/>
        </w:rPr>
        <w:t xml:space="preserve">enthalten, dann kaufe den Artikel besser nicht. </w:t>
      </w:r>
      <w:r w:rsidR="00A00DE7">
        <w:rPr>
          <w:rFonts w:ascii="Trebuchet MS" w:hAnsi="Trebuchet MS"/>
          <w:sz w:val="28"/>
        </w:rPr>
        <w:t>Anstelle der K</w:t>
      </w:r>
      <w:r w:rsidR="00A001F4">
        <w:rPr>
          <w:rFonts w:ascii="Trebuchet MS" w:hAnsi="Trebuchet MS"/>
          <w:sz w:val="28"/>
        </w:rPr>
        <w:t>unststoff-Liste könnt ihr auch eine App</w:t>
      </w:r>
      <w:r w:rsidR="00A00DE7">
        <w:rPr>
          <w:rFonts w:ascii="Trebuchet MS" w:hAnsi="Trebuchet MS"/>
          <w:sz w:val="28"/>
        </w:rPr>
        <w:t xml:space="preserve"> verwenden. Eine mögliche App ist „Codecheck“.</w:t>
      </w:r>
    </w:p>
    <w:p w14:paraId="159EBA34" w14:textId="77777777" w:rsidR="00123237" w:rsidRDefault="00567325" w:rsidP="00567325">
      <w:pPr>
        <w:jc w:val="both"/>
        <w:rPr>
          <w:rFonts w:ascii="Trebuchet MS" w:hAnsi="Trebuchet MS"/>
          <w:sz w:val="28"/>
        </w:rPr>
      </w:pPr>
      <w:r w:rsidRPr="00567325">
        <w:rPr>
          <w:rFonts w:ascii="Trebuchet MS" w:hAnsi="Trebuchet MS"/>
          <w:b/>
          <w:sz w:val="28"/>
        </w:rPr>
        <w:t>Tipp:</w:t>
      </w:r>
      <w:r>
        <w:rPr>
          <w:rFonts w:ascii="Trebuchet MS" w:hAnsi="Trebuchet MS"/>
          <w:sz w:val="28"/>
        </w:rPr>
        <w:t xml:space="preserve"> Wörter</w:t>
      </w:r>
      <w:r w:rsidR="00AD6C93">
        <w:rPr>
          <w:rFonts w:ascii="Trebuchet MS" w:hAnsi="Trebuchet MS"/>
          <w:sz w:val="28"/>
        </w:rPr>
        <w:t>,</w:t>
      </w:r>
      <w:r w:rsidR="00977E50">
        <w:rPr>
          <w:rFonts w:ascii="Trebuchet MS" w:hAnsi="Trebuchet MS"/>
          <w:sz w:val="28"/>
        </w:rPr>
        <w:t xml:space="preserve"> die</w:t>
      </w:r>
      <w:r>
        <w:rPr>
          <w:rFonts w:ascii="Trebuchet MS" w:hAnsi="Trebuchet MS"/>
          <w:sz w:val="28"/>
        </w:rPr>
        <w:t xml:space="preserve"> „poly“ </w:t>
      </w:r>
      <w:r w:rsidR="00AD6C93">
        <w:rPr>
          <w:rFonts w:ascii="Trebuchet MS" w:hAnsi="Trebuchet MS"/>
          <w:sz w:val="28"/>
        </w:rPr>
        <w:t xml:space="preserve">enthalten, </w:t>
      </w:r>
      <w:r>
        <w:rPr>
          <w:rFonts w:ascii="Trebuchet MS" w:hAnsi="Trebuchet MS"/>
          <w:sz w:val="28"/>
        </w:rPr>
        <w:t xml:space="preserve">sind ein Hinweis auf </w:t>
      </w:r>
      <w:r w:rsidR="007F0BAC">
        <w:rPr>
          <w:rFonts w:ascii="Trebuchet MS" w:hAnsi="Trebuchet MS"/>
          <w:sz w:val="28"/>
        </w:rPr>
        <w:t>Kunststoff</w:t>
      </w:r>
      <w:r>
        <w:rPr>
          <w:rFonts w:ascii="Trebuchet MS" w:hAnsi="Trebuchet MS"/>
          <w:sz w:val="28"/>
        </w:rPr>
        <w:t xml:space="preserve">. </w:t>
      </w:r>
      <w:r w:rsidR="00123237">
        <w:rPr>
          <w:rFonts w:ascii="Trebuchet MS" w:hAnsi="Trebuchet MS"/>
          <w:sz w:val="28"/>
        </w:rPr>
        <w:br w:type="page"/>
      </w:r>
    </w:p>
    <w:p w14:paraId="055A2965" w14:textId="77777777" w:rsidR="00617277" w:rsidRDefault="00123237" w:rsidP="00123237">
      <w:pPr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01F0A4" wp14:editId="4FF6C90C">
                <wp:simplePos x="0" y="0"/>
                <wp:positionH relativeFrom="page">
                  <wp:align>right</wp:align>
                </wp:positionH>
                <wp:positionV relativeFrom="paragraph">
                  <wp:posOffset>-486327</wp:posOffset>
                </wp:positionV>
                <wp:extent cx="7029450" cy="681189"/>
                <wp:effectExtent l="0" t="0" r="0" b="0"/>
                <wp:wrapNone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6811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4A4D51" w14:textId="77777777" w:rsidR="00123237" w:rsidRPr="0039284B" w:rsidRDefault="00123237" w:rsidP="00123237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1A84CF9B" w14:textId="77777777" w:rsidR="00123237" w:rsidRPr="0039284B" w:rsidRDefault="00123237" w:rsidP="00123237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</w:t>
                            </w:r>
                            <w:r w:rsidR="00E72AC4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4: </w:t>
                            </w: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Wie kommt </w:t>
                            </w:r>
                            <w:r w:rsidR="00BE1452"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das </w:t>
                            </w: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Mikroplastik an den Stran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701F0A4" id="Textfeld 15" o:spid="_x0000_s1033" type="#_x0000_t202" style="position:absolute;margin-left:502.3pt;margin-top:-38.3pt;width:553.5pt;height:53.65pt;z-index:251668480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" filled="f" stroked="f" strokeweight=".5pt">
                <v:textbox>
                  <w:txbxContent>
                    <w:p w14:paraId="014A4D51" w14:textId="77777777" w:rsidR="00123237" w:rsidRPr="0039284B" w:rsidRDefault="00123237" w:rsidP="00123237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1A84CF9B" w14:textId="77777777" w:rsidR="00123237" w:rsidRPr="0039284B" w:rsidRDefault="00123237" w:rsidP="00123237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</w:t>
                      </w:r>
                      <w:r w:rsidR="00E72AC4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4: </w:t>
                      </w: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Wie kommt </w:t>
                      </w:r>
                      <w:r w:rsidR="00BE1452"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das </w:t>
                      </w: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Mikroplastik an den Strand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EF2CC9F" w14:textId="77777777" w:rsidR="000F4207" w:rsidRPr="001E440B" w:rsidRDefault="00E72AC4" w:rsidP="00554EAE">
      <w:pPr>
        <w:jc w:val="both"/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  <w:u w:val="single"/>
        </w:rPr>
        <w:t>Aufgabe 1:</w:t>
      </w:r>
      <w:r w:rsidRPr="001E440B">
        <w:rPr>
          <w:rFonts w:ascii="Trebuchet MS" w:hAnsi="Trebuchet MS"/>
          <w:sz w:val="26"/>
          <w:szCs w:val="26"/>
        </w:rPr>
        <w:t xml:space="preserve"> </w:t>
      </w:r>
      <w:r w:rsidR="00B135E2" w:rsidRPr="001E440B">
        <w:rPr>
          <w:rFonts w:ascii="Trebuchet MS" w:hAnsi="Trebuchet MS"/>
          <w:sz w:val="26"/>
          <w:szCs w:val="26"/>
        </w:rPr>
        <w:t>S</w:t>
      </w:r>
      <w:r w:rsidR="006010BB" w:rsidRPr="001E440B">
        <w:rPr>
          <w:rFonts w:ascii="Trebuchet MS" w:hAnsi="Trebuchet MS"/>
          <w:sz w:val="26"/>
          <w:szCs w:val="26"/>
        </w:rPr>
        <w:t>chaue</w:t>
      </w:r>
      <w:r w:rsidR="000F4207" w:rsidRPr="001E440B">
        <w:rPr>
          <w:rFonts w:ascii="Trebuchet MS" w:hAnsi="Trebuchet MS"/>
          <w:sz w:val="26"/>
          <w:szCs w:val="26"/>
        </w:rPr>
        <w:t xml:space="preserve"> </w:t>
      </w:r>
      <w:r w:rsidR="00B135E2" w:rsidRPr="001E440B">
        <w:rPr>
          <w:rFonts w:ascii="Trebuchet MS" w:hAnsi="Trebuchet MS"/>
          <w:sz w:val="26"/>
          <w:szCs w:val="26"/>
        </w:rPr>
        <w:t>d</w:t>
      </w:r>
      <w:r w:rsidR="00E61C96" w:rsidRPr="001E440B">
        <w:rPr>
          <w:rFonts w:ascii="Trebuchet MS" w:hAnsi="Trebuchet MS"/>
          <w:sz w:val="26"/>
          <w:szCs w:val="26"/>
        </w:rPr>
        <w:t>ir</w:t>
      </w:r>
      <w:r w:rsidR="00B135E2" w:rsidRPr="001E440B">
        <w:rPr>
          <w:rFonts w:ascii="Trebuchet MS" w:hAnsi="Trebuchet MS"/>
          <w:sz w:val="26"/>
          <w:szCs w:val="26"/>
        </w:rPr>
        <w:t xml:space="preserve"> </w:t>
      </w:r>
      <w:r w:rsidR="000F4207" w:rsidRPr="001E440B">
        <w:rPr>
          <w:rFonts w:ascii="Trebuchet MS" w:hAnsi="Trebuchet MS"/>
          <w:sz w:val="26"/>
          <w:szCs w:val="26"/>
        </w:rPr>
        <w:t xml:space="preserve">zunächst den kurzen Informationsfilm an. </w:t>
      </w:r>
    </w:p>
    <w:p w14:paraId="73A0F428" w14:textId="77777777" w:rsidR="00567325" w:rsidRPr="001E440B" w:rsidRDefault="000F4207" w:rsidP="00567325">
      <w:pPr>
        <w:spacing w:after="0"/>
        <w:jc w:val="both"/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  <w:u w:val="single"/>
        </w:rPr>
        <w:t xml:space="preserve">Aufgabe </w:t>
      </w:r>
      <w:r w:rsidR="00E72AC4" w:rsidRPr="001E440B">
        <w:rPr>
          <w:rFonts w:ascii="Trebuchet MS" w:hAnsi="Trebuchet MS"/>
          <w:sz w:val="26"/>
          <w:szCs w:val="26"/>
          <w:u w:val="single"/>
        </w:rPr>
        <w:t>2</w:t>
      </w:r>
      <w:r w:rsidRPr="001E440B">
        <w:rPr>
          <w:rFonts w:ascii="Trebuchet MS" w:hAnsi="Trebuchet MS"/>
          <w:sz w:val="26"/>
          <w:szCs w:val="26"/>
          <w:u w:val="single"/>
        </w:rPr>
        <w:t>:</w:t>
      </w:r>
      <w:r w:rsidRPr="001E440B">
        <w:rPr>
          <w:rFonts w:ascii="Trebuchet MS" w:hAnsi="Trebuchet MS"/>
          <w:sz w:val="26"/>
          <w:szCs w:val="26"/>
        </w:rPr>
        <w:t xml:space="preserve"> </w:t>
      </w:r>
      <w:r w:rsidR="003526F5" w:rsidRPr="001E440B">
        <w:rPr>
          <w:rFonts w:ascii="Trebuchet MS" w:hAnsi="Trebuchet MS"/>
          <w:sz w:val="26"/>
          <w:szCs w:val="26"/>
        </w:rPr>
        <w:t>Sortiere</w:t>
      </w:r>
      <w:r w:rsidRPr="001E440B">
        <w:rPr>
          <w:rFonts w:ascii="Trebuchet MS" w:hAnsi="Trebuchet MS"/>
          <w:sz w:val="26"/>
          <w:szCs w:val="26"/>
        </w:rPr>
        <w:t xml:space="preserve"> die laminierten Bilder zu einem Fließs</w:t>
      </w:r>
      <w:r w:rsidR="006010BB" w:rsidRPr="001E440B">
        <w:rPr>
          <w:rFonts w:ascii="Trebuchet MS" w:hAnsi="Trebuchet MS"/>
          <w:sz w:val="26"/>
          <w:szCs w:val="26"/>
        </w:rPr>
        <w:t xml:space="preserve">chema. Das untere Schema hilft </w:t>
      </w:r>
      <w:r w:rsidR="003526F5" w:rsidRPr="001E440B">
        <w:rPr>
          <w:rFonts w:ascii="Trebuchet MS" w:hAnsi="Trebuchet MS"/>
          <w:sz w:val="26"/>
          <w:szCs w:val="26"/>
        </w:rPr>
        <w:t>dir</w:t>
      </w:r>
      <w:r w:rsidRPr="001E440B">
        <w:rPr>
          <w:rFonts w:ascii="Trebuchet MS" w:hAnsi="Trebuchet MS"/>
          <w:sz w:val="26"/>
          <w:szCs w:val="26"/>
        </w:rPr>
        <w:t xml:space="preserve"> dabei. </w:t>
      </w:r>
    </w:p>
    <w:p w14:paraId="00C3A13D" w14:textId="77777777" w:rsidR="000D6C4F" w:rsidRPr="001E440B" w:rsidRDefault="000F4207" w:rsidP="00123237">
      <w:pPr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noProof/>
          <w:sz w:val="26"/>
          <w:szCs w:val="26"/>
          <w:lang w:eastAsia="de-DE"/>
        </w:rPr>
        <w:drawing>
          <wp:anchor distT="0" distB="0" distL="114300" distR="114300" simplePos="0" relativeHeight="251698176" behindDoc="1" locked="0" layoutInCell="1" allowOverlap="1" wp14:anchorId="11DE62F9" wp14:editId="1B87A175">
            <wp:simplePos x="0" y="0"/>
            <wp:positionH relativeFrom="margin">
              <wp:align>center</wp:align>
            </wp:positionH>
            <wp:positionV relativeFrom="paragraph">
              <wp:posOffset>15321</wp:posOffset>
            </wp:positionV>
            <wp:extent cx="2188210" cy="813435"/>
            <wp:effectExtent l="0" t="0" r="2540" b="5715"/>
            <wp:wrapTight wrapText="bothSides">
              <wp:wrapPolygon edited="0">
                <wp:start x="0" y="0"/>
                <wp:lineTo x="0" y="4553"/>
                <wp:lineTo x="14291" y="8094"/>
                <wp:lineTo x="4513" y="16187"/>
                <wp:lineTo x="4513" y="20234"/>
                <wp:lineTo x="4889" y="20740"/>
                <wp:lineTo x="7898" y="21246"/>
                <wp:lineTo x="8650" y="21246"/>
                <wp:lineTo x="10907" y="20740"/>
                <wp:lineTo x="12975" y="18211"/>
                <wp:lineTo x="12787" y="16187"/>
                <wp:lineTo x="21437" y="13658"/>
                <wp:lineTo x="21437" y="6070"/>
                <wp:lineTo x="11471" y="0"/>
                <wp:lineTo x="0" y="0"/>
              </wp:wrapPolygon>
            </wp:wrapTight>
            <wp:docPr id="1038" name="Grafik 1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666"/>
                    <a:stretch/>
                  </pic:blipFill>
                  <pic:spPr bwMode="auto">
                    <a:xfrm>
                      <a:off x="0" y="0"/>
                      <a:ext cx="2188210" cy="8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0D5AA1" w14:textId="77777777" w:rsidR="000D6C4F" w:rsidRPr="001E440B" w:rsidRDefault="000D6C4F" w:rsidP="000D6C4F">
      <w:pPr>
        <w:rPr>
          <w:rFonts w:ascii="Trebuchet MS" w:hAnsi="Trebuchet MS"/>
          <w:sz w:val="26"/>
          <w:szCs w:val="26"/>
        </w:rPr>
      </w:pPr>
    </w:p>
    <w:p w14:paraId="575AB88A" w14:textId="77777777" w:rsidR="000D6C4F" w:rsidRPr="001E440B" w:rsidRDefault="000D6C4F" w:rsidP="000D6C4F">
      <w:pPr>
        <w:rPr>
          <w:rFonts w:ascii="Trebuchet MS" w:hAnsi="Trebuchet MS"/>
          <w:sz w:val="26"/>
          <w:szCs w:val="26"/>
        </w:rPr>
      </w:pPr>
    </w:p>
    <w:p w14:paraId="4E667AA5" w14:textId="77777777" w:rsidR="000D6C4F" w:rsidRPr="0039284B" w:rsidRDefault="006010BB" w:rsidP="000D6C4F">
      <w:pPr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</w:rPr>
        <w:t>Klebe</w:t>
      </w:r>
      <w:r w:rsidR="00543B8A" w:rsidRPr="001E440B">
        <w:rPr>
          <w:rFonts w:ascii="Trebuchet MS" w:hAnsi="Trebuchet MS"/>
          <w:sz w:val="26"/>
          <w:szCs w:val="26"/>
        </w:rPr>
        <w:t xml:space="preserve"> die Musterlösung</w:t>
      </w:r>
      <w:r w:rsidR="00543B8A" w:rsidRPr="0039284B">
        <w:rPr>
          <w:rFonts w:ascii="Trebuchet MS" w:hAnsi="Trebuchet MS"/>
          <w:sz w:val="26"/>
          <w:szCs w:val="26"/>
        </w:rPr>
        <w:t xml:space="preserve"> hier ein: </w:t>
      </w:r>
    </w:p>
    <w:p w14:paraId="4C7BF717" w14:textId="77777777" w:rsidR="000D6C4F" w:rsidRPr="000D6C4F" w:rsidRDefault="000D6C4F" w:rsidP="000D6C4F">
      <w:pPr>
        <w:rPr>
          <w:rFonts w:ascii="Trebuchet MS" w:hAnsi="Trebuchet MS"/>
          <w:sz w:val="28"/>
        </w:rPr>
      </w:pPr>
    </w:p>
    <w:p w14:paraId="4AC2FD74" w14:textId="77777777" w:rsidR="000E46C4" w:rsidRDefault="000E46C4" w:rsidP="000D6C4F">
      <w:pPr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  <w:lang w:eastAsia="de-DE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D49C56B" wp14:editId="52277163">
                <wp:simplePos x="0" y="0"/>
                <wp:positionH relativeFrom="column">
                  <wp:posOffset>1699475</wp:posOffset>
                </wp:positionH>
                <wp:positionV relativeFrom="paragraph">
                  <wp:posOffset>72140</wp:posOffset>
                </wp:positionV>
                <wp:extent cx="2777924" cy="1608881"/>
                <wp:effectExtent l="0" t="0" r="22860" b="10795"/>
                <wp:wrapNone/>
                <wp:docPr id="23" name="Rechteck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7924" cy="16088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070EBBD" id="Rechteck 23" o:spid="_x0000_s1026" style="position:absolute;margin-left:133.8pt;margin-top:5.7pt;width:218.75pt;height:126.7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" filled="f" strokecolor="black [3213]" strokeweight="1pt"/>
            </w:pict>
          </mc:Fallback>
        </mc:AlternateContent>
      </w:r>
    </w:p>
    <w:p w14:paraId="35822BA6" w14:textId="77777777" w:rsidR="000E46C4" w:rsidRDefault="000E46C4" w:rsidP="000D6C4F">
      <w:pPr>
        <w:rPr>
          <w:rFonts w:ascii="Trebuchet MS" w:hAnsi="Trebuchet MS"/>
          <w:sz w:val="28"/>
        </w:rPr>
      </w:pPr>
    </w:p>
    <w:p w14:paraId="5DD15758" w14:textId="77777777" w:rsidR="000D6C4F" w:rsidRPr="000D6C4F" w:rsidRDefault="00543B8A" w:rsidP="000D6C4F">
      <w:pPr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28"/>
          <w:lang w:eastAsia="de-DE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E35C2CC" wp14:editId="7F7EF228">
                <wp:simplePos x="0" y="0"/>
                <wp:positionH relativeFrom="column">
                  <wp:posOffset>2420180</wp:posOffset>
                </wp:positionH>
                <wp:positionV relativeFrom="paragraph">
                  <wp:posOffset>7490</wp:posOffset>
                </wp:positionV>
                <wp:extent cx="1539875" cy="532130"/>
                <wp:effectExtent l="0" t="0" r="22225" b="20320"/>
                <wp:wrapNone/>
                <wp:docPr id="24" name="Textfel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9875" cy="532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8B830" w14:textId="77777777" w:rsidR="00543B8A" w:rsidRDefault="00543B8A"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Musterlös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E35C2CC" id="Textfeld 24" o:spid="_x0000_s1034" type="#_x0000_t202" style="position:absolute;margin-left:190.55pt;margin-top:.6pt;width:121.25pt;height:41.9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" fillcolor="white [3201]" strokecolor="white [3212]" strokeweight=".5pt">
                <v:textbox>
                  <w:txbxContent>
                    <w:p w14:paraId="1CD8B830" w14:textId="77777777" w:rsidR="00543B8A" w:rsidRDefault="00543B8A">
                      <w:r>
                        <w:rPr>
                          <w:rFonts w:ascii="Trebuchet MS" w:hAnsi="Trebuchet MS"/>
                          <w:sz w:val="28"/>
                        </w:rPr>
                        <w:t>Musterlösung</w:t>
                      </w:r>
                    </w:p>
                  </w:txbxContent>
                </v:textbox>
              </v:shape>
            </w:pict>
          </mc:Fallback>
        </mc:AlternateContent>
      </w:r>
    </w:p>
    <w:p w14:paraId="4310B538" w14:textId="77777777" w:rsidR="000D6C4F" w:rsidRDefault="000D6C4F" w:rsidP="000D6C4F">
      <w:pPr>
        <w:rPr>
          <w:rFonts w:ascii="Trebuchet MS" w:hAnsi="Trebuchet MS"/>
          <w:sz w:val="28"/>
        </w:rPr>
      </w:pPr>
    </w:p>
    <w:p w14:paraId="7304EE8C" w14:textId="77777777" w:rsidR="000D6C4F" w:rsidRDefault="000D6C4F" w:rsidP="000D6C4F">
      <w:pPr>
        <w:rPr>
          <w:rFonts w:ascii="Trebuchet MS" w:hAnsi="Trebuchet MS"/>
          <w:sz w:val="28"/>
        </w:rPr>
      </w:pPr>
    </w:p>
    <w:p w14:paraId="1F405C75" w14:textId="77777777" w:rsidR="00543B8A" w:rsidRDefault="00543B8A" w:rsidP="000D6C4F">
      <w:pPr>
        <w:rPr>
          <w:rFonts w:ascii="Trebuchet MS" w:hAnsi="Trebuchet MS"/>
          <w:sz w:val="28"/>
        </w:rPr>
      </w:pPr>
    </w:p>
    <w:p w14:paraId="0327C80E" w14:textId="77777777" w:rsidR="00543B8A" w:rsidRDefault="00543B8A" w:rsidP="000D6C4F">
      <w:pPr>
        <w:rPr>
          <w:rFonts w:ascii="Trebuchet MS" w:hAnsi="Trebuchet MS"/>
          <w:sz w:val="28"/>
        </w:rPr>
      </w:pPr>
    </w:p>
    <w:p w14:paraId="28326281" w14:textId="2975D75C" w:rsidR="000F4207" w:rsidRPr="001E440B" w:rsidRDefault="000D6C4F" w:rsidP="000D6C4F">
      <w:pPr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  <w:u w:val="single"/>
        </w:rPr>
        <w:t xml:space="preserve">Aufgabe </w:t>
      </w:r>
      <w:r w:rsidR="008E3021">
        <w:rPr>
          <w:rFonts w:ascii="Trebuchet MS" w:hAnsi="Trebuchet MS"/>
          <w:sz w:val="26"/>
          <w:szCs w:val="26"/>
          <w:u w:val="single"/>
        </w:rPr>
        <w:t>3</w:t>
      </w:r>
      <w:r w:rsidRPr="001E440B">
        <w:rPr>
          <w:rFonts w:ascii="Trebuchet MS" w:hAnsi="Trebuchet MS"/>
          <w:sz w:val="26"/>
          <w:szCs w:val="26"/>
          <w:u w:val="single"/>
        </w:rPr>
        <w:t>:</w:t>
      </w:r>
      <w:r w:rsidRPr="001E440B">
        <w:rPr>
          <w:rFonts w:ascii="Trebuchet MS" w:hAnsi="Trebuchet MS"/>
          <w:sz w:val="26"/>
          <w:szCs w:val="26"/>
        </w:rPr>
        <w:t xml:space="preserve"> </w:t>
      </w:r>
      <w:r w:rsidR="00CB15FD" w:rsidRPr="001E440B">
        <w:rPr>
          <w:rFonts w:ascii="Trebuchet MS" w:hAnsi="Trebuchet MS"/>
          <w:sz w:val="26"/>
          <w:szCs w:val="26"/>
        </w:rPr>
        <w:t xml:space="preserve">Nachdem </w:t>
      </w:r>
      <w:r w:rsidR="00FC349D" w:rsidRPr="001E440B">
        <w:rPr>
          <w:rFonts w:ascii="Trebuchet MS" w:hAnsi="Trebuchet MS"/>
          <w:sz w:val="26"/>
          <w:szCs w:val="26"/>
        </w:rPr>
        <w:t>du</w:t>
      </w:r>
      <w:r w:rsidRPr="001E440B">
        <w:rPr>
          <w:rFonts w:ascii="Trebuchet MS" w:hAnsi="Trebuchet MS"/>
          <w:sz w:val="26"/>
          <w:szCs w:val="26"/>
        </w:rPr>
        <w:t xml:space="preserve"> die Bilder gelegt und kontrolliert ha</w:t>
      </w:r>
      <w:r w:rsidR="00FC349D" w:rsidRPr="001E440B">
        <w:rPr>
          <w:rFonts w:ascii="Trebuchet MS" w:hAnsi="Trebuchet MS"/>
          <w:sz w:val="26"/>
          <w:szCs w:val="26"/>
        </w:rPr>
        <w:t>st</w:t>
      </w:r>
      <w:r w:rsidRPr="001E440B">
        <w:rPr>
          <w:rFonts w:ascii="Trebuchet MS" w:hAnsi="Trebuchet MS"/>
          <w:sz w:val="26"/>
          <w:szCs w:val="26"/>
        </w:rPr>
        <w:t xml:space="preserve">, erklärt </w:t>
      </w:r>
      <w:r w:rsidR="006010BB" w:rsidRPr="001E440B">
        <w:rPr>
          <w:rFonts w:ascii="Trebuchet MS" w:hAnsi="Trebuchet MS"/>
          <w:sz w:val="26"/>
          <w:szCs w:val="26"/>
        </w:rPr>
        <w:t>e</w:t>
      </w:r>
      <w:r w:rsidRPr="001E440B">
        <w:rPr>
          <w:rFonts w:ascii="Trebuchet MS" w:hAnsi="Trebuchet MS"/>
          <w:sz w:val="26"/>
          <w:szCs w:val="26"/>
        </w:rPr>
        <w:t>uch gegenseitig die Frage: „Wie kom</w:t>
      </w:r>
      <w:r w:rsidR="004D2065" w:rsidRPr="001E440B">
        <w:rPr>
          <w:rFonts w:ascii="Trebuchet MS" w:hAnsi="Trebuchet MS"/>
          <w:sz w:val="26"/>
          <w:szCs w:val="26"/>
        </w:rPr>
        <w:t>mt Mikroplastik an den Strand?“</w:t>
      </w:r>
    </w:p>
    <w:p w14:paraId="2FF9C928" w14:textId="77777777" w:rsidR="000D6C4F" w:rsidRPr="001E440B" w:rsidRDefault="00317765" w:rsidP="000D6C4F">
      <w:pPr>
        <w:rPr>
          <w:rFonts w:ascii="Trebuchet MS" w:hAnsi="Trebuchet MS"/>
          <w:b/>
          <w:sz w:val="26"/>
          <w:szCs w:val="26"/>
          <w:u w:val="single"/>
        </w:rPr>
      </w:pPr>
      <w:r w:rsidRPr="001E440B">
        <w:rPr>
          <w:noProof/>
          <w:sz w:val="26"/>
          <w:szCs w:val="26"/>
          <w:lang w:eastAsia="de-DE"/>
        </w:rPr>
        <w:drawing>
          <wp:anchor distT="0" distB="0" distL="114300" distR="114300" simplePos="0" relativeHeight="251767808" behindDoc="1" locked="0" layoutInCell="1" allowOverlap="1" wp14:anchorId="441CF7DF" wp14:editId="265DEBEC">
            <wp:simplePos x="0" y="0"/>
            <wp:positionH relativeFrom="leftMargin">
              <wp:posOffset>170925</wp:posOffset>
            </wp:positionH>
            <wp:positionV relativeFrom="paragraph">
              <wp:posOffset>64991</wp:posOffset>
            </wp:positionV>
            <wp:extent cx="596900" cy="551484"/>
            <wp:effectExtent l="0" t="0" r="0" b="1270"/>
            <wp:wrapTight wrapText="bothSides">
              <wp:wrapPolygon edited="0">
                <wp:start x="0" y="0"/>
                <wp:lineTo x="0" y="20903"/>
                <wp:lineTo x="20681" y="20903"/>
                <wp:lineTo x="20681" y="0"/>
                <wp:lineTo x="0" y="0"/>
              </wp:wrapPolygon>
            </wp:wrapTight>
            <wp:docPr id="1050" name="Grafik 1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802177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551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D6C4F" w:rsidRPr="001E440B">
        <w:rPr>
          <w:rFonts w:ascii="Trebuchet MS" w:hAnsi="Trebuchet MS"/>
          <w:b/>
          <w:sz w:val="26"/>
          <w:szCs w:val="26"/>
          <w:u w:val="single"/>
        </w:rPr>
        <w:t xml:space="preserve">Für Experten: </w:t>
      </w:r>
    </w:p>
    <w:p w14:paraId="1CA6C94B" w14:textId="77777777" w:rsidR="002E56B5" w:rsidRPr="001E440B" w:rsidRDefault="000D6C4F" w:rsidP="000D6C4F">
      <w:pPr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</w:rPr>
        <w:t>Versuch</w:t>
      </w:r>
      <w:r w:rsidR="006010BB" w:rsidRPr="001E440B">
        <w:rPr>
          <w:rFonts w:ascii="Trebuchet MS" w:hAnsi="Trebuchet MS"/>
          <w:sz w:val="26"/>
          <w:szCs w:val="26"/>
        </w:rPr>
        <w:t>e</w:t>
      </w:r>
      <w:r w:rsidRPr="001E440B">
        <w:rPr>
          <w:rFonts w:ascii="Trebuchet MS" w:hAnsi="Trebuchet MS"/>
          <w:sz w:val="26"/>
          <w:szCs w:val="26"/>
        </w:rPr>
        <w:t xml:space="preserve"> die Begriffe </w:t>
      </w:r>
      <w:r w:rsidRPr="001E440B">
        <w:rPr>
          <w:rFonts w:ascii="Trebuchet MS" w:hAnsi="Trebuchet MS"/>
          <w:b/>
          <w:sz w:val="26"/>
          <w:szCs w:val="26"/>
        </w:rPr>
        <w:t xml:space="preserve">primäres </w:t>
      </w:r>
      <w:r w:rsidR="00B135E2" w:rsidRPr="001E440B">
        <w:rPr>
          <w:rFonts w:ascii="Trebuchet MS" w:hAnsi="Trebuchet MS"/>
          <w:b/>
          <w:sz w:val="26"/>
          <w:szCs w:val="26"/>
        </w:rPr>
        <w:t>Mikroplastik</w:t>
      </w:r>
      <w:r w:rsidR="00B135E2" w:rsidRPr="001E440B">
        <w:rPr>
          <w:rFonts w:ascii="Trebuchet MS" w:hAnsi="Trebuchet MS"/>
          <w:sz w:val="26"/>
          <w:szCs w:val="26"/>
        </w:rPr>
        <w:t xml:space="preserve"> </w:t>
      </w:r>
      <w:r w:rsidRPr="001E440B">
        <w:rPr>
          <w:rFonts w:ascii="Trebuchet MS" w:hAnsi="Trebuchet MS"/>
          <w:sz w:val="26"/>
          <w:szCs w:val="26"/>
        </w:rPr>
        <w:t xml:space="preserve">und </w:t>
      </w:r>
      <w:r w:rsidRPr="001E440B">
        <w:rPr>
          <w:rFonts w:ascii="Trebuchet MS" w:hAnsi="Trebuchet MS"/>
          <w:b/>
          <w:sz w:val="26"/>
          <w:szCs w:val="26"/>
        </w:rPr>
        <w:t>sekundäres Mikroplastik</w:t>
      </w:r>
      <w:r w:rsidR="00543B8A" w:rsidRPr="001E440B">
        <w:rPr>
          <w:rFonts w:ascii="Trebuchet MS" w:hAnsi="Trebuchet MS"/>
          <w:sz w:val="26"/>
          <w:szCs w:val="26"/>
        </w:rPr>
        <w:t xml:space="preserve"> anhand der Grafik</w:t>
      </w:r>
      <w:r w:rsidRPr="001E440B">
        <w:rPr>
          <w:rFonts w:ascii="Trebuchet MS" w:hAnsi="Trebuchet MS"/>
          <w:sz w:val="26"/>
          <w:szCs w:val="26"/>
        </w:rPr>
        <w:t xml:space="preserve"> zu erklären. </w:t>
      </w:r>
    </w:p>
    <w:p w14:paraId="4584F9D8" w14:textId="77777777" w:rsidR="000D6C4F" w:rsidRPr="001E440B" w:rsidRDefault="00EF629D" w:rsidP="00EF629D">
      <w:pPr>
        <w:ind w:left="708" w:hanging="708"/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</w:rPr>
        <w:t xml:space="preserve">Tipp: </w:t>
      </w:r>
      <w:r w:rsidRPr="001E440B">
        <w:rPr>
          <w:rFonts w:ascii="Trebuchet MS" w:hAnsi="Trebuchet MS"/>
          <w:sz w:val="26"/>
          <w:szCs w:val="26"/>
        </w:rPr>
        <w:tab/>
        <w:t>Primäres Mikroplastik ist von Anfang an klein.</w:t>
      </w:r>
      <w:r w:rsidRPr="001E440B">
        <w:rPr>
          <w:rFonts w:ascii="Trebuchet MS" w:hAnsi="Trebuchet MS"/>
          <w:sz w:val="26"/>
          <w:szCs w:val="26"/>
        </w:rPr>
        <w:br/>
        <w:t>Sekundäres Mikroplastik war anfangs großes Plastik.</w:t>
      </w:r>
    </w:p>
    <w:p w14:paraId="1971A4C5" w14:textId="77777777" w:rsidR="000D6C4F" w:rsidRDefault="000D6C4F" w:rsidP="000D6C4F">
      <w:pPr>
        <w:spacing w:line="360" w:lineRule="auto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rebuchet MS" w:hAnsi="Trebuchet MS"/>
          <w:sz w:val="28"/>
        </w:rPr>
        <w:br w:type="page"/>
      </w:r>
    </w:p>
    <w:p w14:paraId="37CAD01D" w14:textId="77777777" w:rsidR="006E4EEB" w:rsidRDefault="000D6C4F" w:rsidP="000D6C4F">
      <w:pPr>
        <w:spacing w:line="360" w:lineRule="auto"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C308244" wp14:editId="31784CFF">
                <wp:simplePos x="0" y="0"/>
                <wp:positionH relativeFrom="page">
                  <wp:posOffset>530860</wp:posOffset>
                </wp:positionH>
                <wp:positionV relativeFrom="paragraph">
                  <wp:posOffset>-484174</wp:posOffset>
                </wp:positionV>
                <wp:extent cx="7029450" cy="1114425"/>
                <wp:effectExtent l="0" t="0" r="0" b="0"/>
                <wp:wrapNone/>
                <wp:docPr id="1039" name="Textfeld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816BD5" w14:textId="77777777" w:rsidR="000D6C4F" w:rsidRPr="0039284B" w:rsidRDefault="000D6C4F" w:rsidP="000D6C4F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2712BC32" w14:textId="77777777" w:rsidR="000D6C4F" w:rsidRPr="0039284B" w:rsidRDefault="000D6C4F" w:rsidP="000D6C4F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</w:t>
                            </w:r>
                            <w:r w:rsidR="00E61C96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5: </w:t>
                            </w:r>
                            <w:r w:rsidR="00543B8A"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Mikroplastik in der Umwelt – na und?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C308244" id="Textfeld 1039" o:spid="_x0000_s1035" type="#_x0000_t202" style="position:absolute;margin-left:41.8pt;margin-top:-38.1pt;width:553.5pt;height:87.75pt;z-index:2517002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" filled="f" stroked="f" strokeweight=".5pt">
                <v:textbox>
                  <w:txbxContent>
                    <w:p w14:paraId="53816BD5" w14:textId="77777777" w:rsidR="000D6C4F" w:rsidRPr="0039284B" w:rsidRDefault="000D6C4F" w:rsidP="000D6C4F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2712BC32" w14:textId="77777777" w:rsidR="000D6C4F" w:rsidRPr="0039284B" w:rsidRDefault="000D6C4F" w:rsidP="000D6C4F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</w:t>
                      </w:r>
                      <w:r w:rsidR="00E61C96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5: </w:t>
                      </w:r>
                      <w:r w:rsidR="00543B8A"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Mikroplastik in der Umwelt – na und?!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A9ECB5D" w14:textId="77777777" w:rsidR="004B02A5" w:rsidRPr="001E440B" w:rsidRDefault="006E4EEB" w:rsidP="00644EEE">
      <w:pPr>
        <w:rPr>
          <w:rFonts w:ascii="Trebuchet MS" w:hAnsi="Trebuchet MS"/>
          <w:sz w:val="26"/>
          <w:szCs w:val="26"/>
        </w:rPr>
      </w:pPr>
      <w:r w:rsidRPr="001E440B">
        <w:rPr>
          <w:rFonts w:ascii="Trebuchet MS" w:hAnsi="Trebuchet MS"/>
          <w:sz w:val="26"/>
          <w:szCs w:val="26"/>
          <w:u w:val="single"/>
        </w:rPr>
        <w:t>Aufgabe 1:</w:t>
      </w:r>
      <w:r w:rsidRPr="001E440B">
        <w:rPr>
          <w:rFonts w:ascii="Trebuchet MS" w:hAnsi="Trebuchet MS"/>
          <w:sz w:val="26"/>
          <w:szCs w:val="26"/>
        </w:rPr>
        <w:t xml:space="preserve"> </w:t>
      </w:r>
      <w:r w:rsidR="00D873C8" w:rsidRPr="001E440B">
        <w:rPr>
          <w:rFonts w:ascii="Trebuchet MS" w:hAnsi="Trebuchet MS"/>
          <w:sz w:val="26"/>
          <w:szCs w:val="26"/>
        </w:rPr>
        <w:t>Lest gemeinsam</w:t>
      </w:r>
      <w:r w:rsidR="004B02A5" w:rsidRPr="001E440B">
        <w:rPr>
          <w:rFonts w:ascii="Trebuchet MS" w:hAnsi="Trebuchet MS"/>
          <w:sz w:val="26"/>
          <w:szCs w:val="26"/>
        </w:rPr>
        <w:t xml:space="preserve"> den Text „Konferenz der Tiere im Meer“ aufmerksam durch. </w:t>
      </w:r>
      <w:r w:rsidR="00E61C96" w:rsidRPr="001E440B">
        <w:rPr>
          <w:rFonts w:ascii="Trebuchet MS" w:hAnsi="Trebuchet MS"/>
          <w:sz w:val="26"/>
          <w:szCs w:val="26"/>
        </w:rPr>
        <w:t>Beantwortet dann die folgenden Fragen:</w:t>
      </w:r>
    </w:p>
    <w:p w14:paraId="38EC9F07" w14:textId="77777777" w:rsidR="00B30217" w:rsidRPr="001E440B" w:rsidRDefault="00B30217" w:rsidP="00B30217">
      <w:pPr>
        <w:ind w:right="-284"/>
        <w:jc w:val="both"/>
        <w:rPr>
          <w:rFonts w:ascii="Trebuchet MS" w:hAnsi="Trebuchet MS"/>
          <w:sz w:val="26"/>
          <w:szCs w:val="26"/>
        </w:rPr>
      </w:pPr>
    </w:p>
    <w:p w14:paraId="689DAD47" w14:textId="77777777" w:rsidR="00B30217" w:rsidRPr="005B6C89" w:rsidRDefault="005B6C89" w:rsidP="00B30217">
      <w:pPr>
        <w:pStyle w:val="Listenabsatz"/>
        <w:numPr>
          <w:ilvl w:val="0"/>
          <w:numId w:val="18"/>
        </w:numPr>
        <w:ind w:right="-284"/>
        <w:jc w:val="both"/>
        <w:rPr>
          <w:rFonts w:ascii="Trebuchet MS" w:hAnsi="Trebuchet MS"/>
          <w:sz w:val="26"/>
          <w:szCs w:val="26"/>
        </w:rPr>
      </w:pPr>
      <w:r w:rsidRPr="005B6C89">
        <w:rPr>
          <w:rFonts w:ascii="Trebuchet MS" w:hAnsi="Trebuchet MS"/>
          <w:sz w:val="26"/>
          <w:szCs w:val="26"/>
        </w:rPr>
        <w:t>Warum treffen sich die Tiere</w:t>
      </w:r>
      <w:r w:rsidR="00B30217" w:rsidRPr="005B6C89">
        <w:rPr>
          <w:rFonts w:ascii="Trebuchet MS" w:hAnsi="Trebuchet MS"/>
          <w:sz w:val="26"/>
          <w:szCs w:val="26"/>
        </w:rPr>
        <w:t>?</w:t>
      </w:r>
    </w:p>
    <w:p w14:paraId="040D5F8D" w14:textId="77777777" w:rsidR="00B30217" w:rsidRPr="008E25FA" w:rsidRDefault="00B30217" w:rsidP="00B30217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8E25FA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10176723" w14:textId="2CE9DA99" w:rsidR="00B30217" w:rsidRPr="002B6710" w:rsidRDefault="00B30217" w:rsidP="00B30217">
      <w:pPr>
        <w:pStyle w:val="Listenabsatz"/>
        <w:numPr>
          <w:ilvl w:val="0"/>
          <w:numId w:val="18"/>
        </w:numPr>
        <w:ind w:right="-284"/>
        <w:jc w:val="both"/>
        <w:rPr>
          <w:rFonts w:ascii="Trebuchet MS" w:hAnsi="Trebuchet MS"/>
          <w:sz w:val="26"/>
          <w:szCs w:val="26"/>
        </w:rPr>
      </w:pPr>
      <w:r w:rsidRPr="002B6710">
        <w:rPr>
          <w:rFonts w:ascii="Trebuchet MS" w:hAnsi="Trebuchet MS"/>
          <w:sz w:val="26"/>
          <w:szCs w:val="26"/>
        </w:rPr>
        <w:t>W</w:t>
      </w:r>
      <w:r w:rsidR="005B6C89" w:rsidRPr="002B6710">
        <w:rPr>
          <w:rFonts w:ascii="Trebuchet MS" w:hAnsi="Trebuchet MS"/>
          <w:sz w:val="26"/>
          <w:szCs w:val="26"/>
        </w:rPr>
        <w:t>elche</w:t>
      </w:r>
      <w:r w:rsidR="00D4118E">
        <w:rPr>
          <w:rFonts w:ascii="Trebuchet MS" w:hAnsi="Trebuchet MS"/>
          <w:sz w:val="26"/>
          <w:szCs w:val="26"/>
        </w:rPr>
        <w:t>s</w:t>
      </w:r>
      <w:r w:rsidR="005B6C89" w:rsidRPr="002B6710">
        <w:rPr>
          <w:rFonts w:ascii="Trebuchet MS" w:hAnsi="Trebuchet MS"/>
          <w:sz w:val="26"/>
          <w:szCs w:val="26"/>
        </w:rPr>
        <w:t xml:space="preserve"> Problem </w:t>
      </w:r>
      <w:r w:rsidR="00E67B5B">
        <w:rPr>
          <w:rFonts w:ascii="Trebuchet MS" w:hAnsi="Trebuchet MS"/>
          <w:sz w:val="26"/>
          <w:szCs w:val="26"/>
        </w:rPr>
        <w:t xml:space="preserve">der </w:t>
      </w:r>
      <w:r w:rsidR="002B6710" w:rsidRPr="002B6710">
        <w:rPr>
          <w:rFonts w:ascii="Trebuchet MS" w:hAnsi="Trebuchet MS"/>
          <w:sz w:val="26"/>
          <w:szCs w:val="26"/>
        </w:rPr>
        <w:t xml:space="preserve">Tiere </w:t>
      </w:r>
      <w:r w:rsidR="00E67B5B">
        <w:rPr>
          <w:rFonts w:ascii="Trebuchet MS" w:hAnsi="Trebuchet MS"/>
          <w:sz w:val="26"/>
          <w:szCs w:val="26"/>
        </w:rPr>
        <w:t>ist dir besonders aufgefallen</w:t>
      </w:r>
      <w:r w:rsidRPr="002B6710">
        <w:rPr>
          <w:rFonts w:ascii="Trebuchet MS" w:hAnsi="Trebuchet MS"/>
          <w:sz w:val="26"/>
          <w:szCs w:val="26"/>
        </w:rPr>
        <w:t>?</w:t>
      </w:r>
    </w:p>
    <w:p w14:paraId="6CDC650E" w14:textId="77777777" w:rsidR="00B30217" w:rsidRPr="00063CB1" w:rsidRDefault="00B30217" w:rsidP="00B30217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5E1DC4E4" w14:textId="7634EEC2" w:rsidR="00B30217" w:rsidRPr="00063CB1" w:rsidRDefault="00B30217" w:rsidP="00B30217">
      <w:pPr>
        <w:pStyle w:val="Listenabsatz"/>
        <w:numPr>
          <w:ilvl w:val="0"/>
          <w:numId w:val="18"/>
        </w:numPr>
        <w:ind w:right="-284"/>
        <w:jc w:val="both"/>
        <w:rPr>
          <w:rFonts w:ascii="Trebuchet MS" w:hAnsi="Trebuchet MS"/>
          <w:sz w:val="26"/>
          <w:szCs w:val="26"/>
          <w:lang w:val="en"/>
        </w:rPr>
      </w:pPr>
      <w:r w:rsidRPr="00F0288A">
        <w:rPr>
          <w:rFonts w:ascii="Trebuchet MS" w:hAnsi="Trebuchet MS"/>
          <w:sz w:val="26"/>
          <w:szCs w:val="26"/>
        </w:rPr>
        <w:t>W</w:t>
      </w:r>
      <w:r w:rsidR="00700DB6" w:rsidRPr="00F0288A">
        <w:rPr>
          <w:rFonts w:ascii="Trebuchet MS" w:hAnsi="Trebuchet MS"/>
          <w:sz w:val="26"/>
          <w:szCs w:val="26"/>
        </w:rPr>
        <w:t xml:space="preserve">elches Tier leidet am meisten? </w:t>
      </w:r>
      <w:r w:rsidR="00700DB6">
        <w:rPr>
          <w:rFonts w:ascii="Trebuchet MS" w:hAnsi="Trebuchet MS"/>
          <w:sz w:val="26"/>
          <w:szCs w:val="26"/>
          <w:lang w:val="en"/>
        </w:rPr>
        <w:t>Erkläre deine Entscheidung.</w:t>
      </w:r>
    </w:p>
    <w:p w14:paraId="371753F1" w14:textId="77777777" w:rsidR="00B30217" w:rsidRPr="005B6C89" w:rsidRDefault="00B30217" w:rsidP="005B6C89">
      <w:pPr>
        <w:spacing w:line="360" w:lineRule="auto"/>
        <w:ind w:right="-284"/>
        <w:jc w:val="both"/>
        <w:rPr>
          <w:rFonts w:ascii="Trebuchet MS" w:hAnsi="Trebuchet MS"/>
          <w:sz w:val="32"/>
          <w:lang w:val="en-US"/>
        </w:rPr>
      </w:pPr>
      <w:r w:rsidRPr="005B6C89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14FC1AB9" w14:textId="03A63276" w:rsidR="00B30217" w:rsidRPr="00F0288A" w:rsidRDefault="00B30217" w:rsidP="005B6C89">
      <w:pPr>
        <w:pStyle w:val="Listenabsatz"/>
        <w:numPr>
          <w:ilvl w:val="0"/>
          <w:numId w:val="18"/>
        </w:numPr>
        <w:ind w:right="-284"/>
        <w:jc w:val="both"/>
        <w:rPr>
          <w:rFonts w:ascii="Trebuchet MS" w:hAnsi="Trebuchet MS"/>
          <w:sz w:val="26"/>
          <w:szCs w:val="26"/>
        </w:rPr>
      </w:pPr>
      <w:r w:rsidRPr="00F0288A">
        <w:rPr>
          <w:rFonts w:ascii="Trebuchet MS" w:hAnsi="Trebuchet MS"/>
          <w:sz w:val="26"/>
          <w:szCs w:val="26"/>
        </w:rPr>
        <w:t>Welche Probleme haben</w:t>
      </w:r>
      <w:r w:rsidR="00F0288A">
        <w:rPr>
          <w:rFonts w:ascii="Trebuchet MS" w:hAnsi="Trebuchet MS"/>
          <w:sz w:val="26"/>
          <w:szCs w:val="26"/>
        </w:rPr>
        <w:t xml:space="preserve"> die Tiere mit dem Mikroplastik? </w:t>
      </w:r>
      <w:r w:rsidRPr="00F0288A">
        <w:rPr>
          <w:rFonts w:ascii="Trebuchet MS" w:hAnsi="Trebuchet MS"/>
          <w:sz w:val="26"/>
          <w:szCs w:val="26"/>
        </w:rPr>
        <w:t>Kreuze richtige Sätze an.</w:t>
      </w:r>
    </w:p>
    <w:p w14:paraId="2699DA57" w14:textId="77777777" w:rsidR="00B30217" w:rsidRDefault="00B30217" w:rsidP="004B02A5">
      <w:pPr>
        <w:jc w:val="both"/>
        <w:rPr>
          <w:rFonts w:ascii="Trebuchet MS" w:hAnsi="Trebuchet MS"/>
          <w:sz w:val="26"/>
          <w:szCs w:val="26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62"/>
        <w:gridCol w:w="3968"/>
        <w:gridCol w:w="568"/>
        <w:gridCol w:w="3964"/>
      </w:tblGrid>
      <w:tr w:rsidR="007B4E65" w:rsidRPr="00B4579A" w14:paraId="6A64E255" w14:textId="77777777" w:rsidTr="00F021D3">
        <w:tc>
          <w:tcPr>
            <w:tcW w:w="562" w:type="dxa"/>
            <w:vAlign w:val="center"/>
          </w:tcPr>
          <w:p w14:paraId="7759F8BE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3302FCDD" wp14:editId="14AB74D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620</wp:posOffset>
                      </wp:positionV>
                      <wp:extent cx="161925" cy="149860"/>
                      <wp:effectExtent l="0" t="0" r="28575" b="21590"/>
                      <wp:wrapNone/>
                      <wp:docPr id="1028" name="Rechteck 10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1F0CE51" id="Rechteck 1028" o:spid="_x0000_s1026" style="position:absolute;margin-left:-.5pt;margin-top:.6pt;width:12.75pt;height:11.8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51A8999E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 xml:space="preserve">Plastik kann mit Nahrung verwechselt werden. </w:t>
            </w:r>
          </w:p>
        </w:tc>
        <w:tc>
          <w:tcPr>
            <w:tcW w:w="568" w:type="dxa"/>
            <w:vAlign w:val="center"/>
          </w:tcPr>
          <w:p w14:paraId="4C1A2155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10AE2BAF" wp14:editId="04CE884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620</wp:posOffset>
                      </wp:positionV>
                      <wp:extent cx="161925" cy="149860"/>
                      <wp:effectExtent l="0" t="0" r="28575" b="21590"/>
                      <wp:wrapNone/>
                      <wp:docPr id="1036" name="Rechteck 10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88E88BC" id="Rechteck 1036" o:spid="_x0000_s1026" style="position:absolute;margin-left:-.5pt;margin-top:.6pt;width:12.75pt;height:11.8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" filled="f" strokecolor="black [3213]" strokeweight="1pt"/>
                  </w:pict>
                </mc:Fallback>
              </mc:AlternateContent>
            </w:r>
          </w:p>
        </w:tc>
        <w:tc>
          <w:tcPr>
            <w:tcW w:w="3964" w:type="dxa"/>
            <w:vAlign w:val="center"/>
          </w:tcPr>
          <w:p w14:paraId="217D990A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 xml:space="preserve">Stirbt ein Tier, kann es Auswirkungen auf andere Tiere haben (Nahrungskette). </w:t>
            </w:r>
          </w:p>
        </w:tc>
      </w:tr>
      <w:tr w:rsidR="007B4E65" w:rsidRPr="00B4579A" w14:paraId="7A75402D" w14:textId="77777777" w:rsidTr="00F021D3">
        <w:tc>
          <w:tcPr>
            <w:tcW w:w="562" w:type="dxa"/>
            <w:vAlign w:val="center"/>
          </w:tcPr>
          <w:p w14:paraId="3B4BBE95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024FE6DD" wp14:editId="4E586D8C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9525</wp:posOffset>
                      </wp:positionV>
                      <wp:extent cx="161925" cy="149860"/>
                      <wp:effectExtent l="0" t="0" r="28575" b="21590"/>
                      <wp:wrapNone/>
                      <wp:docPr id="1029" name="Rechteck 10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FF84DA3" id="Rechteck 1029" o:spid="_x0000_s1026" style="position:absolute;margin-left:-.5pt;margin-top:.75pt;width:12.75pt;height:11.8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63DB1C97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>Mikroplastik kann von Fischen verdaut werden.</w:t>
            </w:r>
          </w:p>
        </w:tc>
        <w:tc>
          <w:tcPr>
            <w:tcW w:w="568" w:type="dxa"/>
            <w:vAlign w:val="center"/>
          </w:tcPr>
          <w:p w14:paraId="67E4AB1D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316F75B8" wp14:editId="1C03E6DE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9525</wp:posOffset>
                      </wp:positionV>
                      <wp:extent cx="161925" cy="149860"/>
                      <wp:effectExtent l="0" t="0" r="28575" b="21590"/>
                      <wp:wrapNone/>
                      <wp:docPr id="1037" name="Rechteck 10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2AE8015C" id="Rechteck 1037" o:spid="_x0000_s1026" style="position:absolute;margin-left:-.5pt;margin-top:.75pt;width:12.75pt;height:11.8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4" w:type="dxa"/>
            <w:vAlign w:val="center"/>
          </w:tcPr>
          <w:p w14:paraId="4A8564B5" w14:textId="77777777" w:rsidR="007B4E65" w:rsidRPr="00B4579A" w:rsidRDefault="007B4E65" w:rsidP="00D92A0E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>Mensch</w:t>
            </w:r>
            <w:r w:rsidR="00D92A0E">
              <w:rPr>
                <w:rFonts w:ascii="Trebuchet MS" w:hAnsi="Trebuchet MS"/>
              </w:rPr>
              <w:t>en nehmen</w:t>
            </w:r>
            <w:r w:rsidRPr="00B4579A">
              <w:rPr>
                <w:rFonts w:ascii="Trebuchet MS" w:hAnsi="Trebuchet MS"/>
              </w:rPr>
              <w:t xml:space="preserve"> über Nahrung auch Mikroplastik auf. </w:t>
            </w:r>
          </w:p>
        </w:tc>
      </w:tr>
      <w:tr w:rsidR="007B4E65" w:rsidRPr="00B4579A" w14:paraId="08525C91" w14:textId="77777777" w:rsidTr="00F021D3">
        <w:tc>
          <w:tcPr>
            <w:tcW w:w="562" w:type="dxa"/>
            <w:vAlign w:val="center"/>
          </w:tcPr>
          <w:p w14:paraId="7F2C0909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5CBC9003" wp14:editId="48EDBA3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1430</wp:posOffset>
                      </wp:positionV>
                      <wp:extent cx="161925" cy="149860"/>
                      <wp:effectExtent l="0" t="0" r="28575" b="21590"/>
                      <wp:wrapNone/>
                      <wp:docPr id="1030" name="Rechteck 10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268B8FD9" id="Rechteck 1030" o:spid="_x0000_s1026" style="position:absolute;margin-left:-.5pt;margin-top:.9pt;width:12.75pt;height:11.8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5763A6DD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 xml:space="preserve">In Mikroplastik können sich giftige Stoffe anlagern, die Tiere gefährden. </w:t>
            </w:r>
          </w:p>
        </w:tc>
        <w:tc>
          <w:tcPr>
            <w:tcW w:w="568" w:type="dxa"/>
            <w:vAlign w:val="center"/>
          </w:tcPr>
          <w:p w14:paraId="25054B39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630E1591" wp14:editId="2E5E34FE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1430</wp:posOffset>
                      </wp:positionV>
                      <wp:extent cx="161925" cy="149860"/>
                      <wp:effectExtent l="0" t="0" r="28575" b="21590"/>
                      <wp:wrapNone/>
                      <wp:docPr id="1041" name="Rechteck 10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9EABA85" id="Rechteck 1041" o:spid="_x0000_s1026" style="position:absolute;margin-left:-.5pt;margin-top:.9pt;width:12.75pt;height:11.8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" filled="f" strokecolor="black [3213]" strokeweight="1pt"/>
                  </w:pict>
                </mc:Fallback>
              </mc:AlternateContent>
            </w:r>
          </w:p>
        </w:tc>
        <w:tc>
          <w:tcPr>
            <w:tcW w:w="3964" w:type="dxa"/>
            <w:vAlign w:val="center"/>
          </w:tcPr>
          <w:p w14:paraId="57238280" w14:textId="77777777" w:rsidR="007B4E65" w:rsidRPr="00B4579A" w:rsidRDefault="00F021D3" w:rsidP="00DE0B54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>Menschen schützen Tiere vor Mik</w:t>
            </w:r>
            <w:r w:rsidR="00DE0B54">
              <w:rPr>
                <w:rFonts w:ascii="Trebuchet MS" w:hAnsi="Trebuchet MS"/>
              </w:rPr>
              <w:t>r</w:t>
            </w:r>
            <w:r w:rsidRPr="00B4579A">
              <w:rPr>
                <w:rFonts w:ascii="Trebuchet MS" w:hAnsi="Trebuchet MS"/>
              </w:rPr>
              <w:t xml:space="preserve">oplastik. </w:t>
            </w:r>
          </w:p>
        </w:tc>
      </w:tr>
      <w:tr w:rsidR="007B4E65" w:rsidRPr="00B4579A" w14:paraId="242CBCCE" w14:textId="77777777" w:rsidTr="00F021D3">
        <w:tc>
          <w:tcPr>
            <w:tcW w:w="562" w:type="dxa"/>
            <w:vAlign w:val="center"/>
          </w:tcPr>
          <w:p w14:paraId="5AB5E803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6F23BB87" wp14:editId="48DE204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810</wp:posOffset>
                      </wp:positionV>
                      <wp:extent cx="161925" cy="149860"/>
                      <wp:effectExtent l="0" t="0" r="28575" b="21590"/>
                      <wp:wrapNone/>
                      <wp:docPr id="1031" name="Rechteck 10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BE9AD17" id="Rechteck 1031" o:spid="_x0000_s1026" style="position:absolute;margin-left:-.5pt;margin-top:.3pt;width:12.75pt;height:11.8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0F92A3EB" w14:textId="77777777" w:rsidR="007B4E65" w:rsidRPr="00B4579A" w:rsidRDefault="00F021D3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 xml:space="preserve">Tiere brauchen Mikroplastik als Nahrung. </w:t>
            </w:r>
          </w:p>
        </w:tc>
        <w:tc>
          <w:tcPr>
            <w:tcW w:w="568" w:type="dxa"/>
            <w:vAlign w:val="center"/>
          </w:tcPr>
          <w:p w14:paraId="07A72645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0C8935EA" wp14:editId="06E5F7A0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810</wp:posOffset>
                      </wp:positionV>
                      <wp:extent cx="161925" cy="149860"/>
                      <wp:effectExtent l="0" t="0" r="28575" b="21590"/>
                      <wp:wrapNone/>
                      <wp:docPr id="1042" name="Rechteck 10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99FB0C1" id="Rechteck 1042" o:spid="_x0000_s1026" style="position:absolute;margin-left:-.5pt;margin-top:.3pt;width:12.75pt;height:11.8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3964" w:type="dxa"/>
            <w:vAlign w:val="center"/>
          </w:tcPr>
          <w:p w14:paraId="3273EBE0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 xml:space="preserve">Plastik ist unverdaubar und liefert keine Energie. </w:t>
            </w:r>
          </w:p>
        </w:tc>
      </w:tr>
      <w:tr w:rsidR="007B4E65" w:rsidRPr="00B4579A" w14:paraId="0834C5AC" w14:textId="77777777" w:rsidTr="00F021D3">
        <w:tc>
          <w:tcPr>
            <w:tcW w:w="562" w:type="dxa"/>
            <w:vAlign w:val="center"/>
          </w:tcPr>
          <w:p w14:paraId="6353E8CD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3F596FA5" wp14:editId="651CE17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161925" cy="149860"/>
                      <wp:effectExtent l="0" t="0" r="28575" b="21590"/>
                      <wp:wrapNone/>
                      <wp:docPr id="1035" name="Rechteck 10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590BDB5" id="Rechteck 1035" o:spid="_x0000_s1026" style="position:absolute;margin-left:-.5pt;margin-top:.45pt;width:12.75pt;height:11.8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" filled="f" strokecolor="black [3213]" strokeweight="1pt"/>
                  </w:pict>
                </mc:Fallback>
              </mc:AlternateContent>
            </w:r>
          </w:p>
        </w:tc>
        <w:tc>
          <w:tcPr>
            <w:tcW w:w="3968" w:type="dxa"/>
            <w:vAlign w:val="center"/>
          </w:tcPr>
          <w:p w14:paraId="2516E2A1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</w:rPr>
              <w:t xml:space="preserve">Tiere können sich in Plastik verfangen und verletzen. </w:t>
            </w:r>
          </w:p>
        </w:tc>
        <w:tc>
          <w:tcPr>
            <w:tcW w:w="568" w:type="dxa"/>
            <w:vAlign w:val="center"/>
          </w:tcPr>
          <w:p w14:paraId="7A011260" w14:textId="77777777" w:rsidR="007B4E65" w:rsidRPr="00B4579A" w:rsidRDefault="007B4E65" w:rsidP="00F021D3">
            <w:pPr>
              <w:rPr>
                <w:rFonts w:ascii="Trebuchet MS" w:hAnsi="Trebuchet MS"/>
              </w:rPr>
            </w:pPr>
            <w:r w:rsidRPr="00B4579A">
              <w:rPr>
                <w:rFonts w:ascii="Trebuchet MS" w:hAnsi="Trebuchet MS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20024183" wp14:editId="119809AC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161925" cy="149860"/>
                      <wp:effectExtent l="0" t="0" r="28575" b="21590"/>
                      <wp:wrapNone/>
                      <wp:docPr id="1043" name="Rechteck 10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9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C2F92F0" id="Rechteck 1043" o:spid="_x0000_s1026" style="position:absolute;margin-left:-.5pt;margin-top:.45pt;width:12.75pt;height:11.8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" filled="f" strokecolor="black [3213]" strokeweight="1pt"/>
                  </w:pict>
                </mc:Fallback>
              </mc:AlternateContent>
            </w:r>
          </w:p>
        </w:tc>
        <w:tc>
          <w:tcPr>
            <w:tcW w:w="3964" w:type="dxa"/>
            <w:vAlign w:val="center"/>
          </w:tcPr>
          <w:p w14:paraId="162AEF8E" w14:textId="77777777" w:rsidR="007B4E65" w:rsidRPr="00B4579A" w:rsidRDefault="00D92A0E" w:rsidP="00D92A0E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Tiere </w:t>
            </w:r>
            <w:r w:rsidR="001B3C2B">
              <w:rPr>
                <w:rFonts w:ascii="Trebuchet MS" w:hAnsi="Trebuchet MS"/>
              </w:rPr>
              <w:t xml:space="preserve">brauchen </w:t>
            </w:r>
            <w:r>
              <w:rPr>
                <w:rFonts w:ascii="Trebuchet MS" w:hAnsi="Trebuchet MS"/>
              </w:rPr>
              <w:t xml:space="preserve">Plastik </w:t>
            </w:r>
            <w:r w:rsidR="001B3C2B">
              <w:rPr>
                <w:rFonts w:ascii="Trebuchet MS" w:hAnsi="Trebuchet MS"/>
              </w:rPr>
              <w:t xml:space="preserve">zum Schwimmen. </w:t>
            </w:r>
          </w:p>
        </w:tc>
      </w:tr>
    </w:tbl>
    <w:p w14:paraId="6CFC6522" w14:textId="77777777" w:rsidR="00E67B5B" w:rsidRDefault="00E67B5B" w:rsidP="00F021D3">
      <w:pPr>
        <w:spacing w:before="240"/>
        <w:jc w:val="both"/>
        <w:rPr>
          <w:rFonts w:ascii="Trebuchet MS" w:hAnsi="Trebuchet MS"/>
          <w:sz w:val="28"/>
          <w:u w:val="single"/>
        </w:rPr>
      </w:pPr>
    </w:p>
    <w:p w14:paraId="58F066C9" w14:textId="3F461FF4" w:rsidR="00E61C96" w:rsidRDefault="00E61C96" w:rsidP="00E61C96">
      <w:pPr>
        <w:spacing w:line="360" w:lineRule="auto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br w:type="page"/>
      </w:r>
    </w:p>
    <w:p w14:paraId="19A41493" w14:textId="77777777" w:rsidR="00E61C96" w:rsidRDefault="00E61C96" w:rsidP="00E61C96">
      <w:pPr>
        <w:spacing w:line="360" w:lineRule="auto"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121353E" wp14:editId="552EC0F4">
                <wp:simplePos x="0" y="0"/>
                <wp:positionH relativeFrom="page">
                  <wp:posOffset>530860</wp:posOffset>
                </wp:positionH>
                <wp:positionV relativeFrom="paragraph">
                  <wp:posOffset>-461839</wp:posOffset>
                </wp:positionV>
                <wp:extent cx="7029450" cy="1114425"/>
                <wp:effectExtent l="0" t="0" r="0" b="0"/>
                <wp:wrapNone/>
                <wp:docPr id="1127" name="Textfeld 1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4343C0" w14:textId="77777777" w:rsidR="00E61C96" w:rsidRPr="0039284B" w:rsidRDefault="00E61C96" w:rsidP="00E61C96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768B2079" w14:textId="77777777" w:rsidR="00E61C96" w:rsidRPr="0039284B" w:rsidRDefault="00E61C96" w:rsidP="00E61C96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</w:t>
                            </w: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5: </w:t>
                            </w: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Mikroplastik in der Umwelt – na und?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121353E" id="Textfeld 1127" o:spid="_x0000_s1036" type="#_x0000_t202" style="position:absolute;margin-left:41.8pt;margin-top:-36.35pt;width:553.5pt;height:87.75pt;z-index:251793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" filled="f" stroked="f" strokeweight=".5pt">
                <v:textbox>
                  <w:txbxContent>
                    <w:p w14:paraId="734343C0" w14:textId="77777777" w:rsidR="00E61C96" w:rsidRPr="0039284B" w:rsidRDefault="00E61C96" w:rsidP="00E61C96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768B2079" w14:textId="77777777" w:rsidR="00E61C96" w:rsidRPr="0039284B" w:rsidRDefault="00E61C96" w:rsidP="00E61C96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</w:t>
                      </w: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5: </w:t>
                      </w: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Mikroplastik in der Umwelt – na und?!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72EF2A3" w14:textId="77777777" w:rsidR="00E61C96" w:rsidRPr="00644EEE" w:rsidRDefault="00E61C96" w:rsidP="0053201B">
      <w:pPr>
        <w:spacing w:before="240"/>
        <w:rPr>
          <w:rFonts w:ascii="Trebuchet MS" w:hAnsi="Trebuchet MS"/>
          <w:sz w:val="26"/>
          <w:szCs w:val="26"/>
        </w:rPr>
      </w:pPr>
      <w:r w:rsidRPr="00644EEE">
        <w:rPr>
          <w:rFonts w:ascii="Trebuchet MS" w:hAnsi="Trebuchet MS"/>
          <w:sz w:val="26"/>
          <w:szCs w:val="26"/>
          <w:u w:val="single"/>
        </w:rPr>
        <w:t>Aufgabe 2:</w:t>
      </w:r>
      <w:r w:rsidRPr="00644EEE">
        <w:rPr>
          <w:rFonts w:ascii="Trebuchet MS" w:hAnsi="Trebuchet MS"/>
          <w:sz w:val="26"/>
          <w:szCs w:val="26"/>
        </w:rPr>
        <w:t xml:space="preserve"> </w:t>
      </w:r>
    </w:p>
    <w:p w14:paraId="5F1F54B8" w14:textId="05D045EE" w:rsidR="00E61C96" w:rsidRPr="00644EEE" w:rsidRDefault="00E61C96" w:rsidP="0053201B">
      <w:pPr>
        <w:pStyle w:val="Listenabsatz"/>
        <w:numPr>
          <w:ilvl w:val="0"/>
          <w:numId w:val="17"/>
        </w:numPr>
        <w:rPr>
          <w:rFonts w:ascii="Trebuchet MS" w:hAnsi="Trebuchet MS"/>
          <w:sz w:val="26"/>
          <w:szCs w:val="26"/>
        </w:rPr>
      </w:pPr>
      <w:r w:rsidRPr="007E688D">
        <w:rPr>
          <w:rFonts w:ascii="Trebuchet MS" w:hAnsi="Trebuchet MS"/>
          <w:sz w:val="26"/>
          <w:szCs w:val="26"/>
        </w:rPr>
        <w:t>Notiere</w:t>
      </w:r>
      <w:r w:rsidRPr="00644EEE">
        <w:rPr>
          <w:rFonts w:ascii="Trebuchet MS" w:hAnsi="Trebuchet MS"/>
          <w:sz w:val="26"/>
          <w:szCs w:val="26"/>
        </w:rPr>
        <w:t xml:space="preserve"> die Nahrungskette ausgehend vom Plankton (kleine Krebstierchen). Nimm hierzu den Text als Hilfe und fülle die untenstehenden Kästchen aus. </w:t>
      </w:r>
    </w:p>
    <w:p w14:paraId="221771F0" w14:textId="77777777" w:rsidR="005C3E44" w:rsidRDefault="005C3E44" w:rsidP="005C3E44">
      <w:pPr>
        <w:pStyle w:val="Listenabsatz"/>
        <w:jc w:val="both"/>
        <w:rPr>
          <w:rFonts w:ascii="Trebuchet MS" w:hAnsi="Trebuchet MS"/>
          <w:sz w:val="26"/>
          <w:szCs w:val="26"/>
        </w:rPr>
      </w:pPr>
    </w:p>
    <w:p w14:paraId="5001FA46" w14:textId="77777777" w:rsidR="00E61C96" w:rsidRDefault="00E61C96" w:rsidP="00E61C96">
      <w:pPr>
        <w:pStyle w:val="Listenabsatz"/>
        <w:jc w:val="both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noProof/>
          <w:sz w:val="28"/>
          <w:lang w:eastAsia="de-DE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0AB8E76" wp14:editId="2D611FEC">
                <wp:simplePos x="0" y="0"/>
                <wp:positionH relativeFrom="column">
                  <wp:posOffset>666612</wp:posOffset>
                </wp:positionH>
                <wp:positionV relativeFrom="paragraph">
                  <wp:posOffset>14826</wp:posOffset>
                </wp:positionV>
                <wp:extent cx="3665551" cy="316800"/>
                <wp:effectExtent l="0" t="0" r="11430" b="26670"/>
                <wp:wrapNone/>
                <wp:docPr id="1143" name="Textfeld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5551" cy="316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D9D21" w14:textId="77777777" w:rsidR="00E61C96" w:rsidRPr="002C272A" w:rsidRDefault="00E61C96" w:rsidP="002C272A">
                            <w:p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2C272A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örter: Blauwal, Hering, Plankton, Thunfisch</w:t>
                            </w:r>
                          </w:p>
                          <w:p w14:paraId="1A31D98D" w14:textId="77777777" w:rsidR="00E61C96" w:rsidRDefault="00E61C96" w:rsidP="00E61C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0AB8E76" id="Textfeld 1143" o:spid="_x0000_s1037" type="#_x0000_t202" style="position:absolute;left:0;text-align:left;margin-left:52.5pt;margin-top:1.15pt;width:288.65pt;height:24.9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" filled="f" strokecolor="black [3213]" strokeweight=".5pt">
                <v:textbox>
                  <w:txbxContent>
                    <w:p w14:paraId="3A6D9D21" w14:textId="77777777" w:rsidR="00E61C96" w:rsidRPr="002C272A" w:rsidRDefault="00E61C96" w:rsidP="002C272A">
                      <w:p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2C272A">
                        <w:rPr>
                          <w:rFonts w:ascii="Trebuchet MS" w:hAnsi="Trebuchet MS"/>
                          <w:sz w:val="26"/>
                          <w:szCs w:val="26"/>
                        </w:rPr>
                        <w:t>Wörter: Blauwal, Hering, Plankton, Thunfisch</w:t>
                      </w:r>
                    </w:p>
                    <w:p w14:paraId="1A31D98D" w14:textId="77777777" w:rsidR="00E61C96" w:rsidRDefault="00E61C96" w:rsidP="00E61C96"/>
                  </w:txbxContent>
                </v:textbox>
              </v:shape>
            </w:pict>
          </mc:Fallback>
        </mc:AlternateContent>
      </w:r>
      <w:r>
        <w:rPr>
          <w:noProof/>
          <w:lang w:eastAsia="de-DE"/>
        </w:rPr>
        <w:drawing>
          <wp:anchor distT="0" distB="0" distL="114300" distR="114300" simplePos="0" relativeHeight="251806720" behindDoc="0" locked="0" layoutInCell="1" allowOverlap="1" wp14:anchorId="15105DFC" wp14:editId="2FF25228">
            <wp:simplePos x="0" y="0"/>
            <wp:positionH relativeFrom="column">
              <wp:posOffset>3658180</wp:posOffset>
            </wp:positionH>
            <wp:positionV relativeFrom="paragraph">
              <wp:posOffset>530583</wp:posOffset>
            </wp:positionV>
            <wp:extent cx="622300" cy="629285"/>
            <wp:effectExtent l="0" t="0" r="6350" b="0"/>
            <wp:wrapNone/>
            <wp:docPr id="1144" name="Grafik 1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22300" cy="629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317765">
        <w:rPr>
          <w:rFonts w:ascii="Trebuchet MS" w:hAnsi="Trebuchet MS"/>
          <w:noProof/>
          <w:sz w:val="26"/>
          <w:szCs w:val="26"/>
          <w:lang w:eastAsia="de-DE"/>
        </w:rPr>
        <w:drawing>
          <wp:anchor distT="0" distB="0" distL="114300" distR="114300" simplePos="0" relativeHeight="251805696" behindDoc="1" locked="0" layoutInCell="1" allowOverlap="1" wp14:anchorId="7E46988D" wp14:editId="7557591F">
            <wp:simplePos x="0" y="0"/>
            <wp:positionH relativeFrom="column">
              <wp:posOffset>358775</wp:posOffset>
            </wp:positionH>
            <wp:positionV relativeFrom="paragraph">
              <wp:posOffset>371475</wp:posOffset>
            </wp:positionV>
            <wp:extent cx="5367020" cy="2344420"/>
            <wp:effectExtent l="0" t="0" r="5080" b="0"/>
            <wp:wrapTight wrapText="bothSides">
              <wp:wrapPolygon edited="0">
                <wp:start x="0" y="0"/>
                <wp:lineTo x="0" y="21413"/>
                <wp:lineTo x="21544" y="21413"/>
                <wp:lineTo x="21544" y="0"/>
                <wp:lineTo x="0" y="0"/>
              </wp:wrapPolygon>
            </wp:wrapTight>
            <wp:docPr id="1145" name="Grafik 1145" descr="C:\Users\bt305302\Documents\05_Intervention Plastikdetektive\07_Bilder eigene Abbildungen\Nahrungsket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t305302\Documents\05_Intervention Plastikdetektive\07_Bilder eigene Abbildungen\Nahrungskett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75" r="20645" b="28072"/>
                    <a:stretch/>
                  </pic:blipFill>
                  <pic:spPr bwMode="auto">
                    <a:xfrm>
                      <a:off x="0" y="0"/>
                      <a:ext cx="5367020" cy="234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B9A483" w14:textId="7EDAF443" w:rsidR="005C3E44" w:rsidRDefault="00E61C96" w:rsidP="00644EEE">
      <w:pPr>
        <w:pStyle w:val="Listenabsatz"/>
        <w:numPr>
          <w:ilvl w:val="0"/>
          <w:numId w:val="17"/>
        </w:numPr>
        <w:rPr>
          <w:rFonts w:ascii="Trebuchet MS" w:hAnsi="Trebuchet MS"/>
          <w:sz w:val="26"/>
          <w:szCs w:val="26"/>
        </w:rPr>
      </w:pPr>
      <w:r w:rsidRPr="00D807C1">
        <w:rPr>
          <w:rFonts w:ascii="Trebuchet MS" w:hAnsi="Trebuchet MS"/>
          <w:sz w:val="26"/>
          <w:szCs w:val="26"/>
        </w:rPr>
        <w:t xml:space="preserve">Wenn im Plankton Mikroplastik enthalten ist, dann kann es in die Nahrungskette gelangen. </w:t>
      </w:r>
      <w:r w:rsidRPr="007E688D">
        <w:rPr>
          <w:rFonts w:ascii="Trebuchet MS" w:hAnsi="Trebuchet MS"/>
          <w:sz w:val="26"/>
          <w:szCs w:val="26"/>
        </w:rPr>
        <w:t>Umrande</w:t>
      </w:r>
      <w:r w:rsidRPr="00D807C1">
        <w:rPr>
          <w:rFonts w:ascii="Trebuchet MS" w:hAnsi="Trebuchet MS"/>
          <w:sz w:val="26"/>
          <w:szCs w:val="26"/>
        </w:rPr>
        <w:t xml:space="preserve"> mit einem roten Stift die </w:t>
      </w:r>
      <w:r>
        <w:rPr>
          <w:rFonts w:ascii="Trebuchet MS" w:hAnsi="Trebuchet MS"/>
          <w:sz w:val="26"/>
          <w:szCs w:val="26"/>
        </w:rPr>
        <w:t xml:space="preserve">Tiere, die mit </w:t>
      </w:r>
      <w:r w:rsidRPr="00D807C1">
        <w:rPr>
          <w:rFonts w:ascii="Trebuchet MS" w:hAnsi="Trebuchet MS"/>
          <w:sz w:val="26"/>
          <w:szCs w:val="26"/>
        </w:rPr>
        <w:t>Mikroplastik</w:t>
      </w:r>
      <w:r>
        <w:rPr>
          <w:rFonts w:ascii="Trebuchet MS" w:hAnsi="Trebuchet MS"/>
          <w:sz w:val="26"/>
          <w:szCs w:val="26"/>
        </w:rPr>
        <w:t xml:space="preserve"> belastet sind</w:t>
      </w:r>
      <w:r w:rsidRPr="00D807C1">
        <w:rPr>
          <w:rFonts w:ascii="Trebuchet MS" w:hAnsi="Trebuchet MS"/>
          <w:sz w:val="26"/>
          <w:szCs w:val="26"/>
        </w:rPr>
        <w:t>.</w:t>
      </w:r>
    </w:p>
    <w:p w14:paraId="30D9AD92" w14:textId="15B0B30C" w:rsidR="005C3E44" w:rsidRPr="005C3E44" w:rsidRDefault="005C3E44" w:rsidP="005C3E44">
      <w:pPr>
        <w:jc w:val="both"/>
        <w:rPr>
          <w:rFonts w:ascii="Trebuchet MS" w:hAnsi="Trebuchet MS"/>
          <w:sz w:val="26"/>
          <w:szCs w:val="26"/>
        </w:rPr>
      </w:pPr>
    </w:p>
    <w:p w14:paraId="0A7B78C1" w14:textId="7B633FCA" w:rsidR="00D13B18" w:rsidRPr="005C3E44" w:rsidRDefault="00E61C96" w:rsidP="005C3E44">
      <w:pPr>
        <w:pStyle w:val="Listenabsatz"/>
        <w:numPr>
          <w:ilvl w:val="0"/>
          <w:numId w:val="17"/>
        </w:numPr>
        <w:rPr>
          <w:rFonts w:ascii="Trebuchet MS" w:hAnsi="Trebuchet MS"/>
          <w:sz w:val="26"/>
          <w:szCs w:val="26"/>
        </w:rPr>
      </w:pPr>
      <w:r w:rsidRPr="005C3E44">
        <w:rPr>
          <w:rFonts w:ascii="Trebuchet MS" w:hAnsi="Trebuchet MS"/>
          <w:sz w:val="26"/>
          <w:szCs w:val="26"/>
        </w:rPr>
        <w:t xml:space="preserve">Betrifft es den Menschen, wenn sich Mikroplastik in der Nahrungskette befindet? </w:t>
      </w:r>
      <w:r w:rsidR="00972DEF" w:rsidRPr="005C3E44">
        <w:rPr>
          <w:rFonts w:ascii="Trebuchet MS" w:hAnsi="Trebuchet MS"/>
          <w:sz w:val="26"/>
          <w:szCs w:val="26"/>
        </w:rPr>
        <w:t xml:space="preserve">Spreche mit </w:t>
      </w:r>
      <w:r w:rsidR="00D13B18" w:rsidRPr="005C3E44">
        <w:rPr>
          <w:rFonts w:ascii="Trebuchet MS" w:hAnsi="Trebuchet MS"/>
          <w:sz w:val="26"/>
          <w:szCs w:val="26"/>
        </w:rPr>
        <w:t>deinen Gruppenmitgliedern</w:t>
      </w:r>
      <w:r w:rsidR="00972DEF" w:rsidRPr="005C3E44">
        <w:rPr>
          <w:rFonts w:ascii="Trebuchet MS" w:hAnsi="Trebuchet MS"/>
          <w:sz w:val="26"/>
          <w:szCs w:val="26"/>
        </w:rPr>
        <w:t xml:space="preserve"> darüber</w:t>
      </w:r>
      <w:r w:rsidR="00D13B18" w:rsidRPr="005C3E44">
        <w:rPr>
          <w:rFonts w:ascii="Trebuchet MS" w:hAnsi="Trebuchet MS"/>
          <w:sz w:val="26"/>
          <w:szCs w:val="26"/>
        </w:rPr>
        <w:t xml:space="preserve">, welche Meereslebewesen </w:t>
      </w:r>
      <w:r w:rsidR="007E688D">
        <w:rPr>
          <w:rFonts w:ascii="Trebuchet MS" w:hAnsi="Trebuchet MS"/>
          <w:sz w:val="26"/>
          <w:szCs w:val="26"/>
        </w:rPr>
        <w:t xml:space="preserve">(z.B. Muscheln, Fisch) </w:t>
      </w:r>
      <w:r w:rsidR="00D13B18" w:rsidRPr="005C3E44">
        <w:rPr>
          <w:rFonts w:ascii="Trebuchet MS" w:hAnsi="Trebuchet MS"/>
          <w:sz w:val="26"/>
          <w:szCs w:val="26"/>
        </w:rPr>
        <w:t>du gerne isst und überlegt</w:t>
      </w:r>
      <w:r w:rsidR="00972DEF" w:rsidRPr="005C3E44">
        <w:rPr>
          <w:rFonts w:ascii="Trebuchet MS" w:hAnsi="Trebuchet MS"/>
          <w:sz w:val="26"/>
          <w:szCs w:val="26"/>
        </w:rPr>
        <w:t xml:space="preserve"> gemeinsam</w:t>
      </w:r>
      <w:r w:rsidRPr="005C3E44">
        <w:rPr>
          <w:rFonts w:ascii="Trebuchet MS" w:hAnsi="Trebuchet MS"/>
          <w:sz w:val="26"/>
          <w:szCs w:val="26"/>
        </w:rPr>
        <w:t xml:space="preserve">, ob der Mensch ebenfalls </w:t>
      </w:r>
      <w:r w:rsidR="000D75CC">
        <w:rPr>
          <w:rFonts w:ascii="Trebuchet MS" w:hAnsi="Trebuchet MS"/>
          <w:sz w:val="26"/>
          <w:szCs w:val="26"/>
        </w:rPr>
        <w:t>mit</w:t>
      </w:r>
      <w:r w:rsidR="000D75CC" w:rsidRPr="005C3E44">
        <w:rPr>
          <w:rFonts w:ascii="Trebuchet MS" w:hAnsi="Trebuchet MS"/>
          <w:sz w:val="26"/>
          <w:szCs w:val="26"/>
        </w:rPr>
        <w:t xml:space="preserve"> </w:t>
      </w:r>
      <w:r w:rsidRPr="005C3E44">
        <w:rPr>
          <w:rFonts w:ascii="Trebuchet MS" w:hAnsi="Trebuchet MS"/>
          <w:sz w:val="26"/>
          <w:szCs w:val="26"/>
        </w:rPr>
        <w:t>Mikroplastik belastet ist (ggf. roter Kasten).</w:t>
      </w:r>
    </w:p>
    <w:p w14:paraId="67577442" w14:textId="77777777" w:rsidR="00D13B18" w:rsidRPr="00135BE0" w:rsidRDefault="00D13B18" w:rsidP="00D13B18">
      <w:pPr>
        <w:spacing w:line="360" w:lineRule="auto"/>
        <w:ind w:right="-284"/>
        <w:jc w:val="both"/>
        <w:rPr>
          <w:rFonts w:ascii="Trebuchet MS" w:hAnsi="Trebuchet MS"/>
          <w:sz w:val="32"/>
        </w:rPr>
      </w:pPr>
      <w:r w:rsidRPr="00135BE0">
        <w:rPr>
          <w:rFonts w:ascii="Trebuchet MS" w:hAnsi="Trebuchet MS"/>
          <w:sz w:val="32"/>
        </w:rPr>
        <w:t>_____________________________________________________________________________________________________________________________________________________________________</w:t>
      </w:r>
    </w:p>
    <w:p w14:paraId="688AB1EA" w14:textId="77777777" w:rsidR="00D13B18" w:rsidRPr="00135BE0" w:rsidRDefault="00D13B18" w:rsidP="00E61C96">
      <w:pPr>
        <w:rPr>
          <w:rFonts w:ascii="Trebuchet MS" w:hAnsi="Trebuchet MS"/>
          <w:sz w:val="26"/>
          <w:szCs w:val="26"/>
        </w:rPr>
      </w:pPr>
    </w:p>
    <w:p w14:paraId="6D9BE9F0" w14:textId="77777777" w:rsidR="00F452E1" w:rsidRPr="00135BE0" w:rsidRDefault="00E61C96" w:rsidP="00F452E1">
      <w:pPr>
        <w:rPr>
          <w:rFonts w:ascii="Trebuchet MS" w:hAnsi="Trebuchet MS"/>
          <w:sz w:val="26"/>
          <w:szCs w:val="26"/>
        </w:rPr>
      </w:pPr>
      <w:r w:rsidRPr="00135BE0">
        <w:rPr>
          <w:rFonts w:ascii="Trebuchet MS" w:hAnsi="Trebuchet MS"/>
          <w:sz w:val="26"/>
          <w:szCs w:val="26"/>
        </w:rPr>
        <w:br w:type="page"/>
      </w:r>
    </w:p>
    <w:p w14:paraId="5D0ACDA8" w14:textId="4FE35114" w:rsidR="00F452E1" w:rsidRPr="00135BE0" w:rsidRDefault="00F452E1" w:rsidP="00F452E1">
      <w:pPr>
        <w:rPr>
          <w:rFonts w:ascii="Trebuchet MS" w:hAnsi="Trebuchet MS"/>
          <w:sz w:val="28"/>
          <w:szCs w:val="26"/>
        </w:rPr>
      </w:pPr>
      <w:r>
        <w:rPr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7FB42E9E" wp14:editId="6D0B91BF">
                <wp:simplePos x="0" y="0"/>
                <wp:positionH relativeFrom="page">
                  <wp:posOffset>530860</wp:posOffset>
                </wp:positionH>
                <wp:positionV relativeFrom="paragraph">
                  <wp:posOffset>-439751</wp:posOffset>
                </wp:positionV>
                <wp:extent cx="7029450" cy="1114425"/>
                <wp:effectExtent l="0" t="0" r="0" b="0"/>
                <wp:wrapNone/>
                <wp:docPr id="1146" name="Textfeld 1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F516B" w14:textId="77777777" w:rsidR="00F452E1" w:rsidRPr="0039284B" w:rsidRDefault="00F452E1" w:rsidP="00F452E1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55536F54" w14:textId="77777777" w:rsidR="00F452E1" w:rsidRPr="0039284B" w:rsidRDefault="00F452E1" w:rsidP="00F452E1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</w:t>
                            </w: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6: Gibt es eine Alternativ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B42E9E" id="Textfeld 1146" o:spid="_x0000_s1038" type="#_x0000_t202" style="position:absolute;margin-left:41.8pt;margin-top:-34.65pt;width:553.5pt;height:87.75pt;z-index:2518087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" filled="f" stroked="f" strokeweight=".5pt">
                <v:textbox>
                  <w:txbxContent>
                    <w:p w14:paraId="7F2F516B" w14:textId="77777777" w:rsidR="00F452E1" w:rsidRPr="0039284B" w:rsidRDefault="00F452E1" w:rsidP="00F452E1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55536F54" w14:textId="77777777" w:rsidR="00F452E1" w:rsidRPr="0039284B" w:rsidRDefault="00F452E1" w:rsidP="00F452E1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</w:t>
                      </w: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6: Gibt es eine Alternative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556E0F1" w14:textId="6382FD2F" w:rsidR="00F452E1" w:rsidRPr="003D714F" w:rsidRDefault="005C3E44" w:rsidP="0053201B">
      <w:pPr>
        <w:ind w:right="-284"/>
        <w:rPr>
          <w:rFonts w:ascii="Trebuchet MS" w:hAnsi="Trebuchet MS"/>
          <w:sz w:val="26"/>
          <w:szCs w:val="26"/>
        </w:rPr>
      </w:pPr>
      <w:r w:rsidRPr="00256595">
        <w:rPr>
          <w:rFonts w:ascii="Trebuchet MS" w:hAnsi="Trebuchet MS"/>
          <w:sz w:val="28"/>
          <w:u w:val="single"/>
        </w:rPr>
        <w:t>Aufgabe</w:t>
      </w:r>
      <w:r w:rsidR="00F452E1" w:rsidRPr="00256595">
        <w:rPr>
          <w:rFonts w:ascii="Trebuchet MS" w:hAnsi="Trebuchet MS"/>
          <w:sz w:val="28"/>
          <w:u w:val="single"/>
        </w:rPr>
        <w:t xml:space="preserve"> 1:</w:t>
      </w:r>
      <w:r w:rsidR="00F452E1" w:rsidRPr="00256595">
        <w:rPr>
          <w:rFonts w:ascii="Trebuchet MS" w:hAnsi="Trebuchet MS"/>
          <w:sz w:val="28"/>
        </w:rPr>
        <w:t xml:space="preserve"> </w:t>
      </w:r>
      <w:r w:rsidRPr="00256595">
        <w:rPr>
          <w:rFonts w:ascii="Trebuchet MS" w:hAnsi="Trebuchet MS"/>
          <w:sz w:val="28"/>
        </w:rPr>
        <w:t>Spiele das Plastik-Mem</w:t>
      </w:r>
      <w:r w:rsidR="003D714F">
        <w:rPr>
          <w:rFonts w:ascii="Trebuchet MS" w:hAnsi="Trebuchet MS"/>
          <w:sz w:val="28"/>
        </w:rPr>
        <w:t xml:space="preserve">ory </w:t>
      </w:r>
      <w:r w:rsidRPr="00256595">
        <w:rPr>
          <w:rFonts w:ascii="Trebuchet MS" w:hAnsi="Trebuchet MS"/>
          <w:sz w:val="28"/>
        </w:rPr>
        <w:t xml:space="preserve">und </w:t>
      </w:r>
      <w:r w:rsidR="00256595" w:rsidRPr="00256595">
        <w:rPr>
          <w:rFonts w:ascii="Trebuchet MS" w:hAnsi="Trebuchet MS"/>
          <w:sz w:val="28"/>
        </w:rPr>
        <w:t xml:space="preserve">finde </w:t>
      </w:r>
      <w:r w:rsidR="00AD6E21">
        <w:rPr>
          <w:rFonts w:ascii="Trebuchet MS" w:hAnsi="Trebuchet MS"/>
          <w:sz w:val="28"/>
        </w:rPr>
        <w:t xml:space="preserve">die zusammengehörenden </w:t>
      </w:r>
      <w:r w:rsidR="00256595" w:rsidRPr="00256595">
        <w:rPr>
          <w:rFonts w:ascii="Trebuchet MS" w:hAnsi="Trebuchet MS"/>
          <w:sz w:val="28"/>
        </w:rPr>
        <w:t>Einweg-</w:t>
      </w:r>
      <w:r w:rsidR="00467C57">
        <w:rPr>
          <w:rFonts w:ascii="Trebuchet MS" w:hAnsi="Trebuchet MS"/>
          <w:sz w:val="28"/>
        </w:rPr>
        <w:t>,</w:t>
      </w:r>
      <w:r w:rsidR="00256595" w:rsidRPr="00256595">
        <w:rPr>
          <w:rFonts w:ascii="Trebuchet MS" w:hAnsi="Trebuchet MS"/>
          <w:sz w:val="28"/>
        </w:rPr>
        <w:t xml:space="preserve"> Mehrwe</w:t>
      </w:r>
      <w:r w:rsidR="00AD6E21">
        <w:rPr>
          <w:rFonts w:ascii="Trebuchet MS" w:hAnsi="Trebuchet MS"/>
          <w:sz w:val="28"/>
        </w:rPr>
        <w:t>g- und alternativen Produkte</w:t>
      </w:r>
      <w:r w:rsidR="00256595" w:rsidRPr="00256595">
        <w:rPr>
          <w:rFonts w:ascii="Trebuchet MS" w:hAnsi="Trebuchet MS"/>
          <w:sz w:val="28"/>
        </w:rPr>
        <w:t xml:space="preserve">. </w:t>
      </w:r>
    </w:p>
    <w:p w14:paraId="32064CF4" w14:textId="6AEFA6F5" w:rsidR="00F452E1" w:rsidRDefault="0053201B" w:rsidP="0053201B">
      <w:pPr>
        <w:ind w:right="-284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8"/>
          <w:u w:val="single"/>
        </w:rPr>
        <w:t>Aufgabe 2</w:t>
      </w:r>
      <w:r w:rsidR="00F452E1" w:rsidRPr="007C147F">
        <w:rPr>
          <w:rFonts w:ascii="Trebuchet MS" w:hAnsi="Trebuchet MS"/>
          <w:sz w:val="28"/>
          <w:u w:val="single"/>
        </w:rPr>
        <w:t>:</w:t>
      </w:r>
      <w:r w:rsidR="00F452E1" w:rsidRPr="007C147F">
        <w:rPr>
          <w:rFonts w:ascii="Trebuchet MS" w:hAnsi="Trebuchet MS"/>
          <w:sz w:val="26"/>
          <w:szCs w:val="26"/>
        </w:rPr>
        <w:t xml:space="preserve"> </w:t>
      </w:r>
      <w:r w:rsidR="00AD6E21" w:rsidRPr="007C147F">
        <w:rPr>
          <w:rFonts w:ascii="Trebuchet MS" w:hAnsi="Trebuchet MS"/>
          <w:sz w:val="26"/>
          <w:szCs w:val="26"/>
        </w:rPr>
        <w:t xml:space="preserve">Klebe die </w:t>
      </w:r>
      <w:r w:rsidR="007C147F" w:rsidRPr="007C147F">
        <w:rPr>
          <w:rFonts w:ascii="Trebuchet MS" w:hAnsi="Trebuchet MS"/>
          <w:sz w:val="26"/>
          <w:szCs w:val="26"/>
        </w:rPr>
        <w:t>passenden Memory-Kärtchen ein</w:t>
      </w:r>
      <w:r w:rsidR="00F452E1" w:rsidRPr="007C147F">
        <w:rPr>
          <w:rFonts w:ascii="Trebuchet MS" w:hAnsi="Trebuchet MS"/>
          <w:sz w:val="26"/>
          <w:szCs w:val="26"/>
        </w:rPr>
        <w:t>.</w:t>
      </w:r>
      <w:r w:rsidR="007C147F">
        <w:rPr>
          <w:rFonts w:ascii="Trebuchet MS" w:hAnsi="Trebuchet MS"/>
          <w:sz w:val="26"/>
          <w:szCs w:val="26"/>
        </w:rPr>
        <w:t xml:space="preserve"> </w:t>
      </w:r>
      <w:r w:rsidR="007F6F8A">
        <w:rPr>
          <w:rFonts w:ascii="Trebuchet MS" w:hAnsi="Trebuchet MS"/>
          <w:sz w:val="26"/>
          <w:szCs w:val="26"/>
        </w:rPr>
        <w:t xml:space="preserve">Spreche mit deiner Gruppe </w:t>
      </w:r>
      <w:r w:rsidR="007149BD">
        <w:rPr>
          <w:rFonts w:ascii="Trebuchet MS" w:hAnsi="Trebuchet MS"/>
          <w:sz w:val="26"/>
          <w:szCs w:val="26"/>
        </w:rPr>
        <w:t xml:space="preserve">über </w:t>
      </w:r>
      <w:r w:rsidR="007C147F">
        <w:rPr>
          <w:rFonts w:ascii="Trebuchet MS" w:hAnsi="Trebuchet MS"/>
          <w:sz w:val="26"/>
          <w:szCs w:val="26"/>
        </w:rPr>
        <w:t>die</w:t>
      </w:r>
      <w:r w:rsidR="007F6F8A">
        <w:rPr>
          <w:rFonts w:ascii="Trebuchet MS" w:hAnsi="Trebuchet MS"/>
          <w:sz w:val="26"/>
          <w:szCs w:val="26"/>
        </w:rPr>
        <w:t xml:space="preserve"> Vor- und Nachteile der Produkte</w:t>
      </w:r>
      <w:r w:rsidR="007149BD">
        <w:rPr>
          <w:rFonts w:ascii="Trebuchet MS" w:hAnsi="Trebuchet MS"/>
          <w:sz w:val="26"/>
          <w:szCs w:val="26"/>
        </w:rPr>
        <w:t xml:space="preserve"> und notiere diese unter den jeweiligen Produkten. </w:t>
      </w:r>
      <w:r w:rsidR="007F6F8A">
        <w:rPr>
          <w:rFonts w:ascii="Trebuchet MS" w:hAnsi="Trebuchet MS"/>
          <w:sz w:val="26"/>
          <w:szCs w:val="26"/>
        </w:rPr>
        <w:t xml:space="preserve">Tipp: </w:t>
      </w:r>
      <w:r w:rsidR="007149BD">
        <w:rPr>
          <w:rFonts w:ascii="Trebuchet MS" w:hAnsi="Trebuchet MS"/>
          <w:sz w:val="26"/>
          <w:szCs w:val="26"/>
        </w:rPr>
        <w:t xml:space="preserve">Ihr könnt über </w:t>
      </w:r>
      <w:r w:rsidR="007F6F8A">
        <w:rPr>
          <w:rFonts w:ascii="Trebuchet MS" w:hAnsi="Trebuchet MS"/>
          <w:sz w:val="26"/>
          <w:szCs w:val="26"/>
        </w:rPr>
        <w:t>Preis, G</w:t>
      </w:r>
      <w:r w:rsidR="007149BD">
        <w:rPr>
          <w:rFonts w:ascii="Trebuchet MS" w:hAnsi="Trebuchet MS"/>
          <w:sz w:val="26"/>
          <w:szCs w:val="26"/>
        </w:rPr>
        <w:t xml:space="preserve">ewicht, Haltbarkeit, Müllmenge und </w:t>
      </w:r>
      <w:r w:rsidR="007F6F8A">
        <w:rPr>
          <w:rFonts w:ascii="Trebuchet MS" w:hAnsi="Trebuchet MS"/>
          <w:sz w:val="26"/>
          <w:szCs w:val="26"/>
        </w:rPr>
        <w:t>Verwendungsdauer</w:t>
      </w:r>
      <w:r w:rsidR="007C147F">
        <w:rPr>
          <w:rFonts w:ascii="Trebuchet MS" w:hAnsi="Trebuchet MS"/>
          <w:sz w:val="26"/>
          <w:szCs w:val="26"/>
        </w:rPr>
        <w:t xml:space="preserve"> </w:t>
      </w:r>
      <w:r w:rsidR="007149BD">
        <w:rPr>
          <w:rFonts w:ascii="Trebuchet MS" w:hAnsi="Trebuchet MS"/>
          <w:sz w:val="26"/>
          <w:szCs w:val="26"/>
        </w:rPr>
        <w:t>sprechen.</w:t>
      </w:r>
    </w:p>
    <w:p w14:paraId="4E00F7F9" w14:textId="77777777" w:rsidR="007149BD" w:rsidRPr="007149BD" w:rsidRDefault="007149BD" w:rsidP="000E3BB4">
      <w:pPr>
        <w:ind w:right="-284"/>
        <w:jc w:val="both"/>
        <w:rPr>
          <w:rFonts w:ascii="Trebuchet MS" w:hAnsi="Trebuchet MS"/>
          <w:sz w:val="26"/>
          <w:szCs w:val="26"/>
        </w:rPr>
      </w:pP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F452E1" w:rsidRPr="0004343E" w14:paraId="22114531" w14:textId="77777777" w:rsidTr="00BA1145">
        <w:tc>
          <w:tcPr>
            <w:tcW w:w="3020" w:type="dxa"/>
          </w:tcPr>
          <w:p w14:paraId="36C300C9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7201F82E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509B02C2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65C5A4AA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6A4B05F1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5B2FD5E0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552CDEB8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35692BB6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1EBEAA0E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138E92C3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5FA0F4BE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3CD9F5D0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10B80FC5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0041BEEE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75465313" w14:textId="77777777" w:rsidR="00F452E1" w:rsidRPr="007149BD" w:rsidRDefault="00F452E1" w:rsidP="00BA1145">
            <w:pPr>
              <w:jc w:val="center"/>
              <w:rPr>
                <w:rFonts w:ascii="Trebuchet MS" w:hAnsi="Trebuchet MS"/>
                <w:b/>
              </w:rPr>
            </w:pPr>
          </w:p>
          <w:p w14:paraId="25EDFCF6" w14:textId="77777777" w:rsidR="00F452E1" w:rsidRPr="00063CB1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063CB1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360E3160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063CB1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</w:tc>
        <w:tc>
          <w:tcPr>
            <w:tcW w:w="3021" w:type="dxa"/>
          </w:tcPr>
          <w:p w14:paraId="5988F8B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BA008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8B2636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E9B464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5E4A51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F9DD77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55EE87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508CB9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D780A3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12CEB6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350695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EE6506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4A652E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C86F6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367387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9EEB401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457C64BA" w14:textId="77777777" w:rsidR="00F452E1" w:rsidRPr="00933DE6" w:rsidRDefault="00F452E1" w:rsidP="00BA1145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</w:tc>
        <w:tc>
          <w:tcPr>
            <w:tcW w:w="3021" w:type="dxa"/>
          </w:tcPr>
          <w:p w14:paraId="50310FA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53282F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DD6020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618ECB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53EBDA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2FE122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80AFFE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908921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8DA682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DD9B50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402646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AD25FE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3B5889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44FB3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F6747D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83B3C60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387F6BB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</w:tc>
      </w:tr>
      <w:tr w:rsidR="00F452E1" w:rsidRPr="0004343E" w14:paraId="1D78B5B5" w14:textId="77777777" w:rsidTr="00BA1145">
        <w:tc>
          <w:tcPr>
            <w:tcW w:w="3020" w:type="dxa"/>
          </w:tcPr>
          <w:p w14:paraId="0B9839C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9EE2E8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17B248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C35B0E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2CF6D3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9CFF9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4070BD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D5D2C6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A7DB01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2D9CE3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8C97FC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537E70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CA713C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AE3BC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737A7E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D30BFEE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23FC8BA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14047B6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AFF3E1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CFDD51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E5B4C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755A1F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B327E5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B2640C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590C6D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E294C8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169746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5A3E82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C0D7A8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C236C6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01BA8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5CA49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C239B8F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D13A147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551F02F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1C0FC2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396D9F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D33774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A737CE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B8BF79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3A6733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9EB52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A98B7D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FD28E8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BB374F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E9AF4F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9B5257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56A14E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1AFB16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C34FEE6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4823B8E3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F452E1" w:rsidRPr="00807B7B" w14:paraId="4A6EB35C" w14:textId="77777777" w:rsidTr="00BA1145">
        <w:tc>
          <w:tcPr>
            <w:tcW w:w="3020" w:type="dxa"/>
          </w:tcPr>
          <w:p w14:paraId="3ADFA10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31F6F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7DD398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CF3CB6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FCFEBF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9C34A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19BCC6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0FE0D1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D4944F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EE752C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B5F8C17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B8E0222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1F49988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2FB2E5A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D21ED9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9A3DE1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E8B1EE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2D268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12C2C7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6B28AD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A859AD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2914B0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AF7EBC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41C75B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2DD2AE7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9C39A95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600E4EF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FF7A4C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78703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97570E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9792B0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875898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02A114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8E4C53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6E268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BC892D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8B6D3F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8EEA709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68AEB38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F452E1" w:rsidRPr="00807B7B" w14:paraId="0D3374E8" w14:textId="77777777" w:rsidTr="00BA1145">
        <w:tc>
          <w:tcPr>
            <w:tcW w:w="3020" w:type="dxa"/>
          </w:tcPr>
          <w:p w14:paraId="13E3BF8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337F94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5632B6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885E07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302313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626027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B3944A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F0BBF0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0AD6B8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802118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2671D7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8E24BB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C7EFA55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1E56535E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70C8F15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7E0BA8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5FBD6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F210C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798B0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8D6D64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4E6E94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99075A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5FE633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31A6E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ADD996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253E7C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7F09164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3069513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0E91DB8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C9FE44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0417A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10D636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9AB1D3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48BB22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E3F25D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79C6DF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73499E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80099E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A1CA66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828B0C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C13C48C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2D68167D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F452E1" w14:paraId="4C168741" w14:textId="77777777" w:rsidTr="00BA1145">
        <w:tc>
          <w:tcPr>
            <w:tcW w:w="3020" w:type="dxa"/>
          </w:tcPr>
          <w:p w14:paraId="0A18A44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E63E46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93E39B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398D9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1F94E0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432D4D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D1BC00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CA1AAE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127015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06C409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3F80CE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E14888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4C7B317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C2E245C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1135E7A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C05438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0FCFCB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477F4C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8F6A9F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9E37EF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78A847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808FF6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C3A1BF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C4F592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B1CDEA7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D967533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01AF8C6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35C69634" w14:textId="77777777" w:rsidR="00F452E1" w:rsidRPr="00933DE6" w:rsidRDefault="00F452E1" w:rsidP="00BA1145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1E7D0D4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E74169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69393F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A0674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A64AD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91B0E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03BB05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CE88BB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045A9D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B91E21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9B7AA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5BD1A8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AFA049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16A4D1EF" w14:textId="77777777" w:rsidR="00F452E1" w:rsidRPr="00933DE6" w:rsidRDefault="00F452E1" w:rsidP="00BA1145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F452E1" w14:paraId="076A7AEE" w14:textId="77777777" w:rsidTr="00BA1145">
        <w:tc>
          <w:tcPr>
            <w:tcW w:w="3020" w:type="dxa"/>
          </w:tcPr>
          <w:p w14:paraId="174FA2C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5238D4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FF0658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47348A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5B7F8E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D3960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92F263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0D900B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FFC467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C27231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47ABCA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3A3C6E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127843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89C955A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2A1A970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91FDE3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69C266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F79985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6D5ABB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E29D6E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626886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F4BB68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6A5399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B9F680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D67301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AAC776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56DD28E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41338281" w14:textId="77777777" w:rsidR="00F452E1" w:rsidRPr="00933DE6" w:rsidRDefault="00F452E1" w:rsidP="00BA1145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70225E6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18DC4C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6C2FB4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12DDB4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7423DD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34BFF8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597D43D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CB5DFF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85E9D6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0C8CCE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268E5D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D46975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827BDF7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7AF9EC3" w14:textId="77777777" w:rsidR="00F452E1" w:rsidRPr="00933DE6" w:rsidRDefault="00F452E1" w:rsidP="00BA1145">
            <w:pPr>
              <w:jc w:val="center"/>
              <w:rPr>
                <w:rFonts w:ascii="Trebuchet MS" w:hAnsi="Trebuchet M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F452E1" w:rsidRPr="00627F59" w14:paraId="29F6EB9E" w14:textId="77777777" w:rsidTr="00BA1145">
        <w:tc>
          <w:tcPr>
            <w:tcW w:w="3020" w:type="dxa"/>
          </w:tcPr>
          <w:p w14:paraId="1AFAB901" w14:textId="77777777" w:rsidR="00F452E1" w:rsidRDefault="00F452E1" w:rsidP="00BA1145">
            <w:pPr>
              <w:jc w:val="center"/>
              <w:rPr>
                <w:sz w:val="20"/>
              </w:rPr>
            </w:pPr>
          </w:p>
          <w:p w14:paraId="1F982C3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BE4ED1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86813D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BCD4D4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E1AB5D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1C0095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F3467C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87E87E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9306264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703B5604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2F5FC06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76601D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F628D8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DCFCE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2DF7ABE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74ADC8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13B949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5BF606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9E1640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6C7EF09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0F29FB79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58A1043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42B486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B84BD5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E61192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E0F104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2F0AAE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5D9D08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02114F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02D733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AA9BCA7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4CB72AEF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  <w:tr w:rsidR="00F452E1" w:rsidRPr="0083394A" w14:paraId="6E532F21" w14:textId="77777777" w:rsidTr="00BA1145">
        <w:tc>
          <w:tcPr>
            <w:tcW w:w="3020" w:type="dxa"/>
          </w:tcPr>
          <w:p w14:paraId="00B9C93F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26A15E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AD6481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9982FD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E70E9D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CC855B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C8D418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18594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259BD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CD9211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0D62A1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4318C46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833E21D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69763093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7632608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05ADEED1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CAF7E6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390EAE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991078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BDA648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44FD93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64C5610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98E8A2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C574BE5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5C07537A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01A4D8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C1C3411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10640B9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  <w:tc>
          <w:tcPr>
            <w:tcW w:w="3021" w:type="dxa"/>
          </w:tcPr>
          <w:p w14:paraId="77EDDD2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B4A5392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D74F49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AD8E627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E024C2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29300973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2E74AB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6E2ACC7C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AF3A81B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708505C6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3A3B6169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314C2F4" w14:textId="77777777" w:rsidR="00F452E1" w:rsidRDefault="00F452E1" w:rsidP="00BA1145">
            <w:pPr>
              <w:jc w:val="center"/>
              <w:rPr>
                <w:rFonts w:ascii="Trebuchet MS" w:hAnsi="Trebuchet MS"/>
                <w:b/>
                <w:lang w:val="en-US"/>
              </w:rPr>
            </w:pPr>
          </w:p>
          <w:p w14:paraId="1E87BAE6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sz w:val="28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</w:t>
            </w:r>
          </w:p>
          <w:p w14:paraId="5819BC21" w14:textId="77777777" w:rsidR="00F452E1" w:rsidRPr="00933DE6" w:rsidRDefault="00F452E1" w:rsidP="00BA1145">
            <w:pPr>
              <w:jc w:val="center"/>
              <w:rPr>
                <w:rFonts w:ascii="Trebuchet MS" w:hAnsi="Trebuchet MS"/>
                <w:lang w:val="en-US"/>
              </w:rPr>
            </w:pPr>
            <w:r w:rsidRPr="00933DE6">
              <w:rPr>
                <w:rFonts w:ascii="Trebuchet MS" w:hAnsi="Trebuchet MS"/>
                <w:sz w:val="28"/>
                <w:lang w:val="en-US"/>
              </w:rPr>
              <w:t>_________________________________________________________</w:t>
            </w:r>
          </w:p>
        </w:tc>
      </w:tr>
    </w:tbl>
    <w:p w14:paraId="24A4C10D" w14:textId="77777777" w:rsidR="00BE1452" w:rsidRPr="00D807C1" w:rsidRDefault="00BE1452" w:rsidP="00E61C96">
      <w:pPr>
        <w:pStyle w:val="Listenabsatz"/>
        <w:numPr>
          <w:ilvl w:val="0"/>
          <w:numId w:val="17"/>
        </w:numPr>
        <w:jc w:val="both"/>
        <w:rPr>
          <w:rFonts w:ascii="Trebuchet MS" w:hAnsi="Trebuchet MS"/>
          <w:sz w:val="26"/>
          <w:szCs w:val="26"/>
        </w:rPr>
      </w:pPr>
      <w:r w:rsidRPr="00D807C1">
        <w:rPr>
          <w:rFonts w:ascii="Trebuchet MS" w:hAnsi="Trebuchet MS"/>
          <w:sz w:val="28"/>
        </w:rPr>
        <w:br w:type="page"/>
      </w:r>
    </w:p>
    <w:p w14:paraId="5F8EC5AB" w14:textId="77777777" w:rsidR="00BE1452" w:rsidRDefault="00BE1452" w:rsidP="003976C1">
      <w:pPr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81A73F7" wp14:editId="561A7A54">
                <wp:simplePos x="0" y="0"/>
                <wp:positionH relativeFrom="page">
                  <wp:posOffset>530860</wp:posOffset>
                </wp:positionH>
                <wp:positionV relativeFrom="paragraph">
                  <wp:posOffset>-462197</wp:posOffset>
                </wp:positionV>
                <wp:extent cx="7029450" cy="1114425"/>
                <wp:effectExtent l="0" t="0" r="0" b="0"/>
                <wp:wrapNone/>
                <wp:docPr id="1024" name="Textfeld 1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1ABEEA" w14:textId="77777777" w:rsidR="00BE1452" w:rsidRPr="0039284B" w:rsidRDefault="00BE1452" w:rsidP="00BE1452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653613C5" w14:textId="41F198A1" w:rsidR="000D75CC" w:rsidRPr="0039284B" w:rsidRDefault="00DA6AB2" w:rsidP="00BE1452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7: </w:t>
                            </w:r>
                            <w:r w:rsidR="00BE1452"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Mikroplas</w:t>
                            </w:r>
                            <w:r w:rsidR="00CB15FD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tik in der Umwelt – was kannst d</w:t>
                            </w:r>
                            <w:r w:rsidR="00BE1452"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u tun?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A73F7" id="Textfeld 1024" o:spid="_x0000_s1039" type="#_x0000_t202" style="position:absolute;left:0;text-align:left;margin-left:41.8pt;margin-top:-36.4pt;width:553.5pt;height:87.75pt;z-index:2517053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" filled="f" stroked="f" strokeweight=".5pt">
                <v:textbox>
                  <w:txbxContent>
                    <w:p w14:paraId="101ABEEA" w14:textId="77777777" w:rsidR="00BE1452" w:rsidRPr="0039284B" w:rsidRDefault="00BE1452" w:rsidP="00BE1452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653613C5" w14:textId="41F198A1" w:rsidR="000D75CC" w:rsidRPr="0039284B" w:rsidRDefault="00DA6AB2" w:rsidP="00BE1452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7: </w:t>
                      </w:r>
                      <w:r w:rsidR="00BE1452"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Mikroplas</w:t>
                      </w:r>
                      <w:r w:rsidR="00CB15FD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tik in der Umwelt – was kannst d</w:t>
                      </w:r>
                      <w:r w:rsidR="00BE1452"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u tun?!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057820A" w14:textId="55A5CEBD" w:rsidR="00DA6AB2" w:rsidRPr="002510DC" w:rsidRDefault="00DA6AB2" w:rsidP="00DA6AB2">
      <w:pPr>
        <w:ind w:right="-284"/>
        <w:rPr>
          <w:rFonts w:ascii="Trebuchet MS" w:hAnsi="Trebuchet MS"/>
          <w:sz w:val="26"/>
          <w:szCs w:val="26"/>
        </w:rPr>
      </w:pPr>
      <w:r w:rsidRPr="002510DC">
        <w:rPr>
          <w:rFonts w:ascii="Trebuchet MS" w:hAnsi="Trebuchet MS"/>
          <w:sz w:val="26"/>
          <w:szCs w:val="26"/>
          <w:u w:val="single"/>
        </w:rPr>
        <w:t>Aufgabe 1:</w:t>
      </w:r>
      <w:r w:rsidRPr="002510DC">
        <w:rPr>
          <w:rFonts w:ascii="Trebuchet MS" w:hAnsi="Trebuchet MS"/>
          <w:sz w:val="26"/>
          <w:szCs w:val="26"/>
        </w:rPr>
        <w:t xml:space="preserve"> Beantworte nochmal die folgenden Fragen. </w:t>
      </w:r>
    </w:p>
    <w:p w14:paraId="282476A0" w14:textId="51165F1F" w:rsidR="00DA6AB2" w:rsidRPr="00C42394" w:rsidRDefault="00C42394" w:rsidP="00DA6AB2">
      <w:pPr>
        <w:pStyle w:val="Listenabsatz"/>
        <w:numPr>
          <w:ilvl w:val="0"/>
          <w:numId w:val="19"/>
        </w:numPr>
        <w:ind w:right="-284"/>
        <w:rPr>
          <w:rFonts w:ascii="Trebuchet MS" w:hAnsi="Trebuchet MS"/>
          <w:sz w:val="26"/>
          <w:szCs w:val="26"/>
        </w:rPr>
      </w:pPr>
      <w:r w:rsidRPr="002510DC">
        <w:rPr>
          <w:rFonts w:ascii="Trebuchet MS" w:hAnsi="Trebuchet MS"/>
          <w:sz w:val="26"/>
          <w:szCs w:val="26"/>
        </w:rPr>
        <w:t>Welche Gegenstände, die du besitzt oder</w:t>
      </w:r>
      <w:r w:rsidRPr="00C42394">
        <w:rPr>
          <w:rFonts w:ascii="Trebuchet MS" w:hAnsi="Trebuchet MS"/>
          <w:sz w:val="26"/>
          <w:szCs w:val="26"/>
        </w:rPr>
        <w:t xml:space="preserve"> benutzt sind aus Plastik</w:t>
      </w:r>
      <w:r w:rsidR="00DA6AB2" w:rsidRPr="00C42394">
        <w:rPr>
          <w:rFonts w:ascii="Trebuchet MS" w:hAnsi="Trebuchet MS"/>
          <w:sz w:val="26"/>
          <w:szCs w:val="26"/>
        </w:rPr>
        <w:t>?</w:t>
      </w:r>
    </w:p>
    <w:p w14:paraId="19E7AC6C" w14:textId="77777777" w:rsidR="00DA6AB2" w:rsidRPr="00063CB1" w:rsidRDefault="00DA6AB2" w:rsidP="00DA6AB2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67CE6BF8" w14:textId="4F4E1DFC" w:rsidR="00DA6AB2" w:rsidRPr="00C42394" w:rsidRDefault="00C42394" w:rsidP="00DA6AB2">
      <w:pPr>
        <w:pStyle w:val="Listenabsatz"/>
        <w:numPr>
          <w:ilvl w:val="0"/>
          <w:numId w:val="19"/>
        </w:numPr>
        <w:tabs>
          <w:tab w:val="left" w:pos="1701"/>
        </w:tabs>
        <w:spacing w:before="240"/>
        <w:ind w:right="-284"/>
        <w:jc w:val="both"/>
        <w:rPr>
          <w:rFonts w:ascii="Trebuchet MS" w:hAnsi="Trebuchet MS"/>
          <w:sz w:val="26"/>
          <w:szCs w:val="26"/>
        </w:rPr>
      </w:pPr>
      <w:r w:rsidRPr="00C42394">
        <w:rPr>
          <w:rFonts w:ascii="Trebuchet MS" w:hAnsi="Trebuchet MS"/>
          <w:sz w:val="26"/>
          <w:szCs w:val="26"/>
        </w:rPr>
        <w:t>Wo hast du in der Umwelt schon einmal Plastik oder Mikroplastik gesehen?</w:t>
      </w:r>
    </w:p>
    <w:p w14:paraId="751106E5" w14:textId="77777777" w:rsidR="00DA6AB2" w:rsidRPr="00063CB1" w:rsidRDefault="00DA6AB2" w:rsidP="00DA6AB2">
      <w:pPr>
        <w:spacing w:line="360" w:lineRule="auto"/>
        <w:ind w:right="-284"/>
        <w:jc w:val="both"/>
        <w:rPr>
          <w:rFonts w:ascii="Trebuchet MS" w:hAnsi="Trebuchet MS"/>
          <w:sz w:val="26"/>
          <w:szCs w:val="26"/>
          <w:highlight w:val="darkMagenta"/>
          <w:lang w:val="en"/>
        </w:rPr>
      </w:pPr>
      <w:r w:rsidRPr="00063CB1">
        <w:rPr>
          <w:rFonts w:ascii="Trebuchet MS" w:hAnsi="Trebuchet MS"/>
          <w:sz w:val="32"/>
          <w:lang w:val="en-US"/>
        </w:rPr>
        <w:t>_____________________________________________________________________________________________________________________________________________________________________</w:t>
      </w:r>
    </w:p>
    <w:p w14:paraId="29427E6C" w14:textId="0E05414C" w:rsidR="00DA6AB2" w:rsidRPr="00C42394" w:rsidRDefault="00DA6AB2" w:rsidP="002510DC">
      <w:pPr>
        <w:pStyle w:val="Listenabsatz"/>
        <w:numPr>
          <w:ilvl w:val="0"/>
          <w:numId w:val="19"/>
        </w:numPr>
        <w:tabs>
          <w:tab w:val="left" w:pos="1701"/>
        </w:tabs>
        <w:spacing w:before="240"/>
        <w:ind w:right="-284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noProof/>
          <w:sz w:val="26"/>
          <w:szCs w:val="26"/>
          <w:lang w:eastAsia="de-DE"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3EE58356" wp14:editId="05EC61DF">
                <wp:simplePos x="0" y="0"/>
                <wp:positionH relativeFrom="margin">
                  <wp:align>left</wp:align>
                </wp:positionH>
                <wp:positionV relativeFrom="paragraph">
                  <wp:posOffset>484505</wp:posOffset>
                </wp:positionV>
                <wp:extent cx="5880100" cy="2844800"/>
                <wp:effectExtent l="0" t="0" r="25400" b="12700"/>
                <wp:wrapTight wrapText="bothSides">
                  <wp:wrapPolygon edited="0">
                    <wp:start x="0" y="0"/>
                    <wp:lineTo x="0" y="21552"/>
                    <wp:lineTo x="21623" y="21552"/>
                    <wp:lineTo x="21623" y="0"/>
                    <wp:lineTo x="0" y="0"/>
                  </wp:wrapPolygon>
                </wp:wrapTight>
                <wp:docPr id="1802130818" name="Rechteck 18021308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100" cy="284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276B729" id="Rechteck 1802130818" o:spid="_x0000_s1026" style="position:absolute;margin-left:0;margin-top:38.15pt;width:463pt;height:224pt;z-index:-2515056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" filled="f" strokecolor="black [3213]" strokeweight="1pt">
                <w10:wrap type="tight" anchorx="margin"/>
              </v:rect>
            </w:pict>
          </mc:Fallback>
        </mc:AlternateContent>
      </w:r>
      <w:r w:rsidR="00C42394" w:rsidRPr="00C42394">
        <w:rPr>
          <w:rFonts w:ascii="Trebuchet MS" w:hAnsi="Trebuchet MS"/>
          <w:sz w:val="26"/>
          <w:szCs w:val="26"/>
        </w:rPr>
        <w:t>Wie stellst du dir den Weg von Plastik oder Mikroplastik von deinem Zuhause zum Strand vor? Zeichne einen möglichen Weg.</w:t>
      </w:r>
    </w:p>
    <w:p w14:paraId="034228EF" w14:textId="602D6690" w:rsidR="00BE1452" w:rsidRPr="002510DC" w:rsidRDefault="00DA6AB2" w:rsidP="00FC2687">
      <w:pPr>
        <w:ind w:left="360" w:right="-284"/>
        <w:rPr>
          <w:rFonts w:ascii="Trebuchet MS" w:hAnsi="Trebuchet MS"/>
          <w:sz w:val="26"/>
          <w:szCs w:val="26"/>
        </w:rPr>
      </w:pPr>
      <w:r w:rsidRPr="002510DC">
        <w:rPr>
          <w:rFonts w:ascii="Trebuchet MS" w:hAnsi="Trebuchet MS"/>
          <w:sz w:val="26"/>
          <w:szCs w:val="26"/>
        </w:rPr>
        <w:t xml:space="preserve">d) </w:t>
      </w:r>
      <w:r w:rsidR="00FC2687" w:rsidRPr="002510DC">
        <w:rPr>
          <w:rFonts w:ascii="Trebuchet MS" w:hAnsi="Trebuchet MS"/>
          <w:sz w:val="26"/>
          <w:szCs w:val="26"/>
        </w:rPr>
        <w:t xml:space="preserve">Vergleiche deine vor der Detektivarbeit gegebenen Antworten mit deinen jetzigen. Spreche mit deinen Gruppenmitgliedern über dein neu gewonnenes Wissen. </w:t>
      </w:r>
    </w:p>
    <w:p w14:paraId="48C48751" w14:textId="77777777" w:rsidR="00FC2687" w:rsidRDefault="00FC2687" w:rsidP="00FC2687">
      <w:pPr>
        <w:ind w:left="360" w:right="-284"/>
        <w:rPr>
          <w:rFonts w:ascii="Trebuchet MS" w:hAnsi="Trebuchet MS"/>
          <w:sz w:val="28"/>
        </w:rPr>
      </w:pPr>
    </w:p>
    <w:p w14:paraId="1C291D50" w14:textId="02D1D23B" w:rsidR="00EB00F3" w:rsidRDefault="00EB00F3">
      <w:pPr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br w:type="page"/>
      </w:r>
    </w:p>
    <w:p w14:paraId="467AE3F8" w14:textId="3286EF20" w:rsidR="00BE1452" w:rsidRDefault="00EB00F3" w:rsidP="00EB00F3">
      <w:pPr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4AA17083" wp14:editId="6D33E365">
                <wp:simplePos x="0" y="0"/>
                <wp:positionH relativeFrom="page">
                  <wp:posOffset>552450</wp:posOffset>
                </wp:positionH>
                <wp:positionV relativeFrom="paragraph">
                  <wp:posOffset>-433070</wp:posOffset>
                </wp:positionV>
                <wp:extent cx="7029450" cy="676275"/>
                <wp:effectExtent l="0" t="0" r="0" b="0"/>
                <wp:wrapNone/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676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D73AAD" w14:textId="77777777" w:rsidR="00EB00F3" w:rsidRPr="0039284B" w:rsidRDefault="00EB00F3" w:rsidP="00EB00F3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10F2CA74" w14:textId="77777777" w:rsidR="00EB00F3" w:rsidRPr="0039284B" w:rsidRDefault="00EB00F3" w:rsidP="00EB00F3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Station 7: </w:t>
                            </w: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Mikroplas</w:t>
                            </w: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tik in der Umwelt – was kannst d</w:t>
                            </w: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u tun?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AA17083" id="Textfeld 1" o:spid="_x0000_s1040" type="#_x0000_t202" style="position:absolute;margin-left:43.5pt;margin-top:-34.1pt;width:553.5pt;height:53.25pt;z-index:25181286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" filled="f" stroked="f" strokeweight=".5pt">
                <v:textbox>
                  <w:txbxContent>
                    <w:p w14:paraId="39D73AAD" w14:textId="77777777" w:rsidR="00EB00F3" w:rsidRPr="0039284B" w:rsidRDefault="00EB00F3" w:rsidP="00EB00F3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10F2CA74" w14:textId="77777777" w:rsidR="00EB00F3" w:rsidRPr="0039284B" w:rsidRDefault="00EB00F3" w:rsidP="00EB00F3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Station 7: </w:t>
                      </w: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Mikroplas</w:t>
                      </w: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tik in der Umwelt – was kannst d</w:t>
                      </w: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u tun?!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0563A4A" w14:textId="2A65B915" w:rsidR="002D6D23" w:rsidRPr="002510DC" w:rsidRDefault="002D6D23" w:rsidP="002D6D23">
      <w:pPr>
        <w:rPr>
          <w:rFonts w:ascii="Trebuchet MS" w:hAnsi="Trebuchet MS"/>
          <w:sz w:val="26"/>
          <w:szCs w:val="26"/>
          <w:u w:val="single"/>
        </w:rPr>
      </w:pPr>
      <w:r w:rsidRPr="002510DC">
        <w:rPr>
          <w:rFonts w:ascii="Trebuchet MS" w:hAnsi="Trebuchet MS"/>
          <w:sz w:val="26"/>
          <w:szCs w:val="26"/>
          <w:u w:val="single"/>
        </w:rPr>
        <w:t>Aufgabe</w:t>
      </w:r>
      <w:r w:rsidR="00882300" w:rsidRPr="002510DC">
        <w:rPr>
          <w:rFonts w:ascii="Trebuchet MS" w:hAnsi="Trebuchet MS"/>
          <w:sz w:val="26"/>
          <w:szCs w:val="26"/>
          <w:u w:val="single"/>
        </w:rPr>
        <w:t xml:space="preserve"> 2</w:t>
      </w:r>
      <w:r w:rsidRPr="002510DC">
        <w:rPr>
          <w:rFonts w:ascii="Trebuchet MS" w:hAnsi="Trebuchet MS"/>
          <w:sz w:val="26"/>
          <w:szCs w:val="26"/>
          <w:u w:val="single"/>
        </w:rPr>
        <w:t xml:space="preserve">: </w:t>
      </w:r>
    </w:p>
    <w:p w14:paraId="37070A84" w14:textId="1E85EB23" w:rsidR="002D6D23" w:rsidRPr="002510DC" w:rsidRDefault="002D6D23" w:rsidP="002D6D23">
      <w:pPr>
        <w:rPr>
          <w:rFonts w:ascii="Trebuchet MS" w:hAnsi="Trebuchet MS"/>
          <w:sz w:val="26"/>
          <w:szCs w:val="26"/>
        </w:rPr>
      </w:pPr>
      <w:r w:rsidRPr="002510DC">
        <w:rPr>
          <w:rFonts w:ascii="Trebuchet MS" w:hAnsi="Trebuchet MS"/>
          <w:sz w:val="26"/>
          <w:szCs w:val="26"/>
        </w:rPr>
        <w:t>In immer mehr Ökosystemen, wie</w:t>
      </w:r>
      <w:r w:rsidR="000D75CC">
        <w:rPr>
          <w:rFonts w:ascii="Trebuchet MS" w:hAnsi="Trebuchet MS"/>
          <w:sz w:val="26"/>
          <w:szCs w:val="26"/>
        </w:rPr>
        <w:t xml:space="preserve"> z.B.</w:t>
      </w:r>
      <w:r w:rsidRPr="002510DC">
        <w:rPr>
          <w:rFonts w:ascii="Trebuchet MS" w:hAnsi="Trebuchet MS"/>
          <w:sz w:val="26"/>
          <w:szCs w:val="26"/>
        </w:rPr>
        <w:t xml:space="preserve"> im Fluss </w:t>
      </w:r>
      <w:r w:rsidR="00882300" w:rsidRPr="002510DC">
        <w:rPr>
          <w:rFonts w:ascii="Trebuchet MS" w:hAnsi="Trebuchet MS"/>
          <w:sz w:val="26"/>
          <w:szCs w:val="26"/>
        </w:rPr>
        <w:t>Weser oder</w:t>
      </w:r>
      <w:r w:rsidR="00D873C8" w:rsidRPr="002510DC">
        <w:rPr>
          <w:rFonts w:ascii="Trebuchet MS" w:hAnsi="Trebuchet MS"/>
          <w:sz w:val="26"/>
          <w:szCs w:val="26"/>
        </w:rPr>
        <w:t xml:space="preserve"> </w:t>
      </w:r>
      <w:r w:rsidRPr="002510DC">
        <w:rPr>
          <w:rFonts w:ascii="Trebuchet MS" w:hAnsi="Trebuchet MS"/>
          <w:sz w:val="26"/>
          <w:szCs w:val="26"/>
        </w:rPr>
        <w:t xml:space="preserve">dem Fichtelsee wird Mikroplastik gefunden. </w:t>
      </w:r>
    </w:p>
    <w:p w14:paraId="242B3782" w14:textId="305858AD" w:rsidR="002D6D23" w:rsidRPr="002510DC" w:rsidRDefault="00CB15FD" w:rsidP="002D6D23">
      <w:pPr>
        <w:rPr>
          <w:rFonts w:ascii="Trebuchet MS" w:hAnsi="Trebuchet MS"/>
          <w:sz w:val="26"/>
          <w:szCs w:val="26"/>
        </w:rPr>
      </w:pPr>
      <w:r w:rsidRPr="002510DC">
        <w:rPr>
          <w:rFonts w:ascii="Trebuchet MS" w:hAnsi="Trebuchet MS"/>
          <w:sz w:val="26"/>
          <w:szCs w:val="26"/>
        </w:rPr>
        <w:t>Was kannst du</w:t>
      </w:r>
      <w:r w:rsidR="002D6D23" w:rsidRPr="002510DC">
        <w:rPr>
          <w:rFonts w:ascii="Trebuchet MS" w:hAnsi="Trebuchet MS"/>
          <w:sz w:val="26"/>
          <w:szCs w:val="26"/>
        </w:rPr>
        <w:t xml:space="preserve"> tun, damit weniger Plastik</w:t>
      </w:r>
      <w:r w:rsidR="00882300" w:rsidRPr="002510DC">
        <w:rPr>
          <w:rFonts w:ascii="Trebuchet MS" w:hAnsi="Trebuchet MS"/>
          <w:sz w:val="26"/>
          <w:szCs w:val="26"/>
        </w:rPr>
        <w:t xml:space="preserve"> und </w:t>
      </w:r>
      <w:r w:rsidR="002D6D23" w:rsidRPr="002510DC">
        <w:rPr>
          <w:rFonts w:ascii="Trebuchet MS" w:hAnsi="Trebuchet MS"/>
          <w:sz w:val="26"/>
          <w:szCs w:val="26"/>
        </w:rPr>
        <w:t xml:space="preserve">Mikroplastik </w:t>
      </w:r>
      <w:r w:rsidR="00882300" w:rsidRPr="002510DC">
        <w:rPr>
          <w:rFonts w:ascii="Trebuchet MS" w:hAnsi="Trebuchet MS"/>
          <w:sz w:val="26"/>
          <w:szCs w:val="26"/>
        </w:rPr>
        <w:t>in die Umwelt gelangen</w:t>
      </w:r>
      <w:r w:rsidR="009431EC" w:rsidRPr="002510DC">
        <w:rPr>
          <w:rFonts w:ascii="Trebuchet MS" w:hAnsi="Trebuchet MS"/>
          <w:sz w:val="26"/>
          <w:szCs w:val="26"/>
        </w:rPr>
        <w:t>? Notiert e</w:t>
      </w:r>
      <w:r w:rsidR="002D6D23" w:rsidRPr="002510DC">
        <w:rPr>
          <w:rFonts w:ascii="Trebuchet MS" w:hAnsi="Trebuchet MS"/>
          <w:sz w:val="26"/>
          <w:szCs w:val="26"/>
        </w:rPr>
        <w:t xml:space="preserve">ure </w:t>
      </w:r>
      <w:r w:rsidR="00882300" w:rsidRPr="002510DC">
        <w:rPr>
          <w:rFonts w:ascii="Trebuchet MS" w:hAnsi="Trebuchet MS"/>
          <w:sz w:val="26"/>
          <w:szCs w:val="26"/>
        </w:rPr>
        <w:t>gesammelten Vor</w:t>
      </w:r>
      <w:r w:rsidR="002D6D23" w:rsidRPr="002510DC">
        <w:rPr>
          <w:rFonts w:ascii="Trebuchet MS" w:hAnsi="Trebuchet MS"/>
          <w:sz w:val="26"/>
          <w:szCs w:val="26"/>
        </w:rPr>
        <w:t xml:space="preserve">schläge auf den ausliegenden Zetteln und behaltet sie bis zur Nachbesprechung. </w:t>
      </w:r>
    </w:p>
    <w:p w14:paraId="28FD29A1" w14:textId="25C2B40C" w:rsidR="002D6D23" w:rsidRPr="002510DC" w:rsidRDefault="002D6D23" w:rsidP="002D6D23">
      <w:pPr>
        <w:rPr>
          <w:rFonts w:ascii="Trebuchet MS" w:hAnsi="Trebuchet MS"/>
          <w:sz w:val="26"/>
          <w:szCs w:val="26"/>
        </w:rPr>
      </w:pPr>
      <w:r w:rsidRPr="002510DC">
        <w:rPr>
          <w:rFonts w:ascii="Trebuchet MS" w:hAnsi="Trebuchet MS"/>
          <w:sz w:val="26"/>
          <w:szCs w:val="26"/>
        </w:rPr>
        <w:t xml:space="preserve">Dort werden wir zusammen über das Thema </w:t>
      </w:r>
      <w:r w:rsidR="000D75CC">
        <w:rPr>
          <w:rFonts w:ascii="Trebuchet MS" w:hAnsi="Trebuchet MS"/>
          <w:sz w:val="26"/>
          <w:szCs w:val="26"/>
        </w:rPr>
        <w:t>diskutieren</w:t>
      </w:r>
      <w:r w:rsidR="000D75CC" w:rsidRPr="002510DC">
        <w:rPr>
          <w:rFonts w:ascii="Trebuchet MS" w:hAnsi="Trebuchet MS"/>
          <w:sz w:val="26"/>
          <w:szCs w:val="26"/>
        </w:rPr>
        <w:t xml:space="preserve"> </w:t>
      </w:r>
      <w:r w:rsidRPr="002510DC">
        <w:rPr>
          <w:rFonts w:ascii="Trebuchet MS" w:hAnsi="Trebuchet MS"/>
          <w:sz w:val="26"/>
          <w:szCs w:val="26"/>
        </w:rPr>
        <w:t xml:space="preserve">und ein Plakat erstellen, </w:t>
      </w:r>
      <w:r w:rsidR="0087305B" w:rsidRPr="002510DC">
        <w:rPr>
          <w:rFonts w:ascii="Trebuchet MS" w:hAnsi="Trebuchet MS"/>
          <w:sz w:val="26"/>
          <w:szCs w:val="26"/>
        </w:rPr>
        <w:t>das</w:t>
      </w:r>
      <w:r w:rsidR="00CB15FD" w:rsidRPr="002510DC">
        <w:rPr>
          <w:rFonts w:ascii="Trebuchet MS" w:hAnsi="Trebuchet MS"/>
          <w:sz w:val="26"/>
          <w:szCs w:val="26"/>
        </w:rPr>
        <w:t xml:space="preserve"> i</w:t>
      </w:r>
      <w:r w:rsidRPr="002510DC">
        <w:rPr>
          <w:rFonts w:ascii="Trebuchet MS" w:hAnsi="Trebuchet MS"/>
          <w:sz w:val="26"/>
          <w:szCs w:val="26"/>
        </w:rPr>
        <w:t xml:space="preserve">hr im Klassenzimmer aufhängen könnt. </w:t>
      </w:r>
    </w:p>
    <w:p w14:paraId="1332D032" w14:textId="77777777" w:rsidR="00BE1452" w:rsidRPr="00BE1452" w:rsidRDefault="00BE1452" w:rsidP="002D6D23">
      <w:pPr>
        <w:jc w:val="center"/>
        <w:rPr>
          <w:rFonts w:ascii="Trebuchet MS" w:hAnsi="Trebuchet MS"/>
          <w:sz w:val="28"/>
        </w:rPr>
      </w:pPr>
    </w:p>
    <w:sectPr w:rsidR="00BE1452" w:rsidRPr="00BE1452" w:rsidSect="009632F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C3186" w14:textId="77777777" w:rsidR="007A4CD5" w:rsidRDefault="007A4CD5" w:rsidP="006223E7">
      <w:pPr>
        <w:spacing w:after="0" w:line="240" w:lineRule="auto"/>
      </w:pPr>
      <w:r>
        <w:separator/>
      </w:r>
    </w:p>
  </w:endnote>
  <w:endnote w:type="continuationSeparator" w:id="0">
    <w:p w14:paraId="0F198052" w14:textId="77777777" w:rsidR="007A4CD5" w:rsidRDefault="007A4CD5" w:rsidP="00622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2DB3E3" w14:textId="77777777" w:rsidR="005E6351" w:rsidRDefault="005E635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488089"/>
      <w:docPartObj>
        <w:docPartGallery w:val="Page Numbers (Bottom of Page)"/>
        <w:docPartUnique/>
      </w:docPartObj>
    </w:sdtPr>
    <w:sdtEndPr>
      <w:rPr>
        <w:rFonts w:ascii="Trebuchet MS" w:hAnsi="Trebuchet MS"/>
      </w:rPr>
    </w:sdtEndPr>
    <w:sdtContent>
      <w:p w14:paraId="14A99A5E" w14:textId="4C694EEF" w:rsidR="009632F0" w:rsidRPr="006144CB" w:rsidRDefault="009632F0">
        <w:pPr>
          <w:pStyle w:val="Fuzeile"/>
          <w:jc w:val="right"/>
          <w:rPr>
            <w:rFonts w:ascii="Trebuchet MS" w:hAnsi="Trebuchet MS"/>
          </w:rPr>
        </w:pPr>
        <w:r w:rsidRPr="006144CB">
          <w:rPr>
            <w:rFonts w:ascii="Trebuchet MS" w:hAnsi="Trebuchet MS" w:cs="Arial"/>
          </w:rPr>
          <w:fldChar w:fldCharType="begin"/>
        </w:r>
        <w:r w:rsidRPr="006144CB">
          <w:rPr>
            <w:rFonts w:ascii="Trebuchet MS" w:hAnsi="Trebuchet MS" w:cs="Arial"/>
          </w:rPr>
          <w:instrText>PAGE   \* MERGEFORMAT</w:instrText>
        </w:r>
        <w:r w:rsidRPr="006144CB">
          <w:rPr>
            <w:rFonts w:ascii="Trebuchet MS" w:hAnsi="Trebuchet MS" w:cs="Arial"/>
          </w:rPr>
          <w:fldChar w:fldCharType="separate"/>
        </w:r>
        <w:r w:rsidR="0088599A">
          <w:rPr>
            <w:rFonts w:ascii="Trebuchet MS" w:hAnsi="Trebuchet MS" w:cs="Arial"/>
            <w:noProof/>
          </w:rPr>
          <w:t>2</w:t>
        </w:r>
        <w:r w:rsidRPr="006144CB">
          <w:rPr>
            <w:rFonts w:ascii="Trebuchet MS" w:hAnsi="Trebuchet MS" w:cs="Arial"/>
          </w:rPr>
          <w:fldChar w:fldCharType="end"/>
        </w:r>
      </w:p>
    </w:sdtContent>
  </w:sdt>
  <w:p w14:paraId="4993D6BF" w14:textId="77777777" w:rsidR="009632F0" w:rsidRDefault="009632F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9B9EB" w14:textId="77777777" w:rsidR="009632F0" w:rsidRDefault="009632F0">
    <w:pPr>
      <w:pStyle w:val="Fuzeile"/>
      <w:jc w:val="right"/>
    </w:pPr>
  </w:p>
  <w:p w14:paraId="7F6E4F1F" w14:textId="77777777" w:rsidR="009632F0" w:rsidRDefault="009632F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798050" w14:textId="77777777" w:rsidR="007A4CD5" w:rsidRDefault="007A4CD5" w:rsidP="006223E7">
      <w:pPr>
        <w:spacing w:after="0" w:line="240" w:lineRule="auto"/>
      </w:pPr>
      <w:r>
        <w:separator/>
      </w:r>
    </w:p>
  </w:footnote>
  <w:footnote w:type="continuationSeparator" w:id="0">
    <w:p w14:paraId="2E28E7B3" w14:textId="77777777" w:rsidR="007A4CD5" w:rsidRDefault="007A4CD5" w:rsidP="006223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3CBFA" w14:textId="77777777" w:rsidR="005E6351" w:rsidRDefault="005E635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14BDC" w14:textId="77777777" w:rsidR="006223E7" w:rsidRDefault="006223E7">
    <w:pPr>
      <w:pStyle w:val="Kopfzeile"/>
    </w:pPr>
    <w:bookmarkStart w:id="0" w:name="_GoBack"/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692CF2A7" wp14:editId="47EE7ABC">
          <wp:simplePos x="0" y="0"/>
          <wp:positionH relativeFrom="column">
            <wp:posOffset>4602784</wp:posOffset>
          </wp:positionH>
          <wp:positionV relativeFrom="paragraph">
            <wp:posOffset>-366395</wp:posOffset>
          </wp:positionV>
          <wp:extent cx="1873250" cy="959485"/>
          <wp:effectExtent l="0" t="0" r="0" b="0"/>
          <wp:wrapTight wrapText="bothSides">
            <wp:wrapPolygon edited="0">
              <wp:start x="0" y="0"/>
              <wp:lineTo x="0" y="21014"/>
              <wp:lineTo x="21307" y="21014"/>
              <wp:lineTo x="21307" y="0"/>
              <wp:lineTo x="0" y="0"/>
            </wp:wrapPolygon>
          </wp:wrapTight>
          <wp:docPr id="3" name="Grafik 3" descr="D:\Promotion\Intervention GS\Logo_Plastik-Detektive groß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D:\Promotion\Intervention GS\Logo_Plastik-Detektive groß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33" r="6995"/>
                  <a:stretch/>
                </pic:blipFill>
                <pic:spPr bwMode="auto">
                  <a:xfrm>
                    <a:off x="0" y="0"/>
                    <a:ext cx="1873250" cy="9594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721F0" w14:textId="77777777" w:rsidR="005E6351" w:rsidRDefault="005E635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8100F"/>
    <w:multiLevelType w:val="hybridMultilevel"/>
    <w:tmpl w:val="98AECA64"/>
    <w:lvl w:ilvl="0" w:tplc="FB7A00A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60266"/>
    <w:multiLevelType w:val="hybridMultilevel"/>
    <w:tmpl w:val="F726041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B69C8"/>
    <w:multiLevelType w:val="hybridMultilevel"/>
    <w:tmpl w:val="B2F85E8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D6BB5"/>
    <w:multiLevelType w:val="hybridMultilevel"/>
    <w:tmpl w:val="98AECA64"/>
    <w:lvl w:ilvl="0" w:tplc="FB7A00A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622E4"/>
    <w:multiLevelType w:val="hybridMultilevel"/>
    <w:tmpl w:val="B2F85E8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346609"/>
    <w:multiLevelType w:val="hybridMultilevel"/>
    <w:tmpl w:val="37BEEFC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94A71"/>
    <w:multiLevelType w:val="hybridMultilevel"/>
    <w:tmpl w:val="AED83C7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E92119"/>
    <w:multiLevelType w:val="hybridMultilevel"/>
    <w:tmpl w:val="B310FF6C"/>
    <w:lvl w:ilvl="0" w:tplc="31C242F8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296926"/>
    <w:multiLevelType w:val="hybridMultilevel"/>
    <w:tmpl w:val="543AB1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C1218"/>
    <w:multiLevelType w:val="hybridMultilevel"/>
    <w:tmpl w:val="4630EF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B63132"/>
    <w:multiLevelType w:val="hybridMultilevel"/>
    <w:tmpl w:val="EE1EAA0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535DF1"/>
    <w:multiLevelType w:val="hybridMultilevel"/>
    <w:tmpl w:val="90602CB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4978F3"/>
    <w:multiLevelType w:val="hybridMultilevel"/>
    <w:tmpl w:val="B33463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5D4C2E"/>
    <w:multiLevelType w:val="hybridMultilevel"/>
    <w:tmpl w:val="39E2F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406745"/>
    <w:multiLevelType w:val="hybridMultilevel"/>
    <w:tmpl w:val="B2F85E8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2B2ABE"/>
    <w:multiLevelType w:val="hybridMultilevel"/>
    <w:tmpl w:val="39E2F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91506D"/>
    <w:multiLevelType w:val="hybridMultilevel"/>
    <w:tmpl w:val="DFC08A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7E3179"/>
    <w:multiLevelType w:val="hybridMultilevel"/>
    <w:tmpl w:val="4BF8E500"/>
    <w:lvl w:ilvl="0" w:tplc="B94C3B2A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A30B7C"/>
    <w:multiLevelType w:val="hybridMultilevel"/>
    <w:tmpl w:val="7C869D9C"/>
    <w:lvl w:ilvl="0" w:tplc="9080F0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2"/>
  </w:num>
  <w:num w:numId="3">
    <w:abstractNumId w:val="3"/>
  </w:num>
  <w:num w:numId="4">
    <w:abstractNumId w:val="5"/>
  </w:num>
  <w:num w:numId="5">
    <w:abstractNumId w:val="0"/>
  </w:num>
  <w:num w:numId="6">
    <w:abstractNumId w:val="17"/>
  </w:num>
  <w:num w:numId="7">
    <w:abstractNumId w:val="8"/>
  </w:num>
  <w:num w:numId="8">
    <w:abstractNumId w:val="2"/>
  </w:num>
  <w:num w:numId="9">
    <w:abstractNumId w:val="9"/>
  </w:num>
  <w:num w:numId="10">
    <w:abstractNumId w:val="4"/>
  </w:num>
  <w:num w:numId="11">
    <w:abstractNumId w:val="16"/>
  </w:num>
  <w:num w:numId="12">
    <w:abstractNumId w:val="1"/>
  </w:num>
  <w:num w:numId="13">
    <w:abstractNumId w:val="11"/>
  </w:num>
  <w:num w:numId="14">
    <w:abstractNumId w:val="6"/>
  </w:num>
  <w:num w:numId="15">
    <w:abstractNumId w:val="15"/>
  </w:num>
  <w:num w:numId="16">
    <w:abstractNumId w:val="13"/>
  </w:num>
  <w:num w:numId="17">
    <w:abstractNumId w:val="14"/>
  </w:num>
  <w:num w:numId="18">
    <w:abstractNumId w:val="10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131078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zKzMLawNDMxMzBQ0lEKTi0uzszPAykwtKwFABidesAtAAAA"/>
  </w:docVars>
  <w:rsids>
    <w:rsidRoot w:val="00361C37"/>
    <w:rsid w:val="000153B8"/>
    <w:rsid w:val="00052702"/>
    <w:rsid w:val="00087889"/>
    <w:rsid w:val="0009350F"/>
    <w:rsid w:val="000B3540"/>
    <w:rsid w:val="000B55F9"/>
    <w:rsid w:val="000B6BAC"/>
    <w:rsid w:val="000D662E"/>
    <w:rsid w:val="000D6C4F"/>
    <w:rsid w:val="000D75CC"/>
    <w:rsid w:val="000E1FFF"/>
    <w:rsid w:val="000E3BB4"/>
    <w:rsid w:val="000E46C4"/>
    <w:rsid w:val="000F217F"/>
    <w:rsid w:val="000F4207"/>
    <w:rsid w:val="00106B36"/>
    <w:rsid w:val="00114015"/>
    <w:rsid w:val="00114BFB"/>
    <w:rsid w:val="001229A8"/>
    <w:rsid w:val="00123237"/>
    <w:rsid w:val="00132242"/>
    <w:rsid w:val="0013505B"/>
    <w:rsid w:val="00135BE0"/>
    <w:rsid w:val="00141E19"/>
    <w:rsid w:val="00161377"/>
    <w:rsid w:val="00165300"/>
    <w:rsid w:val="00171865"/>
    <w:rsid w:val="0018465E"/>
    <w:rsid w:val="001855F2"/>
    <w:rsid w:val="00186038"/>
    <w:rsid w:val="001A6A48"/>
    <w:rsid w:val="001B2701"/>
    <w:rsid w:val="001B3C2B"/>
    <w:rsid w:val="001B7432"/>
    <w:rsid w:val="001D7E8E"/>
    <w:rsid w:val="001E440B"/>
    <w:rsid w:val="001E446D"/>
    <w:rsid w:val="00200276"/>
    <w:rsid w:val="002214F6"/>
    <w:rsid w:val="00236262"/>
    <w:rsid w:val="00250E98"/>
    <w:rsid w:val="002510DC"/>
    <w:rsid w:val="00256595"/>
    <w:rsid w:val="00260A60"/>
    <w:rsid w:val="00270D50"/>
    <w:rsid w:val="00283C93"/>
    <w:rsid w:val="00294C3B"/>
    <w:rsid w:val="0029668D"/>
    <w:rsid w:val="002A029F"/>
    <w:rsid w:val="002A0A45"/>
    <w:rsid w:val="002A693B"/>
    <w:rsid w:val="002B6710"/>
    <w:rsid w:val="002C272A"/>
    <w:rsid w:val="002C78AE"/>
    <w:rsid w:val="002D6554"/>
    <w:rsid w:val="002D6D23"/>
    <w:rsid w:val="002E0AF2"/>
    <w:rsid w:val="002E56B5"/>
    <w:rsid w:val="002F4F95"/>
    <w:rsid w:val="00317765"/>
    <w:rsid w:val="00331B16"/>
    <w:rsid w:val="003526F5"/>
    <w:rsid w:val="0036019D"/>
    <w:rsid w:val="00361502"/>
    <w:rsid w:val="00361C37"/>
    <w:rsid w:val="0036594E"/>
    <w:rsid w:val="00366099"/>
    <w:rsid w:val="00383AD7"/>
    <w:rsid w:val="0039284B"/>
    <w:rsid w:val="003976C1"/>
    <w:rsid w:val="003B7BB5"/>
    <w:rsid w:val="003C5A24"/>
    <w:rsid w:val="003D714F"/>
    <w:rsid w:val="003E081B"/>
    <w:rsid w:val="003F5C2A"/>
    <w:rsid w:val="003F7933"/>
    <w:rsid w:val="0040261A"/>
    <w:rsid w:val="004115F8"/>
    <w:rsid w:val="00421427"/>
    <w:rsid w:val="00422BD4"/>
    <w:rsid w:val="00423BA5"/>
    <w:rsid w:val="0042696A"/>
    <w:rsid w:val="004408D8"/>
    <w:rsid w:val="00444C0A"/>
    <w:rsid w:val="004518F1"/>
    <w:rsid w:val="00454F86"/>
    <w:rsid w:val="00455A5C"/>
    <w:rsid w:val="00460041"/>
    <w:rsid w:val="004613B0"/>
    <w:rsid w:val="0046739F"/>
    <w:rsid w:val="00467C57"/>
    <w:rsid w:val="0047753A"/>
    <w:rsid w:val="0049750C"/>
    <w:rsid w:val="004B02A5"/>
    <w:rsid w:val="004B1AC3"/>
    <w:rsid w:val="004C2669"/>
    <w:rsid w:val="004C39A2"/>
    <w:rsid w:val="004C4A04"/>
    <w:rsid w:val="004D2065"/>
    <w:rsid w:val="004F7C87"/>
    <w:rsid w:val="00520B19"/>
    <w:rsid w:val="0053201B"/>
    <w:rsid w:val="00535F0E"/>
    <w:rsid w:val="00543B8A"/>
    <w:rsid w:val="00552E86"/>
    <w:rsid w:val="00554EAE"/>
    <w:rsid w:val="00567325"/>
    <w:rsid w:val="00571E00"/>
    <w:rsid w:val="00576FAD"/>
    <w:rsid w:val="005807B3"/>
    <w:rsid w:val="00592CC3"/>
    <w:rsid w:val="005A28F9"/>
    <w:rsid w:val="005B6C89"/>
    <w:rsid w:val="005C3E44"/>
    <w:rsid w:val="005D393D"/>
    <w:rsid w:val="005E6351"/>
    <w:rsid w:val="006010BB"/>
    <w:rsid w:val="00602C66"/>
    <w:rsid w:val="006070DD"/>
    <w:rsid w:val="006144CB"/>
    <w:rsid w:val="00617277"/>
    <w:rsid w:val="006223E7"/>
    <w:rsid w:val="00635053"/>
    <w:rsid w:val="00640D28"/>
    <w:rsid w:val="00644EEE"/>
    <w:rsid w:val="00651786"/>
    <w:rsid w:val="00656812"/>
    <w:rsid w:val="00663A40"/>
    <w:rsid w:val="00687053"/>
    <w:rsid w:val="00697A18"/>
    <w:rsid w:val="006A0A70"/>
    <w:rsid w:val="006C4DC7"/>
    <w:rsid w:val="006D268F"/>
    <w:rsid w:val="006E4EEB"/>
    <w:rsid w:val="00700DB6"/>
    <w:rsid w:val="00710CD9"/>
    <w:rsid w:val="00711627"/>
    <w:rsid w:val="007149BD"/>
    <w:rsid w:val="007302FE"/>
    <w:rsid w:val="00733F6C"/>
    <w:rsid w:val="00736E66"/>
    <w:rsid w:val="0076437F"/>
    <w:rsid w:val="007701DC"/>
    <w:rsid w:val="007710C4"/>
    <w:rsid w:val="00776973"/>
    <w:rsid w:val="007A4CD5"/>
    <w:rsid w:val="007B10F0"/>
    <w:rsid w:val="007B1E6F"/>
    <w:rsid w:val="007B4E65"/>
    <w:rsid w:val="007B73FC"/>
    <w:rsid w:val="007C147F"/>
    <w:rsid w:val="007C3945"/>
    <w:rsid w:val="007C5820"/>
    <w:rsid w:val="007C5C7B"/>
    <w:rsid w:val="007C653F"/>
    <w:rsid w:val="007D5626"/>
    <w:rsid w:val="007E08F0"/>
    <w:rsid w:val="007E688D"/>
    <w:rsid w:val="007F0BAC"/>
    <w:rsid w:val="007F6F8A"/>
    <w:rsid w:val="0086124C"/>
    <w:rsid w:val="0087258C"/>
    <w:rsid w:val="0087305B"/>
    <w:rsid w:val="00880922"/>
    <w:rsid w:val="00882300"/>
    <w:rsid w:val="0088360C"/>
    <w:rsid w:val="0088599A"/>
    <w:rsid w:val="008873D4"/>
    <w:rsid w:val="008B5423"/>
    <w:rsid w:val="008C3810"/>
    <w:rsid w:val="008C42F9"/>
    <w:rsid w:val="008C62F6"/>
    <w:rsid w:val="008E20C6"/>
    <w:rsid w:val="008E3021"/>
    <w:rsid w:val="008E642F"/>
    <w:rsid w:val="00901410"/>
    <w:rsid w:val="00913740"/>
    <w:rsid w:val="00940691"/>
    <w:rsid w:val="009431EC"/>
    <w:rsid w:val="00944E8A"/>
    <w:rsid w:val="009632F0"/>
    <w:rsid w:val="00972DEF"/>
    <w:rsid w:val="00977E50"/>
    <w:rsid w:val="00991ECC"/>
    <w:rsid w:val="00994ABD"/>
    <w:rsid w:val="0099778C"/>
    <w:rsid w:val="009B0D2D"/>
    <w:rsid w:val="009B1DAE"/>
    <w:rsid w:val="009C267D"/>
    <w:rsid w:val="009D667D"/>
    <w:rsid w:val="009E4606"/>
    <w:rsid w:val="00A001F4"/>
    <w:rsid w:val="00A00DE7"/>
    <w:rsid w:val="00A35184"/>
    <w:rsid w:val="00A607F3"/>
    <w:rsid w:val="00A71B94"/>
    <w:rsid w:val="00A84F8B"/>
    <w:rsid w:val="00AA766D"/>
    <w:rsid w:val="00AD6C93"/>
    <w:rsid w:val="00AD6E21"/>
    <w:rsid w:val="00B0641D"/>
    <w:rsid w:val="00B06FE8"/>
    <w:rsid w:val="00B135E2"/>
    <w:rsid w:val="00B17A33"/>
    <w:rsid w:val="00B26749"/>
    <w:rsid w:val="00B30217"/>
    <w:rsid w:val="00B42D9D"/>
    <w:rsid w:val="00B43F06"/>
    <w:rsid w:val="00B4579A"/>
    <w:rsid w:val="00B51BEC"/>
    <w:rsid w:val="00B5768B"/>
    <w:rsid w:val="00B65AB4"/>
    <w:rsid w:val="00B745AE"/>
    <w:rsid w:val="00B80737"/>
    <w:rsid w:val="00B9488A"/>
    <w:rsid w:val="00BA0164"/>
    <w:rsid w:val="00BA421C"/>
    <w:rsid w:val="00BB58A5"/>
    <w:rsid w:val="00BB6BB3"/>
    <w:rsid w:val="00BC3EF9"/>
    <w:rsid w:val="00BD012A"/>
    <w:rsid w:val="00BD5E20"/>
    <w:rsid w:val="00BD64B3"/>
    <w:rsid w:val="00BE1452"/>
    <w:rsid w:val="00BE17C0"/>
    <w:rsid w:val="00BF491F"/>
    <w:rsid w:val="00BF6447"/>
    <w:rsid w:val="00C07F93"/>
    <w:rsid w:val="00C14B88"/>
    <w:rsid w:val="00C206A3"/>
    <w:rsid w:val="00C41D53"/>
    <w:rsid w:val="00C42394"/>
    <w:rsid w:val="00C463E2"/>
    <w:rsid w:val="00C46532"/>
    <w:rsid w:val="00C56B37"/>
    <w:rsid w:val="00C71551"/>
    <w:rsid w:val="00C9388A"/>
    <w:rsid w:val="00CB15FD"/>
    <w:rsid w:val="00CB363C"/>
    <w:rsid w:val="00CD19FB"/>
    <w:rsid w:val="00CE458C"/>
    <w:rsid w:val="00D02ED2"/>
    <w:rsid w:val="00D039B4"/>
    <w:rsid w:val="00D13B18"/>
    <w:rsid w:val="00D32B4A"/>
    <w:rsid w:val="00D4118E"/>
    <w:rsid w:val="00D44F60"/>
    <w:rsid w:val="00D47EAF"/>
    <w:rsid w:val="00D54109"/>
    <w:rsid w:val="00D57A18"/>
    <w:rsid w:val="00D668A0"/>
    <w:rsid w:val="00D7418C"/>
    <w:rsid w:val="00D807C1"/>
    <w:rsid w:val="00D873C8"/>
    <w:rsid w:val="00D92A0E"/>
    <w:rsid w:val="00DA6AB2"/>
    <w:rsid w:val="00DC3278"/>
    <w:rsid w:val="00DD41BB"/>
    <w:rsid w:val="00DE0B54"/>
    <w:rsid w:val="00DE6576"/>
    <w:rsid w:val="00DF17C6"/>
    <w:rsid w:val="00E61C96"/>
    <w:rsid w:val="00E67B5B"/>
    <w:rsid w:val="00E72AC4"/>
    <w:rsid w:val="00E8309F"/>
    <w:rsid w:val="00E9341D"/>
    <w:rsid w:val="00EA3B66"/>
    <w:rsid w:val="00EA760B"/>
    <w:rsid w:val="00EA7BBD"/>
    <w:rsid w:val="00EB00F3"/>
    <w:rsid w:val="00EB1197"/>
    <w:rsid w:val="00EC3D2D"/>
    <w:rsid w:val="00EC6567"/>
    <w:rsid w:val="00ED090D"/>
    <w:rsid w:val="00ED239A"/>
    <w:rsid w:val="00ED7271"/>
    <w:rsid w:val="00EF5481"/>
    <w:rsid w:val="00EF629D"/>
    <w:rsid w:val="00EF6976"/>
    <w:rsid w:val="00EF74C7"/>
    <w:rsid w:val="00F00AF1"/>
    <w:rsid w:val="00F021D3"/>
    <w:rsid w:val="00F0288A"/>
    <w:rsid w:val="00F40E59"/>
    <w:rsid w:val="00F44A33"/>
    <w:rsid w:val="00F44A7F"/>
    <w:rsid w:val="00F44B27"/>
    <w:rsid w:val="00F452E1"/>
    <w:rsid w:val="00F664CA"/>
    <w:rsid w:val="00F82D2B"/>
    <w:rsid w:val="00F950D7"/>
    <w:rsid w:val="00FB7A8A"/>
    <w:rsid w:val="00FC2687"/>
    <w:rsid w:val="00FC3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34175E"/>
  <w15:chartTrackingRefBased/>
  <w15:docId w15:val="{DCB51C0A-AD99-4875-9448-EC9322AFD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223E7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6223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223E7"/>
  </w:style>
  <w:style w:type="paragraph" w:styleId="Fuzeile">
    <w:name w:val="footer"/>
    <w:basedOn w:val="Standard"/>
    <w:link w:val="FuzeileZchn"/>
    <w:uiPriority w:val="99"/>
    <w:unhideWhenUsed/>
    <w:rsid w:val="006223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223E7"/>
  </w:style>
  <w:style w:type="paragraph" w:styleId="Endnotentext">
    <w:name w:val="endnote text"/>
    <w:basedOn w:val="Standard"/>
    <w:link w:val="EndnotentextZchn"/>
    <w:uiPriority w:val="99"/>
    <w:semiHidden/>
    <w:unhideWhenUsed/>
    <w:rsid w:val="00576FAD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576FAD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576FAD"/>
    <w:rPr>
      <w:vertAlign w:val="superscript"/>
    </w:rPr>
  </w:style>
  <w:style w:type="table" w:styleId="Tabellenraster">
    <w:name w:val="Table Grid"/>
    <w:basedOn w:val="NormaleTabelle"/>
    <w:uiPriority w:val="39"/>
    <w:rsid w:val="00294C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870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87053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5410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5410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5410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5410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541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628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6ED29-0489-4177-8132-2D2037E6B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796</Words>
  <Characters>11319</Characters>
  <Application>Microsoft Office Word</Application>
  <DocSecurity>0</DocSecurity>
  <Lines>94</Lines>
  <Paragraphs>2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BT Did.Biol.</Company>
  <LinksUpToDate>false</LinksUpToDate>
  <CharactersWithSpaces>1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7</cp:revision>
  <cp:lastPrinted>2021-04-21T17:25:00Z</cp:lastPrinted>
  <dcterms:created xsi:type="dcterms:W3CDTF">2021-07-27T17:05:00Z</dcterms:created>
  <dcterms:modified xsi:type="dcterms:W3CDTF">2021-07-29T09:02:00Z</dcterms:modified>
</cp:coreProperties>
</file>